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7CBE" w14:textId="044532A9" w:rsidR="00574386" w:rsidRDefault="00574386" w:rsidP="00FC505C">
      <w:pPr>
        <w:ind w:left="720" w:hanging="360"/>
      </w:pPr>
      <w:r>
        <w:t>============================================================================================</w:t>
      </w:r>
    </w:p>
    <w:p w14:paraId="06EF8E24" w14:textId="77777777" w:rsidR="002631A0" w:rsidRDefault="002631A0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6DB53CEE" w14:textId="2577FB47" w:rsidR="00574386" w:rsidRPr="002631A0" w:rsidRDefault="00574386" w:rsidP="00574386">
      <w:pPr>
        <w:ind w:left="720" w:hanging="360"/>
        <w:jc w:val="center"/>
        <w:rPr>
          <w:b/>
          <w:bCs/>
          <w:sz w:val="40"/>
          <w:szCs w:val="40"/>
        </w:rPr>
      </w:pPr>
      <w:r w:rsidRPr="002631A0">
        <w:rPr>
          <w:b/>
          <w:bCs/>
          <w:sz w:val="40"/>
          <w:szCs w:val="40"/>
        </w:rPr>
        <w:t>Week: 1</w:t>
      </w:r>
    </w:p>
    <w:p w14:paraId="2817C75B" w14:textId="77777777" w:rsidR="00574386" w:rsidRP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214114AA" w14:textId="4E3DA2E8" w:rsidR="006D402D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d </w:t>
      </w:r>
      <w:r w:rsidR="00FC505C" w:rsidRP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ab/>
        <w:t>-&gt; change directory</w:t>
      </w:r>
    </w:p>
    <w:p w14:paraId="53AB9D73" w14:textId="0169ADD0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pwd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present working directory</w:t>
      </w:r>
    </w:p>
    <w:p w14:paraId="5E4319D7" w14:textId="0B7422DA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>-&gt; list the files in the current directory</w:t>
      </w:r>
    </w:p>
    <w:p w14:paraId="389BFACA" w14:textId="440AD48E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 xml:space="preserve">-&gt; list the files but in </w:t>
      </w:r>
      <w:r w:rsidR="00FC505C" w:rsidRPr="00FC505C">
        <w:rPr>
          <w:color w:val="FF0000"/>
          <w:sz w:val="28"/>
          <w:szCs w:val="28"/>
        </w:rPr>
        <w:t>long listing (detailed manner)</w:t>
      </w:r>
    </w:p>
    <w:p w14:paraId="4FD1F177" w14:textId="2DE1A1D9" w:rsidR="00FC505C" w:rsidRDefault="005E00DA" w:rsidP="00FC505C">
      <w:pPr>
        <w:pStyle w:val="ListParagraph"/>
        <w:ind w:left="1440" w:hanging="7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ls -a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>including hidden</w:t>
      </w:r>
      <w:r w:rsidR="00FC505C">
        <w:rPr>
          <w:sz w:val="28"/>
          <w:szCs w:val="28"/>
        </w:rPr>
        <w:t xml:space="preserve"> files.</w:t>
      </w:r>
    </w:p>
    <w:p w14:paraId="015AE270" w14:textId="125A50FC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a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 xml:space="preserve">including hidden </w:t>
      </w:r>
      <w:r w:rsidR="00FC505C">
        <w:rPr>
          <w:sz w:val="28"/>
          <w:szCs w:val="28"/>
        </w:rPr>
        <w:t xml:space="preserve">file but in </w:t>
      </w:r>
      <w:r w:rsidR="00FC505C" w:rsidRPr="00FC505C">
        <w:rPr>
          <w:color w:val="FF0000"/>
          <w:sz w:val="28"/>
          <w:szCs w:val="28"/>
        </w:rPr>
        <w:t>long listing.</w:t>
      </w:r>
    </w:p>
    <w:p w14:paraId="1397092B" w14:textId="2290144B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a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shows the calender</w:t>
      </w:r>
      <w:r w:rsidR="00ED0337">
        <w:rPr>
          <w:sz w:val="28"/>
          <w:szCs w:val="28"/>
        </w:rPr>
        <w:t xml:space="preserve"> (</w:t>
      </w:r>
      <w:r w:rsidR="00ED0337" w:rsidRPr="00ED0337">
        <w:rPr>
          <w:color w:val="FF0000"/>
          <w:sz w:val="28"/>
          <w:szCs w:val="28"/>
        </w:rPr>
        <w:t>current month</w:t>
      </w:r>
      <w:r w:rsidR="00ED0337">
        <w:rPr>
          <w:sz w:val="28"/>
          <w:szCs w:val="28"/>
        </w:rPr>
        <w:t>)</w:t>
      </w:r>
      <w:r w:rsidR="00FC505C">
        <w:rPr>
          <w:sz w:val="28"/>
          <w:szCs w:val="28"/>
        </w:rPr>
        <w:t>.</w:t>
      </w:r>
    </w:p>
    <w:p w14:paraId="7314C009" w14:textId="5E815468" w:rsidR="00FC505C" w:rsidRDefault="005E00DA" w:rsidP="00FC505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cal 2 2023</w:t>
      </w:r>
      <w:r w:rsidR="00FC505C">
        <w:rPr>
          <w:sz w:val="28"/>
          <w:szCs w:val="28"/>
        </w:rPr>
        <w:tab/>
        <w:t xml:space="preserve">-&gt; shows the calender but </w:t>
      </w:r>
      <w:r w:rsidR="00ED0337">
        <w:rPr>
          <w:sz w:val="28"/>
          <w:szCs w:val="28"/>
        </w:rPr>
        <w:t>of specific month and year.</w:t>
      </w:r>
    </w:p>
    <w:p w14:paraId="1028DFE3" w14:textId="35036689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2023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>-&gt; shows the whole calender of 2023 year.</w:t>
      </w:r>
    </w:p>
    <w:p w14:paraId="2DBDCF20" w14:textId="2B3F433E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1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 xml:space="preserve">-&gt; </w:t>
      </w:r>
    </w:p>
    <w:p w14:paraId="3EB8BDD3" w14:textId="20AFA76F" w:rsidR="00ED0337" w:rsidRDefault="005E00DA" w:rsidP="00ED0337">
      <w:pPr>
        <w:pStyle w:val="ListParagraph"/>
        <w:rPr>
          <w:color w:val="70AD47" w:themeColor="accent6"/>
          <w:sz w:val="28"/>
          <w:szCs w:val="28"/>
        </w:rPr>
      </w:pPr>
      <w:r>
        <w:rPr>
          <w:color w:val="70AD47" w:themeColor="accent6"/>
          <w:sz w:val="28"/>
          <w:szCs w:val="28"/>
        </w:rPr>
        <w:t xml:space="preserve">        </w:t>
      </w:r>
      <w:r w:rsidR="00ED0337" w:rsidRPr="00ED0337">
        <w:rPr>
          <w:color w:val="70AD47" w:themeColor="accent6"/>
          <w:sz w:val="28"/>
          <w:szCs w:val="28"/>
        </w:rPr>
        <w:t xml:space="preserve">#Bonus calender in matrix range from from 1 - 9999 </w:t>
      </w:r>
    </w:p>
    <w:p w14:paraId="586A84AF" w14:textId="1F45E29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date 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>-&gt; current date and time (respect to server)</w:t>
      </w:r>
    </w:p>
    <w:p w14:paraId="5788E7DC" w14:textId="5713BCC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people connected to the same node.</w:t>
      </w:r>
    </w:p>
    <w:p w14:paraId="48D3FD23" w14:textId="02DD66DE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 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detailed view of the who command including the server up-time.</w:t>
      </w:r>
    </w:p>
    <w:p w14:paraId="54DB90A0" w14:textId="2AF48D4C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ami</w:t>
      </w:r>
      <w:r w:rsidR="00ED0337">
        <w:rPr>
          <w:sz w:val="28"/>
          <w:szCs w:val="28"/>
        </w:rPr>
        <w:tab/>
        <w:t>-&gt; current username</w:t>
      </w:r>
    </w:p>
    <w:p w14:paraId="5C77F5F7" w14:textId="6369178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ho am i </w:t>
      </w:r>
      <w:r w:rsidR="00ED0337">
        <w:rPr>
          <w:sz w:val="28"/>
          <w:szCs w:val="28"/>
        </w:rPr>
        <w:tab/>
        <w:t>-&gt; same thing as who but just for us.</w:t>
      </w:r>
    </w:p>
    <w:p w14:paraId="301BC254" w14:textId="7C7671D9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clea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lears the screen. </w:t>
      </w:r>
    </w:p>
    <w:p w14:paraId="61136684" w14:textId="51D282E7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ex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ogout from matrix.</w:t>
      </w:r>
    </w:p>
    <w:p w14:paraId="13F4C551" w14:textId="0E9BCFE3" w:rsidR="005E00DA" w:rsidRDefault="005E00DA" w:rsidP="005E00DA">
      <w:pPr>
        <w:pStyle w:val="ListParagraph"/>
        <w:rPr>
          <w:sz w:val="28"/>
          <w:szCs w:val="28"/>
        </w:rPr>
      </w:pPr>
      <w:r w:rsidRPr="005E00DA">
        <w:rPr>
          <w:b/>
          <w:bCs/>
          <w:sz w:val="28"/>
          <w:szCs w:val="28"/>
        </w:rPr>
        <w:t xml:space="preserve"> logout</w:t>
      </w:r>
      <w:r>
        <w:rPr>
          <w:sz w:val="28"/>
          <w:szCs w:val="28"/>
        </w:rPr>
        <w:tab/>
        <w:t>-&gt; same thing</w:t>
      </w:r>
    </w:p>
    <w:p w14:paraId="0A82FE5A" w14:textId="518985BC" w:rsidR="00574386" w:rsidRDefault="00574386" w:rsidP="005E00DA">
      <w:pPr>
        <w:pStyle w:val="ListParagraph"/>
        <w:rPr>
          <w:sz w:val="28"/>
          <w:szCs w:val="28"/>
        </w:rPr>
      </w:pPr>
    </w:p>
    <w:p w14:paraId="23DC685F" w14:textId="599CCDA4" w:rsidR="002631A0" w:rsidRDefault="002631A0" w:rsidP="005E00DA">
      <w:pPr>
        <w:pStyle w:val="ListParagraph"/>
        <w:rPr>
          <w:sz w:val="28"/>
          <w:szCs w:val="28"/>
        </w:rPr>
      </w:pPr>
    </w:p>
    <w:p w14:paraId="6F89F134" w14:textId="19F755EC" w:rsidR="002631A0" w:rsidRDefault="002631A0" w:rsidP="005E00DA">
      <w:pPr>
        <w:pStyle w:val="ListParagraph"/>
        <w:rPr>
          <w:sz w:val="28"/>
          <w:szCs w:val="28"/>
        </w:rPr>
      </w:pPr>
    </w:p>
    <w:p w14:paraId="40A8064B" w14:textId="090630A2" w:rsidR="002631A0" w:rsidRDefault="002631A0" w:rsidP="005E00DA">
      <w:pPr>
        <w:pStyle w:val="ListParagraph"/>
        <w:rPr>
          <w:sz w:val="28"/>
          <w:szCs w:val="28"/>
        </w:rPr>
      </w:pPr>
    </w:p>
    <w:p w14:paraId="4D8471F8" w14:textId="6D151CFE" w:rsidR="002631A0" w:rsidRDefault="002631A0" w:rsidP="005E00DA">
      <w:pPr>
        <w:pStyle w:val="ListParagraph"/>
        <w:rPr>
          <w:sz w:val="28"/>
          <w:szCs w:val="28"/>
        </w:rPr>
      </w:pPr>
    </w:p>
    <w:p w14:paraId="5E063DAC" w14:textId="3078E400" w:rsidR="002631A0" w:rsidRDefault="002631A0" w:rsidP="005E00DA">
      <w:pPr>
        <w:pStyle w:val="ListParagraph"/>
        <w:rPr>
          <w:sz w:val="28"/>
          <w:szCs w:val="28"/>
        </w:rPr>
      </w:pPr>
    </w:p>
    <w:p w14:paraId="28CF98C9" w14:textId="3F25271E" w:rsidR="002631A0" w:rsidRDefault="002631A0" w:rsidP="005E00DA">
      <w:pPr>
        <w:pStyle w:val="ListParagraph"/>
        <w:rPr>
          <w:sz w:val="28"/>
          <w:szCs w:val="28"/>
        </w:rPr>
      </w:pPr>
    </w:p>
    <w:p w14:paraId="0F5A8A69" w14:textId="1F7C8FD3" w:rsidR="002631A0" w:rsidRDefault="002631A0" w:rsidP="005E00DA">
      <w:pPr>
        <w:pStyle w:val="ListParagraph"/>
        <w:rPr>
          <w:sz w:val="28"/>
          <w:szCs w:val="28"/>
        </w:rPr>
      </w:pPr>
    </w:p>
    <w:p w14:paraId="08A6558B" w14:textId="702C5856" w:rsidR="002631A0" w:rsidRDefault="002631A0" w:rsidP="005E00DA">
      <w:pPr>
        <w:pStyle w:val="ListParagraph"/>
        <w:rPr>
          <w:sz w:val="28"/>
          <w:szCs w:val="28"/>
        </w:rPr>
      </w:pPr>
    </w:p>
    <w:p w14:paraId="7045C6D6" w14:textId="3FE9F9A7" w:rsidR="002631A0" w:rsidRDefault="002631A0" w:rsidP="005E00DA">
      <w:pPr>
        <w:pStyle w:val="ListParagraph"/>
        <w:rPr>
          <w:sz w:val="28"/>
          <w:szCs w:val="28"/>
        </w:rPr>
      </w:pPr>
    </w:p>
    <w:p w14:paraId="0E1B4387" w14:textId="46FA4CF0" w:rsidR="002631A0" w:rsidRDefault="002631A0" w:rsidP="005E00DA">
      <w:pPr>
        <w:pStyle w:val="ListParagraph"/>
        <w:rPr>
          <w:sz w:val="28"/>
          <w:szCs w:val="28"/>
        </w:rPr>
      </w:pPr>
    </w:p>
    <w:p w14:paraId="0B666430" w14:textId="721E4679" w:rsidR="002631A0" w:rsidRDefault="002631A0" w:rsidP="005E00DA">
      <w:pPr>
        <w:pStyle w:val="ListParagraph"/>
        <w:rPr>
          <w:sz w:val="28"/>
          <w:szCs w:val="28"/>
        </w:rPr>
      </w:pPr>
    </w:p>
    <w:p w14:paraId="0E828346" w14:textId="3FF2DCE3" w:rsidR="002631A0" w:rsidRDefault="002631A0" w:rsidP="005E00DA">
      <w:pPr>
        <w:pStyle w:val="ListParagraph"/>
        <w:rPr>
          <w:sz w:val="28"/>
          <w:szCs w:val="28"/>
        </w:rPr>
      </w:pPr>
    </w:p>
    <w:p w14:paraId="6310BCBD" w14:textId="14259B6B" w:rsidR="002631A0" w:rsidRDefault="002631A0" w:rsidP="005E00DA">
      <w:pPr>
        <w:pStyle w:val="ListParagraph"/>
        <w:rPr>
          <w:sz w:val="28"/>
          <w:szCs w:val="28"/>
        </w:rPr>
      </w:pPr>
    </w:p>
    <w:p w14:paraId="01C81BE9" w14:textId="74E36A6C" w:rsidR="002631A0" w:rsidRDefault="002631A0" w:rsidP="005E00DA">
      <w:pPr>
        <w:pStyle w:val="ListParagraph"/>
        <w:rPr>
          <w:sz w:val="28"/>
          <w:szCs w:val="28"/>
        </w:rPr>
      </w:pPr>
    </w:p>
    <w:p w14:paraId="53769497" w14:textId="77777777" w:rsidR="002631A0" w:rsidRDefault="002631A0" w:rsidP="005E00DA">
      <w:pPr>
        <w:pStyle w:val="ListParagraph"/>
        <w:rPr>
          <w:sz w:val="28"/>
          <w:szCs w:val="28"/>
        </w:rPr>
      </w:pPr>
    </w:p>
    <w:p w14:paraId="4AF5C79C" w14:textId="5F2E4F0F" w:rsidR="00574386" w:rsidRPr="00574386" w:rsidRDefault="00574386" w:rsidP="00574386">
      <w:pPr>
        <w:ind w:left="720" w:hanging="360"/>
      </w:pPr>
      <w:r>
        <w:t>============================================================================================</w:t>
      </w:r>
    </w:p>
    <w:p w14:paraId="6EB95CBF" w14:textId="77777777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1E1526CA" w14:textId="5E252622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2</w:t>
      </w:r>
    </w:p>
    <w:p w14:paraId="5234BEEB" w14:textId="77777777" w:rsidR="002631A0" w:rsidRPr="00574386" w:rsidRDefault="002631A0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3A691629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613B47B1" w14:textId="11AD11F0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6397F">
        <w:rPr>
          <w:b/>
          <w:bCs/>
          <w:sz w:val="28"/>
          <w:szCs w:val="28"/>
        </w:rPr>
        <w:t>tr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tree view of </w:t>
      </w:r>
      <w:r w:rsidR="0066397F">
        <w:rPr>
          <w:sz w:val="28"/>
          <w:szCs w:val="28"/>
        </w:rPr>
        <w:t>current present working directory</w:t>
      </w:r>
      <w:r w:rsidR="005B32B2">
        <w:rPr>
          <w:sz w:val="28"/>
          <w:szCs w:val="28"/>
        </w:rPr>
        <w:t>.</w:t>
      </w:r>
    </w:p>
    <w:p w14:paraId="3795CDB3" w14:textId="086531AB" w:rsidR="001420EB" w:rsidRDefault="001420EB" w:rsidP="001420EB">
      <w:pPr>
        <w:pStyle w:val="ListParagraph"/>
        <w:rPr>
          <w:sz w:val="28"/>
          <w:szCs w:val="28"/>
        </w:rPr>
      </w:pPr>
      <w:r w:rsidRPr="001420EB">
        <w:rPr>
          <w:b/>
          <w:bCs/>
          <w:sz w:val="28"/>
          <w:szCs w:val="28"/>
        </w:rPr>
        <w:t xml:space="preserve"> tree -C</w:t>
      </w:r>
      <w:r>
        <w:rPr>
          <w:sz w:val="28"/>
          <w:szCs w:val="28"/>
        </w:rPr>
        <w:tab/>
        <w:t>-&gt; it shows the tree but in color.</w:t>
      </w:r>
    </w:p>
    <w:p w14:paraId="3F4AB82B" w14:textId="78C8124E" w:rsidR="0066397F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ab/>
        <w:t>-&gt; make directory.</w:t>
      </w:r>
    </w:p>
    <w:p w14:paraId="19CAE87C" w14:textId="44A69D27" w:rsidR="00574386" w:rsidRP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-p</w:t>
      </w:r>
      <w:r>
        <w:rPr>
          <w:sz w:val="28"/>
          <w:szCs w:val="28"/>
        </w:rPr>
        <w:tab/>
        <w:t xml:space="preserve">-&gt; create </w:t>
      </w:r>
      <w:r w:rsidRPr="00574386">
        <w:rPr>
          <w:color w:val="FF0000"/>
          <w:sz w:val="28"/>
          <w:szCs w:val="28"/>
        </w:rPr>
        <w:t>parent and sub/child directories both.</w:t>
      </w:r>
    </w:p>
    <w:p w14:paraId="673729AE" w14:textId="5FB948D0" w:rsidR="00574386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di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.</w:t>
      </w:r>
    </w:p>
    <w:p w14:paraId="622B308C" w14:textId="7C5FE879" w:rsidR="00574386" w:rsidRDefault="00574386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file.</w:t>
      </w:r>
    </w:p>
    <w:p w14:paraId="51F33F13" w14:textId="72E97154" w:rsid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including non-empty</w:t>
      </w:r>
      <w:r>
        <w:rPr>
          <w:sz w:val="28"/>
          <w:szCs w:val="28"/>
        </w:rPr>
        <w:t>) and file.</w:t>
      </w:r>
    </w:p>
    <w:p w14:paraId="53C1F310" w14:textId="26A726FC" w:rsidR="00574386" w:rsidRDefault="005B32B2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cp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opy files. </w:t>
      </w:r>
    </w:p>
    <w:p w14:paraId="0B5A0220" w14:textId="410C15F1" w:rsidR="005B32B2" w:rsidRDefault="005B32B2" w:rsidP="005B32B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 xml:space="preserve">cp -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py directories (</w:t>
      </w:r>
      <w:r w:rsidRPr="005B32B2">
        <w:rPr>
          <w:color w:val="FF0000"/>
          <w:sz w:val="28"/>
          <w:szCs w:val="28"/>
        </w:rPr>
        <w:t>including empty and non</w:t>
      </w:r>
      <w:r>
        <w:rPr>
          <w:color w:val="FF0000"/>
          <w:sz w:val="28"/>
          <w:szCs w:val="28"/>
        </w:rPr>
        <w:t>-</w:t>
      </w:r>
      <w:r w:rsidRPr="005B32B2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 and files.</w:t>
      </w:r>
    </w:p>
    <w:p w14:paraId="07B296AC" w14:textId="286C143B" w:rsidR="005B32B2" w:rsidRPr="00440D43" w:rsidRDefault="005B32B2" w:rsidP="005B32B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v</w:t>
      </w:r>
      <w:r w:rsidRPr="005B32B2">
        <w:rPr>
          <w:b/>
          <w:bCs/>
          <w:sz w:val="28"/>
          <w:szCs w:val="28"/>
        </w:rPr>
        <w:tab/>
      </w:r>
      <w:r w:rsidRPr="005B32B2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move file</w:t>
      </w:r>
      <w:r w:rsidR="00440D43">
        <w:rPr>
          <w:sz w:val="28"/>
          <w:szCs w:val="28"/>
        </w:rPr>
        <w:t>s or directories (</w:t>
      </w:r>
      <w:r w:rsidR="00440D43" w:rsidRPr="00440D43">
        <w:rPr>
          <w:color w:val="FF0000"/>
          <w:sz w:val="28"/>
          <w:szCs w:val="28"/>
        </w:rPr>
        <w:t>both empty and non-empty</w:t>
      </w:r>
      <w:r w:rsidR="00440D43">
        <w:rPr>
          <w:sz w:val="28"/>
          <w:szCs w:val="28"/>
        </w:rPr>
        <w:t>).</w:t>
      </w:r>
    </w:p>
    <w:p w14:paraId="18804DEC" w14:textId="48505CCC" w:rsidR="00440D43" w:rsidRDefault="00440D43" w:rsidP="00440D43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440D43">
        <w:rPr>
          <w:b/>
          <w:bCs/>
          <w:sz w:val="28"/>
          <w:szCs w:val="28"/>
          <w:highlight w:val="yellow"/>
        </w:rPr>
        <w:t xml:space="preserve"># -i        </w:t>
      </w:r>
      <w:r w:rsidRPr="00440D43">
        <w:rPr>
          <w:sz w:val="28"/>
          <w:szCs w:val="28"/>
          <w:highlight w:val="yellow"/>
        </w:rPr>
        <w:t>Prompt for confirmation if the destination path exists.</w:t>
      </w:r>
      <w:r>
        <w:rPr>
          <w:sz w:val="28"/>
          <w:szCs w:val="28"/>
        </w:rPr>
        <w:t xml:space="preserve"> </w:t>
      </w:r>
      <w:r w:rsidRPr="00440D43">
        <w:rPr>
          <w:sz w:val="28"/>
          <w:szCs w:val="28"/>
          <w:highlight w:val="yellow"/>
        </w:rPr>
        <w:t>can be used with cp mv rm.</w:t>
      </w:r>
      <w:r>
        <w:rPr>
          <w:sz w:val="28"/>
          <w:szCs w:val="28"/>
        </w:rPr>
        <w:t xml:space="preserve"> </w:t>
      </w:r>
    </w:p>
    <w:p w14:paraId="4E04D015" w14:textId="29AF8488" w:rsidR="00440D43" w:rsidRDefault="00440D43" w:rsidP="00440D43">
      <w:pPr>
        <w:pStyle w:val="ListParagraph"/>
        <w:rPr>
          <w:sz w:val="28"/>
          <w:szCs w:val="28"/>
        </w:rPr>
      </w:pPr>
    </w:p>
    <w:p w14:paraId="434A8982" w14:textId="4938335C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touch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create text file.</w:t>
      </w:r>
    </w:p>
    <w:p w14:paraId="0FFBC819" w14:textId="5BCBBC70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v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editor.</w:t>
      </w:r>
    </w:p>
    <w:p w14:paraId="32090408" w14:textId="00D5DE10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ESC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command mode.</w:t>
      </w:r>
    </w:p>
    <w:p w14:paraId="7C9DD3E5" w14:textId="27B4B147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 xml:space="preserve">i 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insert mode.</w:t>
      </w:r>
    </w:p>
    <w:p w14:paraId="57761B37" w14:textId="5A01C3BD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w</w:t>
      </w:r>
      <w:r w:rsidR="00C23C89" w:rsidRPr="00AC7BB1">
        <w:rPr>
          <w:b/>
          <w:bCs/>
          <w:sz w:val="28"/>
          <w:szCs w:val="28"/>
        </w:rPr>
        <w:tab/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>-&gt; Save</w:t>
      </w:r>
      <w:r>
        <w:rPr>
          <w:sz w:val="28"/>
          <w:szCs w:val="28"/>
        </w:rPr>
        <w:t>.</w:t>
      </w:r>
    </w:p>
    <w:p w14:paraId="3F918F7D" w14:textId="10BF11ED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x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Save and exit.</w:t>
      </w:r>
    </w:p>
    <w:p w14:paraId="6D6E0B8A" w14:textId="0D1F6E3E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if no changes made.</w:t>
      </w:r>
    </w:p>
    <w:p w14:paraId="505B4B54" w14:textId="09D4FC65" w:rsidR="00C56DA5" w:rsidRP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!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&amp; discard any changes.</w:t>
      </w:r>
    </w:p>
    <w:p w14:paraId="5850C973" w14:textId="77777777" w:rsidR="00C23C89" w:rsidRDefault="00C23C89" w:rsidP="00C23C89">
      <w:pPr>
        <w:pStyle w:val="ListParagraph"/>
        <w:rPr>
          <w:sz w:val="28"/>
          <w:szCs w:val="28"/>
        </w:rPr>
      </w:pPr>
    </w:p>
    <w:p w14:paraId="512EEA30" w14:textId="21892A9B" w:rsidR="00C23C89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nano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text editor.</w:t>
      </w:r>
    </w:p>
    <w:p w14:paraId="074BAC52" w14:textId="376E5256" w:rsidR="00C56DA5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c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reader.</w:t>
      </w:r>
    </w:p>
    <w:p w14:paraId="1E597AA5" w14:textId="08DAFFD4" w:rsidR="00B22B48" w:rsidRDefault="00B22B48" w:rsidP="00B22B48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2E248E">
        <w:rPr>
          <w:b/>
          <w:bCs/>
          <w:sz w:val="28"/>
          <w:szCs w:val="28"/>
        </w:rPr>
        <w:t>cat -n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shows the content of file with line number.</w:t>
      </w:r>
    </w:p>
    <w:p w14:paraId="140A3A44" w14:textId="283B894B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more</w:t>
      </w:r>
    </w:p>
    <w:p w14:paraId="693A5F5E" w14:textId="74338724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less</w:t>
      </w:r>
      <w:r w:rsidR="00484ED2">
        <w:rPr>
          <w:b/>
          <w:bCs/>
          <w:sz w:val="28"/>
          <w:szCs w:val="28"/>
        </w:rPr>
        <w:tab/>
      </w:r>
      <w:r w:rsidR="00484ED2">
        <w:rPr>
          <w:b/>
          <w:bCs/>
          <w:sz w:val="28"/>
          <w:szCs w:val="28"/>
        </w:rPr>
        <w:tab/>
      </w:r>
      <w:r w:rsidR="00484ED2" w:rsidRPr="00484ED2">
        <w:rPr>
          <w:sz w:val="28"/>
          <w:szCs w:val="28"/>
        </w:rPr>
        <w:t xml:space="preserve">-&gt; </w:t>
      </w:r>
      <w:proofErr w:type="gramStart"/>
      <w:r w:rsidR="00484ED2" w:rsidRPr="00484ED2">
        <w:rPr>
          <w:sz w:val="28"/>
          <w:szCs w:val="28"/>
        </w:rPr>
        <w:t>similar to</w:t>
      </w:r>
      <w:proofErr w:type="gramEnd"/>
      <w:r w:rsidR="00484ED2" w:rsidRPr="00484ED2">
        <w:rPr>
          <w:sz w:val="28"/>
          <w:szCs w:val="28"/>
        </w:rPr>
        <w:t xml:space="preserve"> more but also allows forward and backward movement.</w:t>
      </w:r>
    </w:p>
    <w:p w14:paraId="533DF9F7" w14:textId="3DE215EF" w:rsidR="00C56DA5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head</w:t>
      </w:r>
    </w:p>
    <w:p w14:paraId="6918EDD9" w14:textId="031DEBFF" w:rsidR="00A81D43" w:rsidRPr="00A81D43" w:rsidRDefault="00A81D43" w:rsidP="00A81D4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ead -5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s the first five lines.</w:t>
      </w:r>
    </w:p>
    <w:p w14:paraId="1E8B66AA" w14:textId="17196335" w:rsidR="00C56DA5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tail</w:t>
      </w:r>
      <w:r w:rsidR="00A81D43">
        <w:rPr>
          <w:b/>
          <w:bCs/>
          <w:sz w:val="28"/>
          <w:szCs w:val="28"/>
        </w:rPr>
        <w:tab/>
      </w:r>
      <w:r w:rsidR="00A81D43">
        <w:rPr>
          <w:b/>
          <w:bCs/>
          <w:sz w:val="28"/>
          <w:szCs w:val="28"/>
        </w:rPr>
        <w:tab/>
      </w:r>
    </w:p>
    <w:p w14:paraId="43FFAE6D" w14:textId="2DF35614" w:rsidR="00A81D43" w:rsidRPr="00AC7BB1" w:rsidRDefault="00A81D43" w:rsidP="00C56DA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tail -5 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 the last five lines .</w:t>
      </w:r>
    </w:p>
    <w:p w14:paraId="0EFB4CF7" w14:textId="309C6DA6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fi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ll the type of file.</w:t>
      </w:r>
      <w:r w:rsidR="004505BD">
        <w:rPr>
          <w:sz w:val="28"/>
          <w:szCs w:val="28"/>
        </w:rPr>
        <w:t xml:space="preserve"> (Helpful for the files which don’t have any e</w:t>
      </w:r>
    </w:p>
    <w:p w14:paraId="1E0DEE99" w14:textId="75965001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find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search for the files in a directory </w:t>
      </w:r>
      <w:r w:rsidR="004505BD">
        <w:rPr>
          <w:sz w:val="28"/>
          <w:szCs w:val="28"/>
        </w:rPr>
        <w:t>hierarchy.</w:t>
      </w:r>
    </w:p>
    <w:p w14:paraId="59D259D4" w14:textId="697FA751" w:rsidR="00C56DA5" w:rsidRDefault="00476051" w:rsidP="00C56DA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</w:t>
      </w:r>
      <w:r w:rsidRPr="00AC7BB1">
        <w:rPr>
          <w:sz w:val="28"/>
          <w:szCs w:val="28"/>
          <w:highlight w:val="cyan"/>
        </w:rPr>
        <w:t xml:space="preserve">Ex:                      </w:t>
      </w:r>
      <w:r w:rsidR="00C56DA5" w:rsidRPr="00AC7BB1">
        <w:rPr>
          <w:sz w:val="28"/>
          <w:szCs w:val="28"/>
          <w:highlight w:val="cyan"/>
        </w:rPr>
        <w:t>find ~ -name “output.txt”</w:t>
      </w:r>
    </w:p>
    <w:p w14:paraId="6887B279" w14:textId="6142AFAE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dif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mpare files line by line.</w:t>
      </w:r>
    </w:p>
    <w:p w14:paraId="65EF653D" w14:textId="6D5BD170" w:rsidR="00476051" w:rsidRDefault="00476051" w:rsidP="00476051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diff f1 f2 -y   </w:t>
      </w:r>
      <w:r>
        <w:rPr>
          <w:sz w:val="28"/>
          <w:szCs w:val="28"/>
        </w:rPr>
        <w:t>-&gt; compare two files side by side.</w:t>
      </w:r>
    </w:p>
    <w:p w14:paraId="1C85F16B" w14:textId="51BA21ED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sor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.</w:t>
      </w:r>
    </w:p>
    <w:p w14:paraId="6CB45F48" w14:textId="0A556831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uniq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omits same lines.</w:t>
      </w:r>
    </w:p>
    <w:p w14:paraId="72838ACB" w14:textId="4C8D0BAC" w:rsidR="00476051" w:rsidRDefault="004505BD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matches the pattern.</w:t>
      </w:r>
    </w:p>
    <w:p w14:paraId="5A059834" w14:textId="453EB8AD" w:rsidR="002631A0" w:rsidRDefault="002631A0" w:rsidP="002631A0">
      <w:pPr>
        <w:rPr>
          <w:sz w:val="28"/>
          <w:szCs w:val="28"/>
        </w:rPr>
      </w:pPr>
    </w:p>
    <w:p w14:paraId="123FB086" w14:textId="3063B8D5" w:rsidR="002631A0" w:rsidRDefault="002631A0" w:rsidP="002631A0">
      <w:pPr>
        <w:rPr>
          <w:sz w:val="28"/>
          <w:szCs w:val="28"/>
        </w:rPr>
      </w:pPr>
    </w:p>
    <w:p w14:paraId="7CB68709" w14:textId="0167654D" w:rsidR="002631A0" w:rsidRDefault="002631A0" w:rsidP="002631A0">
      <w:pPr>
        <w:rPr>
          <w:sz w:val="28"/>
          <w:szCs w:val="28"/>
        </w:rPr>
      </w:pPr>
    </w:p>
    <w:p w14:paraId="76A5E65A" w14:textId="5583116B" w:rsidR="002631A0" w:rsidRDefault="002631A0" w:rsidP="002631A0">
      <w:pPr>
        <w:rPr>
          <w:sz w:val="28"/>
          <w:szCs w:val="28"/>
        </w:rPr>
      </w:pPr>
    </w:p>
    <w:p w14:paraId="20400B84" w14:textId="54069208" w:rsidR="002631A0" w:rsidRDefault="002631A0" w:rsidP="002631A0">
      <w:pPr>
        <w:rPr>
          <w:sz w:val="28"/>
          <w:szCs w:val="28"/>
        </w:rPr>
      </w:pPr>
    </w:p>
    <w:p w14:paraId="1B1D16E6" w14:textId="46042ECD" w:rsidR="002631A0" w:rsidRDefault="002631A0" w:rsidP="002631A0">
      <w:pPr>
        <w:rPr>
          <w:sz w:val="28"/>
          <w:szCs w:val="28"/>
        </w:rPr>
      </w:pPr>
    </w:p>
    <w:p w14:paraId="29843F9F" w14:textId="77777777" w:rsidR="002631A0" w:rsidRPr="002631A0" w:rsidRDefault="002631A0" w:rsidP="002631A0">
      <w:pPr>
        <w:rPr>
          <w:sz w:val="28"/>
          <w:szCs w:val="28"/>
        </w:rPr>
      </w:pPr>
    </w:p>
    <w:p w14:paraId="60BB58D5" w14:textId="78A86E20" w:rsidR="004505BD" w:rsidRDefault="004505BD" w:rsidP="00AC7BB1">
      <w:pPr>
        <w:ind w:left="360"/>
        <w:rPr>
          <w:sz w:val="28"/>
          <w:szCs w:val="28"/>
        </w:rPr>
      </w:pPr>
    </w:p>
    <w:p w14:paraId="3D25A613" w14:textId="77777777" w:rsidR="002631A0" w:rsidRDefault="002631A0" w:rsidP="00AC7BB1">
      <w:pPr>
        <w:ind w:left="360"/>
        <w:rPr>
          <w:sz w:val="28"/>
          <w:szCs w:val="28"/>
        </w:rPr>
      </w:pPr>
    </w:p>
    <w:p w14:paraId="6B8BD486" w14:textId="77777777" w:rsidR="002631A0" w:rsidRDefault="002631A0" w:rsidP="00AC7BB1">
      <w:pPr>
        <w:ind w:left="360"/>
        <w:rPr>
          <w:sz w:val="28"/>
          <w:szCs w:val="28"/>
        </w:rPr>
      </w:pPr>
    </w:p>
    <w:p w14:paraId="3298DFFA" w14:textId="77777777" w:rsidR="002631A0" w:rsidRDefault="002631A0" w:rsidP="00AC7BB1">
      <w:pPr>
        <w:ind w:left="360"/>
        <w:rPr>
          <w:sz w:val="28"/>
          <w:szCs w:val="28"/>
        </w:rPr>
      </w:pPr>
    </w:p>
    <w:p w14:paraId="6AC699C6" w14:textId="77777777" w:rsidR="002631A0" w:rsidRDefault="002631A0" w:rsidP="00AC7BB1">
      <w:pPr>
        <w:ind w:left="360"/>
        <w:rPr>
          <w:sz w:val="28"/>
          <w:szCs w:val="28"/>
        </w:rPr>
      </w:pPr>
    </w:p>
    <w:p w14:paraId="6765B07B" w14:textId="77777777" w:rsidR="002631A0" w:rsidRDefault="002631A0" w:rsidP="00AC7BB1">
      <w:pPr>
        <w:ind w:left="360"/>
        <w:rPr>
          <w:sz w:val="28"/>
          <w:szCs w:val="28"/>
        </w:rPr>
      </w:pPr>
    </w:p>
    <w:p w14:paraId="2F173A45" w14:textId="77777777" w:rsidR="002631A0" w:rsidRDefault="002631A0" w:rsidP="00AC7BB1">
      <w:pPr>
        <w:ind w:left="360"/>
        <w:rPr>
          <w:sz w:val="28"/>
          <w:szCs w:val="28"/>
        </w:rPr>
      </w:pPr>
    </w:p>
    <w:p w14:paraId="48E46ECA" w14:textId="77777777" w:rsidR="002631A0" w:rsidRDefault="002631A0" w:rsidP="00AC7BB1">
      <w:pPr>
        <w:ind w:left="360"/>
        <w:rPr>
          <w:sz w:val="28"/>
          <w:szCs w:val="28"/>
        </w:rPr>
      </w:pPr>
    </w:p>
    <w:p w14:paraId="53099BF5" w14:textId="77777777" w:rsidR="002631A0" w:rsidRDefault="002631A0" w:rsidP="00AC7BB1">
      <w:pPr>
        <w:ind w:left="360"/>
        <w:rPr>
          <w:sz w:val="28"/>
          <w:szCs w:val="28"/>
        </w:rPr>
      </w:pPr>
    </w:p>
    <w:p w14:paraId="456E7FD1" w14:textId="77777777" w:rsidR="002631A0" w:rsidRDefault="002631A0" w:rsidP="00AC7BB1">
      <w:pPr>
        <w:ind w:left="360"/>
        <w:rPr>
          <w:sz w:val="28"/>
          <w:szCs w:val="28"/>
        </w:rPr>
      </w:pPr>
    </w:p>
    <w:p w14:paraId="5E53A6F2" w14:textId="77777777" w:rsidR="002631A0" w:rsidRDefault="002631A0" w:rsidP="00AC7BB1">
      <w:pPr>
        <w:ind w:left="360"/>
        <w:rPr>
          <w:sz w:val="28"/>
          <w:szCs w:val="28"/>
        </w:rPr>
      </w:pPr>
    </w:p>
    <w:p w14:paraId="75283324" w14:textId="77777777" w:rsidR="002631A0" w:rsidRDefault="002631A0" w:rsidP="00AC7BB1">
      <w:pPr>
        <w:ind w:left="360"/>
        <w:rPr>
          <w:sz w:val="28"/>
          <w:szCs w:val="28"/>
        </w:rPr>
      </w:pPr>
    </w:p>
    <w:p w14:paraId="5F85FFBC" w14:textId="77777777" w:rsidR="002631A0" w:rsidRDefault="002631A0" w:rsidP="00AC7BB1">
      <w:pPr>
        <w:ind w:left="360"/>
        <w:rPr>
          <w:sz w:val="28"/>
          <w:szCs w:val="28"/>
        </w:rPr>
      </w:pPr>
    </w:p>
    <w:p w14:paraId="3FCE0472" w14:textId="77777777" w:rsidR="002631A0" w:rsidRDefault="002631A0" w:rsidP="00AC7BB1">
      <w:pPr>
        <w:ind w:left="360"/>
        <w:rPr>
          <w:sz w:val="28"/>
          <w:szCs w:val="28"/>
        </w:rPr>
      </w:pPr>
    </w:p>
    <w:p w14:paraId="13A9EBD9" w14:textId="77777777" w:rsidR="002631A0" w:rsidRDefault="002631A0" w:rsidP="00AC7BB1">
      <w:pPr>
        <w:ind w:left="360"/>
        <w:rPr>
          <w:sz w:val="28"/>
          <w:szCs w:val="28"/>
        </w:rPr>
      </w:pPr>
    </w:p>
    <w:p w14:paraId="6C3C7B26" w14:textId="77777777" w:rsidR="002631A0" w:rsidRDefault="002631A0" w:rsidP="00AC7BB1">
      <w:pPr>
        <w:ind w:left="360"/>
        <w:rPr>
          <w:sz w:val="28"/>
          <w:szCs w:val="28"/>
        </w:rPr>
      </w:pPr>
    </w:p>
    <w:p w14:paraId="1C283727" w14:textId="77777777" w:rsidR="002631A0" w:rsidRDefault="002631A0" w:rsidP="00AC7BB1">
      <w:pPr>
        <w:ind w:left="360"/>
        <w:rPr>
          <w:sz w:val="28"/>
          <w:szCs w:val="28"/>
        </w:rPr>
      </w:pPr>
    </w:p>
    <w:p w14:paraId="079B0F24" w14:textId="77777777" w:rsidR="002631A0" w:rsidRDefault="002631A0" w:rsidP="00AC7BB1">
      <w:pPr>
        <w:ind w:left="360"/>
        <w:rPr>
          <w:sz w:val="28"/>
          <w:szCs w:val="28"/>
        </w:rPr>
      </w:pPr>
    </w:p>
    <w:p w14:paraId="45BD253F" w14:textId="77777777" w:rsidR="002631A0" w:rsidRDefault="002631A0" w:rsidP="00AC7BB1">
      <w:pPr>
        <w:ind w:left="360"/>
        <w:rPr>
          <w:sz w:val="28"/>
          <w:szCs w:val="28"/>
        </w:rPr>
      </w:pPr>
    </w:p>
    <w:p w14:paraId="7095AC65" w14:textId="044AC34C" w:rsidR="00AC7BB1" w:rsidRPr="00AC7BB1" w:rsidRDefault="00AC7BB1" w:rsidP="00AC7BB1">
      <w:pPr>
        <w:ind w:left="360"/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</w:t>
      </w:r>
    </w:p>
    <w:p w14:paraId="6D32B4D4" w14:textId="02D76CB5" w:rsidR="00476051" w:rsidRDefault="001420EB" w:rsidP="0047605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721560" w14:textId="4EB69D0B" w:rsidR="001420EB" w:rsidRPr="00956ACE" w:rsidRDefault="001420EB" w:rsidP="001420EB">
      <w:pPr>
        <w:pStyle w:val="ListParagraph"/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: 3</w:t>
      </w:r>
    </w:p>
    <w:p w14:paraId="5550D175" w14:textId="4EB38769" w:rsidR="00440D43" w:rsidRDefault="00440D43" w:rsidP="00440D43">
      <w:pPr>
        <w:pStyle w:val="ListParagraph"/>
        <w:rPr>
          <w:b/>
          <w:bCs/>
          <w:sz w:val="28"/>
          <w:szCs w:val="28"/>
        </w:rPr>
      </w:pPr>
    </w:p>
    <w:p w14:paraId="585EADDF" w14:textId="7B34F88A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bsoulut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/home/pgarg13/slg/output.txt</w:t>
      </w:r>
    </w:p>
    <w:p w14:paraId="44046969" w14:textId="1F87577E" w:rsidR="001420EB" w:rsidRPr="001420EB" w:rsidRDefault="001420EB" w:rsidP="001420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Relativ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output.txt</w:t>
      </w:r>
    </w:p>
    <w:p w14:paraId="06CA3F30" w14:textId="780E8694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Relative to home path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 xml:space="preserve">-&gt; </w:t>
      </w:r>
      <w:r>
        <w:rPr>
          <w:sz w:val="28"/>
          <w:szCs w:val="28"/>
        </w:rPr>
        <w:t>~/slg/output.txt</w:t>
      </w:r>
    </w:p>
    <w:p w14:paraId="279ABCAB" w14:textId="658A3CE5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ile name expansions</w:t>
      </w:r>
    </w:p>
    <w:p w14:paraId="06E9E89D" w14:textId="2C9DA333" w:rsidR="001420EB" w:rsidRPr="001420EB" w:rsidRDefault="001420EB" w:rsidP="001420E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*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0 or more characters</w:t>
      </w:r>
    </w:p>
    <w:p w14:paraId="0C5F5405" w14:textId="214C0508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exactly one character(</w:t>
      </w:r>
      <w:r w:rsidRPr="001420EB">
        <w:rPr>
          <w:color w:val="FF0000"/>
          <w:sz w:val="28"/>
          <w:szCs w:val="28"/>
        </w:rPr>
        <w:t>any</w:t>
      </w:r>
      <w:r w:rsidRPr="001420EB">
        <w:rPr>
          <w:sz w:val="28"/>
          <w:szCs w:val="28"/>
        </w:rPr>
        <w:t>)</w:t>
      </w:r>
    </w:p>
    <w:p w14:paraId="5CB80A0D" w14:textId="767894E4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 ]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one character from the range</w:t>
      </w:r>
    </w:p>
    <w:p w14:paraId="4406CB5D" w14:textId="744C1174" w:rsidR="001420EB" w:rsidRPr="005D2314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! ]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</w:t>
      </w:r>
      <w:r>
        <w:rPr>
          <w:sz w:val="28"/>
          <w:szCs w:val="28"/>
        </w:rPr>
        <w:t xml:space="preserve"> except th</w:t>
      </w:r>
      <w:r w:rsidR="005D2314">
        <w:rPr>
          <w:sz w:val="28"/>
          <w:szCs w:val="28"/>
        </w:rPr>
        <w:t>ose</w:t>
      </w:r>
      <w:r>
        <w:rPr>
          <w:sz w:val="28"/>
          <w:szCs w:val="28"/>
        </w:rPr>
        <w:t xml:space="preserve"> character</w:t>
      </w:r>
      <w:r w:rsidR="005D2314">
        <w:rPr>
          <w:sz w:val="28"/>
          <w:szCs w:val="28"/>
        </w:rPr>
        <w:t>s</w:t>
      </w:r>
      <w:r>
        <w:rPr>
          <w:sz w:val="28"/>
          <w:szCs w:val="28"/>
        </w:rPr>
        <w:t xml:space="preserve"> in the </w:t>
      </w:r>
      <w:r w:rsidR="005D2314">
        <w:rPr>
          <w:sz w:val="28"/>
          <w:szCs w:val="28"/>
        </w:rPr>
        <w:t>range</w:t>
      </w:r>
    </w:p>
    <w:p w14:paraId="254681B5" w14:textId="0573ADE3" w:rsidR="005D2314" w:rsidRPr="005D2314" w:rsidRDefault="005D2314" w:rsidP="005D231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5D2314">
        <w:rPr>
          <w:sz w:val="28"/>
          <w:szCs w:val="28"/>
        </w:rPr>
        <w:t>-</w:t>
      </w:r>
      <w:r>
        <w:rPr>
          <w:sz w:val="28"/>
          <w:szCs w:val="28"/>
        </w:rPr>
        <w:t>&gt; display a line of text</w:t>
      </w:r>
      <w:r w:rsidR="008C11FA">
        <w:rPr>
          <w:sz w:val="28"/>
          <w:szCs w:val="28"/>
        </w:rPr>
        <w:t>.</w:t>
      </w:r>
    </w:p>
    <w:p w14:paraId="0BC8D2C5" w14:textId="41E291B1" w:rsidR="005D2314" w:rsidRDefault="005D2314" w:rsidP="005D23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 red</w:t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 w:rsidRPr="008C11FA">
        <w:rPr>
          <w:sz w:val="28"/>
          <w:szCs w:val="28"/>
        </w:rPr>
        <w:t>-&gt; display text red.</w:t>
      </w:r>
    </w:p>
    <w:p w14:paraId="131D9EB2" w14:textId="31616E64" w:rsidR="005D2314" w:rsidRDefault="005D2314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re</w:t>
      </w:r>
      <w:r w:rsidR="00FC4F2A">
        <w:rPr>
          <w:b/>
          <w:bCs/>
          <w:sz w:val="28"/>
          <w:szCs w:val="28"/>
        </w:rPr>
        <w:t>d*</w:t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sz w:val="28"/>
          <w:szCs w:val="28"/>
        </w:rPr>
        <w:t xml:space="preserve">-&gt; show the files </w:t>
      </w:r>
      <w:r w:rsidR="00302A96">
        <w:rPr>
          <w:sz w:val="28"/>
          <w:szCs w:val="28"/>
        </w:rPr>
        <w:t xml:space="preserve"> </w:t>
      </w:r>
      <w:r w:rsidR="008C11FA">
        <w:rPr>
          <w:sz w:val="28"/>
          <w:szCs w:val="28"/>
        </w:rPr>
        <w:t>starting with red.</w:t>
      </w:r>
    </w:p>
    <w:p w14:paraId="23B873D7" w14:textId="688A55E3" w:rsidR="008C11FA" w:rsidRDefault="008C11FA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$USE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</w:t>
      </w:r>
      <w:r>
        <w:rPr>
          <w:sz w:val="28"/>
          <w:szCs w:val="28"/>
        </w:rPr>
        <w:t>&gt; show current username.</w:t>
      </w:r>
    </w:p>
    <w:p w14:paraId="76AEAFD3" w14:textId="2987D07E" w:rsidR="008C11FA" w:rsidRDefault="008C11FA" w:rsidP="005D2314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>echo '* $USER *'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$USER *</w:t>
      </w:r>
      <w:r w:rsidR="00F51B7E">
        <w:rPr>
          <w:sz w:val="28"/>
          <w:szCs w:val="28"/>
        </w:rPr>
        <w:t xml:space="preserve">   //single quotes strong quotes</w:t>
      </w:r>
    </w:p>
    <w:p w14:paraId="414D8F14" w14:textId="7B6CCD9C" w:rsidR="008C11FA" w:rsidRDefault="008C11FA" w:rsidP="008C11FA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 xml:space="preserve">echo </w:t>
      </w:r>
      <w:r>
        <w:rPr>
          <w:b/>
          <w:bCs/>
          <w:sz w:val="28"/>
          <w:szCs w:val="28"/>
        </w:rPr>
        <w:t>“</w:t>
      </w:r>
      <w:r w:rsidRPr="008C11FA">
        <w:rPr>
          <w:b/>
          <w:bCs/>
          <w:sz w:val="28"/>
          <w:szCs w:val="28"/>
        </w:rPr>
        <w:t>* $USER *</w:t>
      </w:r>
      <w:r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pgarg13 *</w:t>
      </w:r>
      <w:r w:rsidR="00F51B7E">
        <w:rPr>
          <w:sz w:val="28"/>
          <w:szCs w:val="28"/>
        </w:rPr>
        <w:t xml:space="preserve"> // double quotes weak quotes</w:t>
      </w:r>
    </w:p>
    <w:p w14:paraId="46687B0E" w14:textId="7CF66A11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c </w:t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ist previous 16 commands</w:t>
      </w:r>
    </w:p>
    <w:p w14:paraId="14500A56" w14:textId="2B0893C9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istory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&gt; list all the commands</w:t>
      </w:r>
    </w:p>
    <w:p w14:paraId="031A60FD" w14:textId="090371A7" w:rsidR="00F51B7E" w:rsidRDefault="00F72232" w:rsidP="00F51B7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who | wc -l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72232">
        <w:rPr>
          <w:sz w:val="28"/>
          <w:szCs w:val="28"/>
        </w:rPr>
        <w:t>-&gt; gives the number of users or we can say lines</w:t>
      </w:r>
      <w:r w:rsidR="001440D5">
        <w:rPr>
          <w:sz w:val="28"/>
          <w:szCs w:val="28"/>
        </w:rPr>
        <w:t xml:space="preserve"> in who command</w:t>
      </w:r>
      <w:r>
        <w:rPr>
          <w:sz w:val="28"/>
          <w:szCs w:val="28"/>
        </w:rPr>
        <w:t>.</w:t>
      </w:r>
    </w:p>
    <w:p w14:paraId="642BBA7B" w14:textId="2EC043AD" w:rsidR="00272D3A" w:rsidRPr="009563E3" w:rsidRDefault="00272D3A" w:rsidP="00272D3A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Creating a variable:</w:t>
      </w:r>
    </w:p>
    <w:p w14:paraId="20F11DD7" w14:textId="428B7F70" w:rsidR="00272D3A" w:rsidRDefault="00272D3A" w:rsidP="00272D3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272D3A">
        <w:rPr>
          <w:b/>
          <w:bCs/>
          <w:sz w:val="28"/>
          <w:szCs w:val="28"/>
        </w:rPr>
        <w:t>number=5</w:t>
      </w:r>
      <w:r w:rsidRPr="00272D3A">
        <w:rPr>
          <w:sz w:val="28"/>
          <w:szCs w:val="28"/>
        </w:rPr>
        <w:t xml:space="preserve">                 </w:t>
      </w:r>
      <w:r w:rsidRPr="00272D3A">
        <w:rPr>
          <w:sz w:val="28"/>
          <w:szCs w:val="28"/>
        </w:rPr>
        <w:tab/>
      </w:r>
      <w:r w:rsidRPr="00272D3A">
        <w:rPr>
          <w:sz w:val="28"/>
          <w:szCs w:val="28"/>
        </w:rPr>
        <w:tab/>
        <w:t>-&gt; variable name is number, and its value is 5(</w:t>
      </w:r>
      <w:r w:rsidRPr="00272D3A">
        <w:rPr>
          <w:color w:val="FF0000"/>
          <w:sz w:val="28"/>
          <w:szCs w:val="28"/>
        </w:rPr>
        <w:t>no spaces before or after = sign</w:t>
      </w:r>
      <w:r w:rsidRPr="00272D3A">
        <w:rPr>
          <w:sz w:val="28"/>
          <w:szCs w:val="28"/>
        </w:rPr>
        <w:t>)</w:t>
      </w:r>
    </w:p>
    <w:p w14:paraId="7CA4D34F" w14:textId="7B9E4E55" w:rsidR="008806A3" w:rsidRDefault="008806A3" w:rsidP="008806A3">
      <w:pPr>
        <w:pStyle w:val="ListParagraph"/>
        <w:rPr>
          <w:color w:val="00B050"/>
          <w:sz w:val="28"/>
          <w:szCs w:val="28"/>
        </w:rPr>
      </w:pPr>
      <w:r w:rsidRPr="008806A3">
        <w:rPr>
          <w:b/>
          <w:bCs/>
          <w:color w:val="00B050"/>
          <w:sz w:val="28"/>
          <w:szCs w:val="28"/>
        </w:rPr>
        <w:t xml:space="preserve"># </w:t>
      </w:r>
      <w:r w:rsidRPr="008806A3">
        <w:rPr>
          <w:color w:val="00B050"/>
          <w:sz w:val="28"/>
          <w:szCs w:val="28"/>
        </w:rPr>
        <w:t>The variables that</w:t>
      </w:r>
      <w:r w:rsidRPr="008806A3">
        <w:rPr>
          <w:b/>
          <w:bCs/>
          <w:color w:val="00B050"/>
          <w:sz w:val="28"/>
          <w:szCs w:val="28"/>
        </w:rPr>
        <w:t xml:space="preserve"> </w:t>
      </w:r>
      <w:r w:rsidRPr="008806A3">
        <w:rPr>
          <w:color w:val="00B050"/>
          <w:sz w:val="28"/>
          <w:szCs w:val="28"/>
        </w:rPr>
        <w:t>you create exist for the lifetime of terminal if you close it is gone</w:t>
      </w:r>
    </w:p>
    <w:p w14:paraId="03300FB7" w14:textId="6832A80B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 w:rsidRPr="008806A3">
        <w:rPr>
          <w:b/>
          <w:bCs/>
          <w:sz w:val="28"/>
          <w:szCs w:val="28"/>
        </w:rPr>
        <w:t>school=”Seneca”</w:t>
      </w:r>
    </w:p>
    <w:p w14:paraId="7B605F96" w14:textId="4C7B15F0" w:rsidR="00215A17" w:rsidRPr="009563E3" w:rsidRDefault="008806A3" w:rsidP="009563E3">
      <w:pPr>
        <w:pStyle w:val="ListParagraph"/>
        <w:rPr>
          <w:sz w:val="28"/>
          <w:szCs w:val="28"/>
        </w:rPr>
      </w:pPr>
      <w:r w:rsidRPr="008806A3">
        <w:rPr>
          <w:b/>
          <w:bCs/>
          <w:sz w:val="28"/>
          <w:szCs w:val="28"/>
        </w:rPr>
        <w:t>myseneca=“My school is $school</w:t>
      </w:r>
      <w:r w:rsidR="00215A17"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 xml:space="preserve">  </w:t>
      </w:r>
      <w:r w:rsidR="009563E3">
        <w:rPr>
          <w:b/>
          <w:bCs/>
          <w:sz w:val="28"/>
          <w:szCs w:val="28"/>
        </w:rPr>
        <w:tab/>
      </w:r>
      <w:r w:rsidR="009563E3"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="009563E3" w:rsidRPr="008806A3">
        <w:rPr>
          <w:sz w:val="28"/>
          <w:szCs w:val="28"/>
        </w:rPr>
        <w:t xml:space="preserve"> My school is </w:t>
      </w:r>
      <w:r w:rsidR="009563E3">
        <w:rPr>
          <w:sz w:val="28"/>
          <w:szCs w:val="28"/>
        </w:rPr>
        <w:t>Seneca</w:t>
      </w:r>
    </w:p>
    <w:p w14:paraId="0D607084" w14:textId="21C62F49" w:rsidR="009563E3" w:rsidRDefault="009563E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cho $myseneca</w:t>
      </w:r>
    </w:p>
    <w:p w14:paraId="165289BA" w14:textId="325705D7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yseneca=’My school is $school’    </w:t>
      </w:r>
      <w:r>
        <w:rPr>
          <w:b/>
          <w:bCs/>
          <w:sz w:val="28"/>
          <w:szCs w:val="28"/>
        </w:rPr>
        <w:tab/>
      </w:r>
      <w:r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Pr="008806A3">
        <w:rPr>
          <w:sz w:val="28"/>
          <w:szCs w:val="28"/>
        </w:rPr>
        <w:t xml:space="preserve"> My school is $school</w:t>
      </w:r>
    </w:p>
    <w:p w14:paraId="3DE03F3A" w14:textId="2E36E8CD" w:rsidR="00272D3A" w:rsidRDefault="00272D3A" w:rsidP="008806A3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37. </w:t>
      </w:r>
      <w:r w:rsidRPr="00272D3A">
        <w:rPr>
          <w:b/>
          <w:bCs/>
          <w:sz w:val="28"/>
          <w:szCs w:val="28"/>
        </w:rPr>
        <w:t>echo $number</w:t>
      </w:r>
      <w:r w:rsidRPr="00272D3A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s the value of number on the screen.</w:t>
      </w:r>
    </w:p>
    <w:p w14:paraId="0B8DD54C" w14:textId="2F1248BC" w:rsidR="008806A3" w:rsidRDefault="008806A3" w:rsidP="008806A3">
      <w:pPr>
        <w:ind w:left="360"/>
        <w:rPr>
          <w:b/>
          <w:bCs/>
          <w:sz w:val="28"/>
          <w:szCs w:val="28"/>
        </w:rPr>
      </w:pPr>
    </w:p>
    <w:p w14:paraId="6B7D2B70" w14:textId="4B10D15F" w:rsidR="00215A17" w:rsidRPr="009563E3" w:rsidRDefault="00215A17" w:rsidP="008806A3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store commands in a variable</w:t>
      </w:r>
      <w:r w:rsidR="009563E3" w:rsidRPr="009563E3">
        <w:rPr>
          <w:b/>
          <w:bCs/>
          <w:sz w:val="28"/>
          <w:szCs w:val="28"/>
          <w:u w:val="single"/>
        </w:rPr>
        <w:t>:</w:t>
      </w:r>
    </w:p>
    <w:p w14:paraId="04FD8E97" w14:textId="370E2508" w:rsidR="00215A17" w:rsidRPr="00215A17" w:rsidRDefault="00215A17" w:rsidP="00215A1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15A17">
        <w:rPr>
          <w:b/>
          <w:bCs/>
          <w:sz w:val="28"/>
          <w:szCs w:val="28"/>
        </w:rPr>
        <w:t xml:space="preserve">longListing=$(ls -l) </w:t>
      </w:r>
    </w:p>
    <w:p w14:paraId="710DBCBA" w14:textId="70A31DF9" w:rsidR="00215A17" w:rsidRPr="00215A17" w:rsidRDefault="00215A17" w:rsidP="00215A17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longListing=`ls -l`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both are same thing</w:t>
      </w:r>
    </w:p>
    <w:p w14:paraId="56F6C93B" w14:textId="3BE6B015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39. echo $longListing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it will execute the ls -l command</w:t>
      </w:r>
      <w:r>
        <w:rPr>
          <w:sz w:val="28"/>
          <w:szCs w:val="28"/>
        </w:rPr>
        <w:t xml:space="preserve">, </w:t>
      </w:r>
      <w:r w:rsidRPr="00215A17">
        <w:rPr>
          <w:color w:val="FF0000"/>
          <w:sz w:val="28"/>
          <w:szCs w:val="28"/>
        </w:rPr>
        <w:t xml:space="preserve">but output will be messy </w:t>
      </w:r>
    </w:p>
    <w:p w14:paraId="1BFDF4A4" w14:textId="60AA6D88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ab/>
        <w:t>echo `</w:t>
      </w:r>
    </w:p>
    <w:p w14:paraId="2C9D299C" w14:textId="64959BE0" w:rsidR="00215A17" w:rsidRPr="00215A17" w:rsidRDefault="00215A17" w:rsidP="008806A3">
      <w:pPr>
        <w:ind w:left="360"/>
        <w:rPr>
          <w:color w:val="538135" w:themeColor="accent6" w:themeShade="BF"/>
          <w:sz w:val="28"/>
          <w:szCs w:val="28"/>
        </w:rPr>
      </w:pPr>
      <w:r w:rsidRPr="00215A17">
        <w:rPr>
          <w:b/>
          <w:bCs/>
          <w:color w:val="538135" w:themeColor="accent6" w:themeShade="BF"/>
          <w:sz w:val="28"/>
          <w:szCs w:val="28"/>
        </w:rPr>
        <w:t># To prevent that</w:t>
      </w:r>
    </w:p>
    <w:p w14:paraId="7E96E71F" w14:textId="476F8703" w:rsidR="00F72232" w:rsidRDefault="00355452" w:rsidP="00272D3A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  <w:r w:rsidR="00215A17" w:rsidRPr="00215A17">
        <w:rPr>
          <w:b/>
          <w:bCs/>
          <w:sz w:val="28"/>
          <w:szCs w:val="28"/>
        </w:rPr>
        <w:t>echo “$longListing”</w:t>
      </w:r>
      <w:r w:rsidR="00215A17">
        <w:rPr>
          <w:b/>
          <w:bCs/>
          <w:sz w:val="28"/>
          <w:szCs w:val="28"/>
        </w:rPr>
        <w:tab/>
      </w:r>
      <w:r w:rsidR="00215A17">
        <w:rPr>
          <w:b/>
          <w:bCs/>
          <w:sz w:val="28"/>
          <w:szCs w:val="28"/>
        </w:rPr>
        <w:tab/>
      </w:r>
      <w:r w:rsidR="00215A17">
        <w:rPr>
          <w:b/>
          <w:bCs/>
          <w:sz w:val="28"/>
          <w:szCs w:val="28"/>
        </w:rPr>
        <w:tab/>
      </w:r>
      <w:r w:rsidR="00215A17" w:rsidRPr="00215A17">
        <w:rPr>
          <w:sz w:val="28"/>
          <w:szCs w:val="28"/>
        </w:rPr>
        <w:t>-&gt; put it in double inverted commas</w:t>
      </w:r>
      <w:r w:rsidR="00215A17">
        <w:rPr>
          <w:sz w:val="28"/>
          <w:szCs w:val="28"/>
        </w:rPr>
        <w:t xml:space="preserve"> for organised output.</w:t>
      </w:r>
    </w:p>
    <w:p w14:paraId="5ADA4A5C" w14:textId="77777777" w:rsidR="009563E3" w:rsidRDefault="009563E3" w:rsidP="00272D3A">
      <w:pPr>
        <w:ind w:left="360"/>
        <w:rPr>
          <w:sz w:val="28"/>
          <w:szCs w:val="28"/>
        </w:rPr>
      </w:pPr>
    </w:p>
    <w:p w14:paraId="07226FC6" w14:textId="03638E2E" w:rsidR="009563E3" w:rsidRDefault="009563E3" w:rsidP="009563E3">
      <w:pPr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print something and execute a command inside it:</w:t>
      </w:r>
    </w:p>
    <w:p w14:paraId="0BCB76BB" w14:textId="77777777" w:rsidR="00016D91" w:rsidRDefault="00016D91" w:rsidP="00016D91">
      <w:pPr>
        <w:rPr>
          <w:b/>
          <w:bCs/>
          <w:sz w:val="28"/>
          <w:szCs w:val="28"/>
        </w:rPr>
      </w:pPr>
    </w:p>
    <w:p w14:paraId="1D523DA0" w14:textId="14A80ADF" w:rsidR="009563E3" w:rsidRDefault="00355452" w:rsidP="00355452">
      <w:pPr>
        <w:ind w:left="4320" w:hanging="43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</w:t>
      </w:r>
      <w:r w:rsidR="009563E3" w:rsidRPr="009563E3">
        <w:rPr>
          <w:b/>
          <w:bCs/>
          <w:sz w:val="28"/>
          <w:szCs w:val="28"/>
        </w:rPr>
        <w:t xml:space="preserve">40. </w:t>
      </w:r>
      <w:r w:rsidR="009563E3">
        <w:rPr>
          <w:b/>
          <w:bCs/>
          <w:sz w:val="28"/>
          <w:szCs w:val="28"/>
        </w:rPr>
        <w:t xml:space="preserve">echo “Today’s date is `date`” </w:t>
      </w:r>
      <w:r w:rsidR="009563E3">
        <w:rPr>
          <w:b/>
          <w:bCs/>
          <w:sz w:val="28"/>
          <w:szCs w:val="28"/>
        </w:rPr>
        <w:tab/>
      </w:r>
      <w:r w:rsidR="009563E3" w:rsidRPr="009563E3">
        <w:rPr>
          <w:sz w:val="28"/>
          <w:szCs w:val="28"/>
        </w:rPr>
        <w:t xml:space="preserve">-&gt; it will print out </w:t>
      </w:r>
      <w:r w:rsidR="009563E3">
        <w:rPr>
          <w:sz w:val="28"/>
          <w:szCs w:val="28"/>
        </w:rPr>
        <w:t xml:space="preserve">: </w:t>
      </w:r>
      <w:r w:rsidR="009563E3" w:rsidRPr="009563E3">
        <w:rPr>
          <w:sz w:val="28"/>
          <w:szCs w:val="28"/>
        </w:rPr>
        <w:t xml:space="preserve">Today’s date is Thu Feb  9 </w:t>
      </w:r>
      <w:r>
        <w:rPr>
          <w:sz w:val="28"/>
          <w:szCs w:val="28"/>
        </w:rPr>
        <w:t xml:space="preserve"> </w:t>
      </w:r>
      <w:r w:rsidR="009563E3" w:rsidRPr="009563E3">
        <w:rPr>
          <w:sz w:val="28"/>
          <w:szCs w:val="28"/>
        </w:rPr>
        <w:t>15:04:54 EST 2023</w:t>
      </w:r>
    </w:p>
    <w:p w14:paraId="0DB5DAB7" w14:textId="14945FD2" w:rsidR="002631A0" w:rsidRDefault="002631A0" w:rsidP="00355452">
      <w:pPr>
        <w:ind w:left="4320" w:hanging="4320"/>
        <w:rPr>
          <w:sz w:val="28"/>
          <w:szCs w:val="28"/>
        </w:rPr>
      </w:pPr>
    </w:p>
    <w:p w14:paraId="1B2CBDC1" w14:textId="1E784D03" w:rsidR="002631A0" w:rsidRDefault="002631A0" w:rsidP="00355452">
      <w:pPr>
        <w:ind w:left="4320" w:hanging="4320"/>
        <w:rPr>
          <w:sz w:val="28"/>
          <w:szCs w:val="28"/>
        </w:rPr>
      </w:pPr>
    </w:p>
    <w:p w14:paraId="082F32E7" w14:textId="15C06DFC" w:rsidR="002631A0" w:rsidRDefault="002631A0" w:rsidP="00355452">
      <w:pPr>
        <w:ind w:left="4320" w:hanging="4320"/>
        <w:rPr>
          <w:sz w:val="28"/>
          <w:szCs w:val="28"/>
        </w:rPr>
      </w:pPr>
    </w:p>
    <w:p w14:paraId="12481A84" w14:textId="732DF5BE" w:rsidR="002631A0" w:rsidRDefault="002631A0" w:rsidP="00355452">
      <w:pPr>
        <w:ind w:left="4320" w:hanging="4320"/>
        <w:rPr>
          <w:sz w:val="28"/>
          <w:szCs w:val="28"/>
        </w:rPr>
      </w:pPr>
    </w:p>
    <w:p w14:paraId="45397847" w14:textId="48C8182E" w:rsidR="002631A0" w:rsidRDefault="002631A0" w:rsidP="00355452">
      <w:pPr>
        <w:ind w:left="4320" w:hanging="4320"/>
        <w:rPr>
          <w:sz w:val="28"/>
          <w:szCs w:val="28"/>
        </w:rPr>
      </w:pPr>
    </w:p>
    <w:p w14:paraId="3F547520" w14:textId="261E335B" w:rsidR="002631A0" w:rsidRDefault="002631A0" w:rsidP="00355452">
      <w:pPr>
        <w:ind w:left="4320" w:hanging="4320"/>
        <w:rPr>
          <w:sz w:val="28"/>
          <w:szCs w:val="28"/>
        </w:rPr>
      </w:pPr>
    </w:p>
    <w:p w14:paraId="6FA4DEA8" w14:textId="22FEC081" w:rsidR="002631A0" w:rsidRDefault="002631A0" w:rsidP="00355452">
      <w:pPr>
        <w:ind w:left="4320" w:hanging="4320"/>
        <w:rPr>
          <w:sz w:val="28"/>
          <w:szCs w:val="28"/>
        </w:rPr>
      </w:pPr>
    </w:p>
    <w:p w14:paraId="222BD6E1" w14:textId="06DF2A31" w:rsidR="002631A0" w:rsidRDefault="002631A0" w:rsidP="00355452">
      <w:pPr>
        <w:ind w:left="4320" w:hanging="4320"/>
        <w:rPr>
          <w:sz w:val="28"/>
          <w:szCs w:val="28"/>
        </w:rPr>
      </w:pPr>
    </w:p>
    <w:p w14:paraId="3A6252F9" w14:textId="6915E4A2" w:rsidR="002631A0" w:rsidRDefault="002631A0" w:rsidP="00355452">
      <w:pPr>
        <w:ind w:left="4320" w:hanging="4320"/>
        <w:rPr>
          <w:sz w:val="28"/>
          <w:szCs w:val="28"/>
        </w:rPr>
      </w:pPr>
    </w:p>
    <w:p w14:paraId="07F11450" w14:textId="46A50566" w:rsidR="002631A0" w:rsidRDefault="002631A0" w:rsidP="00355452">
      <w:pPr>
        <w:ind w:left="4320" w:hanging="4320"/>
        <w:rPr>
          <w:sz w:val="28"/>
          <w:szCs w:val="28"/>
        </w:rPr>
      </w:pPr>
    </w:p>
    <w:p w14:paraId="43CCE6B5" w14:textId="26BB80A0" w:rsidR="002631A0" w:rsidRDefault="002631A0" w:rsidP="00355452">
      <w:pPr>
        <w:ind w:left="4320" w:hanging="4320"/>
        <w:rPr>
          <w:sz w:val="28"/>
          <w:szCs w:val="28"/>
        </w:rPr>
      </w:pPr>
    </w:p>
    <w:p w14:paraId="02424FEC" w14:textId="4500C363" w:rsidR="002631A0" w:rsidRDefault="002631A0" w:rsidP="00355452">
      <w:pPr>
        <w:ind w:left="4320" w:hanging="4320"/>
        <w:rPr>
          <w:sz w:val="28"/>
          <w:szCs w:val="28"/>
        </w:rPr>
      </w:pPr>
    </w:p>
    <w:p w14:paraId="49547EB7" w14:textId="498E037A" w:rsidR="002631A0" w:rsidRDefault="002631A0" w:rsidP="00355452">
      <w:pPr>
        <w:ind w:left="4320" w:hanging="4320"/>
        <w:rPr>
          <w:sz w:val="28"/>
          <w:szCs w:val="28"/>
        </w:rPr>
      </w:pPr>
    </w:p>
    <w:p w14:paraId="682846B8" w14:textId="6C2DF428" w:rsidR="002631A0" w:rsidRDefault="002631A0" w:rsidP="00355452">
      <w:pPr>
        <w:ind w:left="4320" w:hanging="4320"/>
        <w:rPr>
          <w:sz w:val="28"/>
          <w:szCs w:val="28"/>
        </w:rPr>
      </w:pPr>
    </w:p>
    <w:p w14:paraId="39FC9147" w14:textId="295E1641" w:rsidR="002631A0" w:rsidRDefault="002631A0" w:rsidP="00355452">
      <w:pPr>
        <w:ind w:left="4320" w:hanging="4320"/>
        <w:rPr>
          <w:sz w:val="28"/>
          <w:szCs w:val="28"/>
        </w:rPr>
      </w:pPr>
    </w:p>
    <w:p w14:paraId="19887DB4" w14:textId="244B1DD0" w:rsidR="002631A0" w:rsidRDefault="002631A0" w:rsidP="00355452">
      <w:pPr>
        <w:ind w:left="4320" w:hanging="4320"/>
        <w:rPr>
          <w:sz w:val="28"/>
          <w:szCs w:val="28"/>
        </w:rPr>
      </w:pPr>
    </w:p>
    <w:p w14:paraId="70C3699C" w14:textId="13B77698" w:rsidR="002631A0" w:rsidRDefault="002631A0" w:rsidP="00355452">
      <w:pPr>
        <w:ind w:left="4320" w:hanging="4320"/>
        <w:rPr>
          <w:sz w:val="28"/>
          <w:szCs w:val="28"/>
        </w:rPr>
      </w:pPr>
    </w:p>
    <w:p w14:paraId="004D4E82" w14:textId="30C987ED" w:rsidR="002631A0" w:rsidRDefault="002631A0" w:rsidP="00355452">
      <w:pPr>
        <w:ind w:left="4320" w:hanging="4320"/>
        <w:rPr>
          <w:sz w:val="28"/>
          <w:szCs w:val="28"/>
        </w:rPr>
      </w:pPr>
    </w:p>
    <w:p w14:paraId="3E705981" w14:textId="772679E2" w:rsidR="002631A0" w:rsidRDefault="002631A0" w:rsidP="00355452">
      <w:pPr>
        <w:ind w:left="4320" w:hanging="4320"/>
        <w:rPr>
          <w:sz w:val="28"/>
          <w:szCs w:val="28"/>
        </w:rPr>
      </w:pPr>
    </w:p>
    <w:p w14:paraId="1A1ED302" w14:textId="2B91A99A" w:rsidR="002631A0" w:rsidRDefault="002631A0" w:rsidP="00355452">
      <w:pPr>
        <w:ind w:left="4320" w:hanging="4320"/>
        <w:rPr>
          <w:sz w:val="28"/>
          <w:szCs w:val="28"/>
        </w:rPr>
      </w:pPr>
    </w:p>
    <w:p w14:paraId="0E24436D" w14:textId="203B7535" w:rsidR="002631A0" w:rsidRDefault="002631A0" w:rsidP="00355452">
      <w:pPr>
        <w:ind w:left="4320" w:hanging="4320"/>
        <w:rPr>
          <w:sz w:val="28"/>
          <w:szCs w:val="28"/>
        </w:rPr>
      </w:pPr>
    </w:p>
    <w:p w14:paraId="348BB57A" w14:textId="73C1808B" w:rsidR="00956ACE" w:rsidRDefault="00956ACE" w:rsidP="009563E3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616D3BBF" w14:textId="6D4D3B5B" w:rsidR="00956ACE" w:rsidRDefault="00956ACE" w:rsidP="009563E3">
      <w:pPr>
        <w:rPr>
          <w:sz w:val="28"/>
          <w:szCs w:val="28"/>
        </w:rPr>
      </w:pPr>
    </w:p>
    <w:p w14:paraId="46EAF45D" w14:textId="03A82619" w:rsidR="00956ACE" w:rsidRDefault="00956ACE" w:rsidP="00956ACE">
      <w:pPr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 4:</w:t>
      </w:r>
    </w:p>
    <w:p w14:paraId="049DED35" w14:textId="4E28BB64" w:rsidR="00956ACE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le Permissions:</w:t>
      </w:r>
    </w:p>
    <w:p w14:paraId="0BA9CCE3" w14:textId="20C1016F" w:rsidR="00AE78DD" w:rsidRDefault="00AE78DD" w:rsidP="00016D91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1. chmo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&gt; change mod to change the file permisson</w:t>
      </w:r>
    </w:p>
    <w:p w14:paraId="2760B8CC" w14:textId="4B7952C0" w:rsidR="00AE78DD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ymbolic method:</w:t>
      </w:r>
    </w:p>
    <w:p w14:paraId="08685A02" w14:textId="0133D0D3" w:rsidR="00AE78DD" w:rsidRDefault="00AE78DD" w:rsidP="00355452">
      <w:pPr>
        <w:ind w:left="3600" w:hanging="2880"/>
        <w:rPr>
          <w:sz w:val="28"/>
          <w:szCs w:val="28"/>
        </w:rPr>
      </w:pPr>
      <w:r>
        <w:rPr>
          <w:b/>
          <w:bCs/>
          <w:sz w:val="28"/>
          <w:szCs w:val="28"/>
        </w:rPr>
        <w:t>42. chmod -r file.txt</w:t>
      </w:r>
      <w:r>
        <w:rPr>
          <w:b/>
          <w:bCs/>
          <w:sz w:val="28"/>
          <w:szCs w:val="28"/>
        </w:rPr>
        <w:tab/>
      </w:r>
      <w:r w:rsidRPr="00AE78DD">
        <w:rPr>
          <w:sz w:val="28"/>
          <w:szCs w:val="28"/>
        </w:rPr>
        <w:t xml:space="preserve">-&gt; removes the read command from user, </w:t>
      </w:r>
      <w:proofErr w:type="gramStart"/>
      <w:r w:rsidRPr="00AE78DD">
        <w:rPr>
          <w:sz w:val="28"/>
          <w:szCs w:val="28"/>
        </w:rPr>
        <w:t>group</w:t>
      </w:r>
      <w:proofErr w:type="gramEnd"/>
      <w:r w:rsidRPr="00AE78DD">
        <w:rPr>
          <w:sz w:val="28"/>
          <w:szCs w:val="28"/>
        </w:rPr>
        <w:t xml:space="preserve"> and others for file.txt</w:t>
      </w:r>
    </w:p>
    <w:p w14:paraId="3BDEDCF5" w14:textId="17F80D32" w:rsidR="00AE78DD" w:rsidRDefault="00AE78DD" w:rsidP="00355452">
      <w:pPr>
        <w:ind w:left="3600" w:hanging="288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3. chmod -x file.txt</w:t>
      </w:r>
      <w:r>
        <w:rPr>
          <w:sz w:val="28"/>
          <w:szCs w:val="28"/>
        </w:rPr>
        <w:tab/>
        <w:t xml:space="preserve">-&gt; removes the execute command from user, </w:t>
      </w:r>
      <w:proofErr w:type="gramStart"/>
      <w:r>
        <w:rPr>
          <w:sz w:val="28"/>
          <w:szCs w:val="28"/>
        </w:rPr>
        <w:t>group</w:t>
      </w:r>
      <w:proofErr w:type="gramEnd"/>
      <w:r>
        <w:rPr>
          <w:sz w:val="28"/>
          <w:szCs w:val="28"/>
        </w:rPr>
        <w:t xml:space="preserve"> and others for file.txt</w:t>
      </w:r>
    </w:p>
    <w:p w14:paraId="221EF07D" w14:textId="63A16FD3" w:rsidR="00AE78DD" w:rsidRDefault="00AE78DD" w:rsidP="00016D91">
      <w:pPr>
        <w:ind w:firstLine="72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4. chmod -w file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s</w:t>
      </w:r>
      <w:r w:rsidR="00016D91">
        <w:rPr>
          <w:sz w:val="28"/>
          <w:szCs w:val="28"/>
        </w:rPr>
        <w:t xml:space="preserve"> write command from only user</w:t>
      </w:r>
    </w:p>
    <w:p w14:paraId="742DA044" w14:textId="434BE7F7" w:rsidR="00016D91" w:rsidRDefault="00016D91" w:rsidP="00956ACE">
      <w:pPr>
        <w:rPr>
          <w:sz w:val="28"/>
          <w:szCs w:val="28"/>
        </w:rPr>
      </w:pPr>
    </w:p>
    <w:p w14:paraId="520EC14D" w14:textId="1B1A8742" w:rsidR="00016D91" w:rsidRDefault="00016D91" w:rsidP="00956ACE">
      <w:pPr>
        <w:rPr>
          <w:sz w:val="28"/>
          <w:szCs w:val="28"/>
        </w:rPr>
      </w:pPr>
    </w:p>
    <w:p w14:paraId="63C3B21C" w14:textId="6594D2C8" w:rsidR="00016D91" w:rsidRDefault="00016D91" w:rsidP="00956ACE">
      <w:pPr>
        <w:rPr>
          <w:sz w:val="28"/>
          <w:szCs w:val="28"/>
        </w:rPr>
      </w:pPr>
    </w:p>
    <w:p w14:paraId="101E4D28" w14:textId="77777777" w:rsidR="002631A0" w:rsidRDefault="002631A0" w:rsidP="00956ACE">
      <w:pPr>
        <w:rPr>
          <w:sz w:val="28"/>
          <w:szCs w:val="28"/>
        </w:rPr>
      </w:pPr>
    </w:p>
    <w:p w14:paraId="2F7199B7" w14:textId="77777777" w:rsidR="002631A0" w:rsidRDefault="002631A0" w:rsidP="00956ACE">
      <w:pPr>
        <w:rPr>
          <w:sz w:val="28"/>
          <w:szCs w:val="28"/>
        </w:rPr>
      </w:pPr>
    </w:p>
    <w:p w14:paraId="3473566F" w14:textId="77777777" w:rsidR="002631A0" w:rsidRDefault="002631A0" w:rsidP="00956ACE">
      <w:pPr>
        <w:rPr>
          <w:sz w:val="28"/>
          <w:szCs w:val="28"/>
        </w:rPr>
      </w:pPr>
    </w:p>
    <w:p w14:paraId="516F0F43" w14:textId="77777777" w:rsidR="002631A0" w:rsidRDefault="002631A0" w:rsidP="00956ACE">
      <w:pPr>
        <w:rPr>
          <w:sz w:val="28"/>
          <w:szCs w:val="28"/>
        </w:rPr>
      </w:pPr>
    </w:p>
    <w:p w14:paraId="769C5BBA" w14:textId="77777777" w:rsidR="002631A0" w:rsidRDefault="002631A0" w:rsidP="00956ACE">
      <w:pPr>
        <w:rPr>
          <w:sz w:val="28"/>
          <w:szCs w:val="28"/>
        </w:rPr>
      </w:pPr>
    </w:p>
    <w:p w14:paraId="7CA8CF59" w14:textId="77777777" w:rsidR="002631A0" w:rsidRDefault="002631A0" w:rsidP="00956ACE">
      <w:pPr>
        <w:rPr>
          <w:sz w:val="28"/>
          <w:szCs w:val="28"/>
        </w:rPr>
      </w:pPr>
    </w:p>
    <w:p w14:paraId="4FBCF3F7" w14:textId="77777777" w:rsidR="002631A0" w:rsidRDefault="002631A0" w:rsidP="00956ACE">
      <w:pPr>
        <w:rPr>
          <w:sz w:val="28"/>
          <w:szCs w:val="28"/>
        </w:rPr>
      </w:pPr>
    </w:p>
    <w:p w14:paraId="4C793392" w14:textId="77777777" w:rsidR="002631A0" w:rsidRDefault="002631A0" w:rsidP="00956ACE">
      <w:pPr>
        <w:rPr>
          <w:sz w:val="28"/>
          <w:szCs w:val="28"/>
        </w:rPr>
      </w:pPr>
    </w:p>
    <w:p w14:paraId="31BC6076" w14:textId="77777777" w:rsidR="002631A0" w:rsidRDefault="002631A0" w:rsidP="00956ACE">
      <w:pPr>
        <w:rPr>
          <w:sz w:val="28"/>
          <w:szCs w:val="28"/>
        </w:rPr>
      </w:pPr>
    </w:p>
    <w:p w14:paraId="3D7BB653" w14:textId="77777777" w:rsidR="002631A0" w:rsidRDefault="002631A0" w:rsidP="00956ACE">
      <w:pPr>
        <w:rPr>
          <w:sz w:val="28"/>
          <w:szCs w:val="28"/>
        </w:rPr>
      </w:pPr>
    </w:p>
    <w:p w14:paraId="16543401" w14:textId="77777777" w:rsidR="002631A0" w:rsidRDefault="002631A0" w:rsidP="00956ACE">
      <w:pPr>
        <w:rPr>
          <w:sz w:val="28"/>
          <w:szCs w:val="28"/>
        </w:rPr>
      </w:pPr>
    </w:p>
    <w:p w14:paraId="58071653" w14:textId="77777777" w:rsidR="002631A0" w:rsidRDefault="002631A0" w:rsidP="00956ACE">
      <w:pPr>
        <w:rPr>
          <w:sz w:val="28"/>
          <w:szCs w:val="28"/>
        </w:rPr>
      </w:pPr>
    </w:p>
    <w:p w14:paraId="7911D568" w14:textId="77777777" w:rsidR="002631A0" w:rsidRDefault="002631A0" w:rsidP="00956ACE">
      <w:pPr>
        <w:rPr>
          <w:sz w:val="28"/>
          <w:szCs w:val="28"/>
        </w:rPr>
      </w:pPr>
    </w:p>
    <w:p w14:paraId="53B8188A" w14:textId="77777777" w:rsidR="002631A0" w:rsidRDefault="002631A0" w:rsidP="00956ACE">
      <w:pPr>
        <w:rPr>
          <w:sz w:val="28"/>
          <w:szCs w:val="28"/>
        </w:rPr>
      </w:pPr>
    </w:p>
    <w:p w14:paraId="30710625" w14:textId="77777777" w:rsidR="002631A0" w:rsidRDefault="002631A0" w:rsidP="00956ACE">
      <w:pPr>
        <w:rPr>
          <w:sz w:val="28"/>
          <w:szCs w:val="28"/>
        </w:rPr>
      </w:pPr>
    </w:p>
    <w:p w14:paraId="1967311A" w14:textId="2F1E174F" w:rsidR="00016D91" w:rsidRDefault="00016D91" w:rsidP="00956ACE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377246A6" w14:textId="6E289D15" w:rsidR="00016D91" w:rsidRDefault="00016D91" w:rsidP="00956ACE">
      <w:pPr>
        <w:rPr>
          <w:sz w:val="28"/>
          <w:szCs w:val="28"/>
        </w:rPr>
      </w:pPr>
    </w:p>
    <w:p w14:paraId="271F1E93" w14:textId="2DC387F3" w:rsidR="00016D91" w:rsidRDefault="00016D91" w:rsidP="00016D91">
      <w:pPr>
        <w:jc w:val="center"/>
        <w:rPr>
          <w:b/>
          <w:bCs/>
          <w:sz w:val="36"/>
          <w:szCs w:val="36"/>
        </w:rPr>
      </w:pPr>
      <w:r w:rsidRPr="00016D91">
        <w:rPr>
          <w:b/>
          <w:bCs/>
          <w:sz w:val="36"/>
          <w:szCs w:val="36"/>
        </w:rPr>
        <w:t>Week 5</w:t>
      </w:r>
    </w:p>
    <w:p w14:paraId="4143405B" w14:textId="161B9428" w:rsidR="00016D91" w:rsidRDefault="00016D91" w:rsidP="00016D91">
      <w:pPr>
        <w:rPr>
          <w:sz w:val="28"/>
          <w:szCs w:val="28"/>
        </w:rPr>
      </w:pPr>
    </w:p>
    <w:p w14:paraId="372EDF2E" w14:textId="7553CD21" w:rsidR="00016D91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45. </w:t>
      </w:r>
      <w:r w:rsidR="00016D91" w:rsidRPr="00355452">
        <w:rPr>
          <w:b/>
          <w:bCs/>
          <w:sz w:val="28"/>
          <w:szCs w:val="28"/>
        </w:rPr>
        <w:t xml:space="preserve">grep </w:t>
      </w:r>
      <w:r w:rsidR="00016D91" w:rsidRPr="00355452">
        <w:rPr>
          <w:b/>
          <w:bCs/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  <w:t>-&gt; print lines that matches the pattern</w:t>
      </w:r>
    </w:p>
    <w:p w14:paraId="13BE57B1" w14:textId="66F4E81F" w:rsidR="00016D91" w:rsidRPr="00355452" w:rsidRDefault="00016D91" w:rsidP="00016D91">
      <w:pPr>
        <w:pStyle w:val="ListParagraph"/>
        <w:rPr>
          <w:color w:val="4472C4" w:themeColor="accent1"/>
          <w:sz w:val="28"/>
          <w:szCs w:val="28"/>
        </w:rPr>
      </w:pPr>
      <w:r w:rsidRPr="00355452">
        <w:rPr>
          <w:color w:val="4472C4" w:themeColor="accent1"/>
          <w:sz w:val="28"/>
          <w:szCs w:val="28"/>
        </w:rPr>
        <w:t xml:space="preserve">ex: </w:t>
      </w:r>
      <w:r w:rsidRPr="00355452">
        <w:rPr>
          <w:b/>
          <w:bCs/>
          <w:color w:val="4472C4" w:themeColor="accent1"/>
          <w:sz w:val="28"/>
          <w:szCs w:val="28"/>
        </w:rPr>
        <w:t>grep ‘Mark’ file.txt</w:t>
      </w:r>
      <w:r w:rsidRPr="00355452">
        <w:rPr>
          <w:color w:val="4472C4" w:themeColor="accent1"/>
          <w:sz w:val="28"/>
          <w:szCs w:val="28"/>
        </w:rPr>
        <w:t xml:space="preserve">    -&gt; shows the line which has mark in it</w:t>
      </w:r>
      <w:r w:rsidR="007B504D" w:rsidRPr="00355452">
        <w:rPr>
          <w:color w:val="4472C4" w:themeColor="accent1"/>
          <w:sz w:val="28"/>
          <w:szCs w:val="28"/>
        </w:rPr>
        <w:t>.</w:t>
      </w:r>
    </w:p>
    <w:p w14:paraId="60309316" w14:textId="36C1AB1A" w:rsidR="00016D91" w:rsidRDefault="005B1E84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 xml:space="preserve">grep -i </w:t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>-&gt; show the pattern ignoring the case</w:t>
      </w:r>
      <w:r w:rsidR="007B504D">
        <w:rPr>
          <w:sz w:val="28"/>
          <w:szCs w:val="28"/>
        </w:rPr>
        <w:t>.</w:t>
      </w:r>
    </w:p>
    <w:p w14:paraId="343F342E" w14:textId="0817CFE7" w:rsidR="00016D91" w:rsidRPr="00016D91" w:rsidRDefault="005B1E84" w:rsidP="005B1E84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 xml:space="preserve">grep -v </w:t>
      </w:r>
      <w:r w:rsidR="00016D91" w:rsidRPr="00355452">
        <w:rPr>
          <w:b/>
          <w:bCs/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>-&gt; reverse searchs</w:t>
      </w:r>
      <w:r w:rsidR="00C03809">
        <w:rPr>
          <w:sz w:val="28"/>
          <w:szCs w:val="28"/>
        </w:rPr>
        <w:t xml:space="preserve"> (or inverted search)</w:t>
      </w:r>
    </w:p>
    <w:p w14:paraId="4B2C7E42" w14:textId="774ED0CC" w:rsidR="00016D91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016D91" w:rsidRPr="00355452">
        <w:rPr>
          <w:b/>
          <w:bCs/>
          <w:sz w:val="28"/>
          <w:szCs w:val="28"/>
        </w:rPr>
        <w:t>grep -c</w:t>
      </w:r>
      <w:r w:rsidR="00016D91">
        <w:rPr>
          <w:sz w:val="28"/>
          <w:szCs w:val="28"/>
        </w:rPr>
        <w:t xml:space="preserve"> </w:t>
      </w:r>
      <w:r w:rsidR="00016D91">
        <w:rPr>
          <w:sz w:val="28"/>
          <w:szCs w:val="28"/>
        </w:rPr>
        <w:tab/>
      </w:r>
      <w:r w:rsidR="00016D91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016D91">
        <w:rPr>
          <w:sz w:val="28"/>
          <w:szCs w:val="28"/>
        </w:rPr>
        <w:t xml:space="preserve">-&gt; prints the number of </w:t>
      </w:r>
      <w:r w:rsidR="007B504D">
        <w:rPr>
          <w:sz w:val="28"/>
          <w:szCs w:val="28"/>
        </w:rPr>
        <w:t>lines</w:t>
      </w:r>
      <w:r w:rsidR="00016D91">
        <w:rPr>
          <w:sz w:val="28"/>
          <w:szCs w:val="28"/>
        </w:rPr>
        <w:t xml:space="preserve"> </w:t>
      </w:r>
      <w:r w:rsidR="00AE6324">
        <w:rPr>
          <w:sz w:val="28"/>
          <w:szCs w:val="28"/>
        </w:rPr>
        <w:t>that matches the pattern</w:t>
      </w:r>
      <w:r w:rsidR="007B504D">
        <w:rPr>
          <w:sz w:val="28"/>
          <w:szCs w:val="28"/>
        </w:rPr>
        <w:t>.</w:t>
      </w:r>
    </w:p>
    <w:p w14:paraId="39235FD8" w14:textId="00E468FF" w:rsidR="007B504D" w:rsidRDefault="005B1E84" w:rsidP="00FF18FF">
      <w:pPr>
        <w:pStyle w:val="ListParagraph"/>
        <w:ind w:left="2160" w:hanging="1440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</w:t>
      </w:r>
      <w:r w:rsidR="007B504D" w:rsidRPr="00355452">
        <w:rPr>
          <w:b/>
          <w:bCs/>
          <w:sz w:val="28"/>
          <w:szCs w:val="28"/>
        </w:rPr>
        <w:t>grep -w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7B504D">
        <w:rPr>
          <w:sz w:val="28"/>
          <w:szCs w:val="28"/>
        </w:rPr>
        <w:t>-&gt; prints the line that matches the pattern exactly nothing less</w:t>
      </w:r>
      <w:r w:rsidR="00FF18FF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>nothing more.</w:t>
      </w:r>
    </w:p>
    <w:p w14:paraId="3D8DD349" w14:textId="50DC11BD" w:rsidR="00140573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</w:t>
      </w:r>
      <w:r w:rsidR="00140573" w:rsidRPr="00355452">
        <w:rPr>
          <w:b/>
          <w:bCs/>
          <w:sz w:val="28"/>
          <w:szCs w:val="28"/>
        </w:rPr>
        <w:t>grep -n</w:t>
      </w:r>
      <w:r w:rsidR="00140573">
        <w:rPr>
          <w:sz w:val="28"/>
          <w:szCs w:val="28"/>
        </w:rPr>
        <w:t xml:space="preserve"> </w:t>
      </w:r>
      <w:r w:rsidR="00140573">
        <w:rPr>
          <w:sz w:val="28"/>
          <w:szCs w:val="28"/>
        </w:rPr>
        <w:tab/>
      </w:r>
      <w:r w:rsidR="00140573">
        <w:rPr>
          <w:sz w:val="28"/>
          <w:szCs w:val="28"/>
        </w:rPr>
        <w:tab/>
      </w:r>
      <w:r w:rsidR="00FF18FF">
        <w:rPr>
          <w:sz w:val="28"/>
          <w:szCs w:val="28"/>
        </w:rPr>
        <w:tab/>
      </w:r>
      <w:r w:rsidR="00140573">
        <w:rPr>
          <w:sz w:val="28"/>
          <w:szCs w:val="28"/>
        </w:rPr>
        <w:t>-&gt; to get the line number which has the pattern matched</w:t>
      </w:r>
      <w:r w:rsidR="00FF18FF">
        <w:rPr>
          <w:sz w:val="28"/>
          <w:szCs w:val="28"/>
        </w:rPr>
        <w:t>.</w:t>
      </w:r>
    </w:p>
    <w:p w14:paraId="25A160B2" w14:textId="1475579F" w:rsidR="00163E4D" w:rsidRDefault="00163E4D" w:rsidP="00016D91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grep </w:t>
      </w:r>
      <w:r w:rsidRPr="00163E4D">
        <w:rPr>
          <w:sz w:val="28"/>
          <w:szCs w:val="28"/>
        </w:rPr>
        <w:t>-</w:t>
      </w:r>
      <w:r>
        <w:rPr>
          <w:sz w:val="28"/>
          <w:szCs w:val="28"/>
        </w:rPr>
        <w:t xml:space="preserve">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recursive search </w:t>
      </w:r>
    </w:p>
    <w:p w14:paraId="74AF2A54" w14:textId="542EF507" w:rsidR="00163E4D" w:rsidRPr="00163E4D" w:rsidRDefault="00163E4D" w:rsidP="00016D91">
      <w:pPr>
        <w:pStyle w:val="ListParagraph"/>
        <w:rPr>
          <w:color w:val="4472C4" w:themeColor="accent1"/>
          <w:sz w:val="28"/>
          <w:szCs w:val="28"/>
        </w:rPr>
      </w:pPr>
      <w:r w:rsidRPr="00163E4D">
        <w:rPr>
          <w:b/>
          <w:bCs/>
          <w:color w:val="4472C4" w:themeColor="accent1"/>
          <w:sz w:val="28"/>
          <w:szCs w:val="28"/>
        </w:rPr>
        <w:t>ex: grep -r ‘ford’ .</w:t>
      </w:r>
      <w:r w:rsidRPr="00163E4D">
        <w:rPr>
          <w:b/>
          <w:bCs/>
          <w:color w:val="4472C4" w:themeColor="accent1"/>
          <w:sz w:val="28"/>
          <w:szCs w:val="28"/>
        </w:rPr>
        <w:tab/>
      </w:r>
      <w:r w:rsidRPr="00163E4D">
        <w:rPr>
          <w:color w:val="4472C4" w:themeColor="accent1"/>
          <w:sz w:val="28"/>
          <w:szCs w:val="28"/>
        </w:rPr>
        <w:tab/>
        <w:t xml:space="preserve">-&gt; it will look for </w:t>
      </w:r>
      <w:r>
        <w:rPr>
          <w:color w:val="4472C4" w:themeColor="accent1"/>
          <w:sz w:val="28"/>
          <w:szCs w:val="28"/>
        </w:rPr>
        <w:t xml:space="preserve">word </w:t>
      </w:r>
      <w:r w:rsidRPr="00163E4D">
        <w:rPr>
          <w:color w:val="4472C4" w:themeColor="accent1"/>
          <w:sz w:val="28"/>
          <w:szCs w:val="28"/>
        </w:rPr>
        <w:t xml:space="preserve">‘ford’ in all the files and print the lines (even nested </w:t>
      </w:r>
      <w:r>
        <w:rPr>
          <w:color w:val="4472C4" w:themeColor="accent1"/>
          <w:sz w:val="28"/>
          <w:szCs w:val="28"/>
        </w:rPr>
        <w:t>files</w:t>
      </w:r>
      <w:r w:rsidRPr="00163E4D">
        <w:rPr>
          <w:color w:val="4472C4" w:themeColor="accent1"/>
          <w:sz w:val="28"/>
          <w:szCs w:val="28"/>
        </w:rPr>
        <w:t xml:space="preserve">) </w:t>
      </w:r>
    </w:p>
    <w:p w14:paraId="64FAD379" w14:textId="0FE8D32F" w:rsidR="007B504D" w:rsidRDefault="00450FF7" w:rsidP="00016D91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46</w:t>
      </w:r>
      <w:r w:rsidR="005B1E84" w:rsidRPr="00355452">
        <w:rPr>
          <w:b/>
          <w:bCs/>
          <w:sz w:val="28"/>
          <w:szCs w:val="28"/>
        </w:rPr>
        <w:t xml:space="preserve">. </w:t>
      </w:r>
      <w:r w:rsidR="007B504D" w:rsidRPr="00355452">
        <w:rPr>
          <w:b/>
          <w:bCs/>
          <w:sz w:val="28"/>
          <w:szCs w:val="28"/>
        </w:rPr>
        <w:t xml:space="preserve">sort </w:t>
      </w:r>
      <w:r w:rsidR="007B504D" w:rsidRPr="00355452">
        <w:rPr>
          <w:b/>
          <w:bCs/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  <w:t>-&gt; sort lines of text file(</w:t>
      </w:r>
      <w:r w:rsidR="007B504D" w:rsidRPr="007B504D">
        <w:rPr>
          <w:color w:val="FF0000"/>
          <w:sz w:val="28"/>
          <w:szCs w:val="28"/>
        </w:rPr>
        <w:t>by default first column</w:t>
      </w:r>
      <w:r w:rsidR="00080206">
        <w:rPr>
          <w:color w:val="FF0000"/>
          <w:sz w:val="28"/>
          <w:szCs w:val="28"/>
        </w:rPr>
        <w:t xml:space="preserve"> and ascending order</w:t>
      </w:r>
      <w:r w:rsidR="007B504D">
        <w:rPr>
          <w:sz w:val="28"/>
          <w:szCs w:val="28"/>
        </w:rPr>
        <w:t>)</w:t>
      </w:r>
    </w:p>
    <w:p w14:paraId="482668E2" w14:textId="0DE50BD0" w:rsidR="007B504D" w:rsidRPr="007B504D" w:rsidRDefault="00355452" w:rsidP="00355452">
      <w:pPr>
        <w:pStyle w:val="ListParagraph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       </w:t>
      </w:r>
      <w:r w:rsidR="007B504D" w:rsidRPr="00355452">
        <w:rPr>
          <w:b/>
          <w:bCs/>
          <w:color w:val="FF0000"/>
          <w:sz w:val="28"/>
          <w:szCs w:val="28"/>
        </w:rPr>
        <w:t>sort -k3</w:t>
      </w:r>
      <w:r w:rsidR="007B504D" w:rsidRPr="00355452">
        <w:rPr>
          <w:b/>
          <w:bCs/>
          <w:color w:val="FF0000"/>
          <w:sz w:val="28"/>
          <w:szCs w:val="28"/>
        </w:rPr>
        <w:tab/>
      </w:r>
      <w:r w:rsidR="007B504D" w:rsidRPr="007B504D">
        <w:rPr>
          <w:color w:val="FF0000"/>
          <w:sz w:val="28"/>
          <w:szCs w:val="28"/>
        </w:rPr>
        <w:tab/>
        <w:t xml:space="preserve">-&gt; sort the lines of text file based on third column.(but this will not run </w:t>
      </w:r>
      <w:r w:rsidR="00080206">
        <w:rPr>
          <w:color w:val="FF0000"/>
          <w:sz w:val="28"/>
          <w:szCs w:val="28"/>
        </w:rPr>
        <w:t>as if we mention column then also mention delimiter</w:t>
      </w:r>
      <w:r w:rsidR="007B504D" w:rsidRPr="007B504D">
        <w:rPr>
          <w:color w:val="FF0000"/>
          <w:sz w:val="28"/>
          <w:szCs w:val="28"/>
        </w:rPr>
        <w:t>)</w:t>
      </w:r>
    </w:p>
    <w:p w14:paraId="73A59CB5" w14:textId="309ABD5D" w:rsidR="007B504D" w:rsidRPr="00355452" w:rsidRDefault="007B504D" w:rsidP="00355452">
      <w:pPr>
        <w:ind w:firstLine="720"/>
        <w:rPr>
          <w:color w:val="00B050"/>
          <w:sz w:val="28"/>
          <w:szCs w:val="28"/>
        </w:rPr>
      </w:pPr>
      <w:r w:rsidRPr="00355452">
        <w:rPr>
          <w:color w:val="00B050"/>
          <w:sz w:val="28"/>
          <w:szCs w:val="28"/>
        </w:rPr>
        <w:t xml:space="preserve"># we </w:t>
      </w:r>
      <w:proofErr w:type="gramStart"/>
      <w:r w:rsidRPr="00355452">
        <w:rPr>
          <w:color w:val="00B050"/>
          <w:sz w:val="28"/>
          <w:szCs w:val="28"/>
        </w:rPr>
        <w:t>have to</w:t>
      </w:r>
      <w:proofErr w:type="gramEnd"/>
      <w:r w:rsidRPr="00355452">
        <w:rPr>
          <w:color w:val="00B050"/>
          <w:sz w:val="28"/>
          <w:szCs w:val="28"/>
        </w:rPr>
        <w:t xml:space="preserve"> mention by which delimiter column is seperated</w:t>
      </w:r>
      <w:r w:rsidR="00355452">
        <w:rPr>
          <w:color w:val="00B050"/>
          <w:sz w:val="28"/>
          <w:szCs w:val="28"/>
        </w:rPr>
        <w:t xml:space="preserve"> </w:t>
      </w:r>
      <w:r w:rsidRPr="00355452">
        <w:rPr>
          <w:color w:val="00B050"/>
          <w:sz w:val="28"/>
          <w:szCs w:val="28"/>
        </w:rPr>
        <w:t>so,</w:t>
      </w:r>
    </w:p>
    <w:p w14:paraId="7A5D78FE" w14:textId="6016431E" w:rsidR="007B504D" w:rsidRDefault="005B1E84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7B504D" w:rsidRPr="00355452">
        <w:rPr>
          <w:b/>
          <w:bCs/>
          <w:sz w:val="28"/>
          <w:szCs w:val="28"/>
        </w:rPr>
        <w:t>sort -t</w:t>
      </w:r>
      <w:r w:rsidR="00D12F55" w:rsidRPr="00355452">
        <w:rPr>
          <w:b/>
          <w:bCs/>
          <w:sz w:val="28"/>
          <w:szCs w:val="28"/>
        </w:rPr>
        <w:t>’</w:t>
      </w:r>
      <w:r w:rsidR="007B504D" w:rsidRPr="00355452">
        <w:rPr>
          <w:b/>
          <w:bCs/>
          <w:sz w:val="28"/>
          <w:szCs w:val="28"/>
        </w:rPr>
        <w:t>,</w:t>
      </w:r>
      <w:r w:rsidR="00D12F55" w:rsidRPr="00355452">
        <w:rPr>
          <w:b/>
          <w:bCs/>
          <w:sz w:val="28"/>
          <w:szCs w:val="28"/>
        </w:rPr>
        <w:t>’</w:t>
      </w:r>
      <w:r w:rsidR="007B504D" w:rsidRPr="00355452">
        <w:rPr>
          <w:b/>
          <w:bCs/>
          <w:sz w:val="28"/>
          <w:szCs w:val="28"/>
        </w:rPr>
        <w:t xml:space="preserve"> -k3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  <w:t>-&gt; sort the file based on the third column.</w:t>
      </w:r>
    </w:p>
    <w:p w14:paraId="02333F24" w14:textId="36B47693" w:rsidR="007B504D" w:rsidRDefault="005B1E84" w:rsidP="00016D91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7B504D" w:rsidRPr="00355452">
        <w:rPr>
          <w:b/>
          <w:bCs/>
          <w:sz w:val="28"/>
          <w:szCs w:val="28"/>
        </w:rPr>
        <w:t xml:space="preserve">sort -n </w:t>
      </w:r>
      <w:r w:rsidR="007B504D" w:rsidRPr="00355452">
        <w:rPr>
          <w:b/>
          <w:bCs/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C5339B">
        <w:rPr>
          <w:sz w:val="28"/>
          <w:szCs w:val="28"/>
        </w:rPr>
        <w:tab/>
        <w:t>`</w:t>
      </w:r>
      <w:r w:rsidR="007B504D">
        <w:rPr>
          <w:sz w:val="28"/>
          <w:szCs w:val="28"/>
        </w:rPr>
        <w:t xml:space="preserve">-&gt; sort numerically </w:t>
      </w:r>
    </w:p>
    <w:p w14:paraId="0344DF37" w14:textId="4435B727" w:rsidR="007B504D" w:rsidRDefault="005B1E84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7B504D" w:rsidRPr="00355452">
        <w:rPr>
          <w:b/>
          <w:bCs/>
          <w:sz w:val="28"/>
          <w:szCs w:val="28"/>
        </w:rPr>
        <w:t>sort -u</w:t>
      </w:r>
      <w:r w:rsidR="007B504D">
        <w:rPr>
          <w:sz w:val="28"/>
          <w:szCs w:val="28"/>
        </w:rPr>
        <w:t xml:space="preserve"> </w:t>
      </w:r>
      <w:r w:rsidR="007B504D">
        <w:rPr>
          <w:sz w:val="28"/>
          <w:szCs w:val="28"/>
        </w:rPr>
        <w:tab/>
      </w:r>
      <w:r w:rsidR="007B504D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7B504D">
        <w:rPr>
          <w:sz w:val="28"/>
          <w:szCs w:val="28"/>
        </w:rPr>
        <w:t>-&gt; sort but get rid of duplications</w:t>
      </w:r>
      <w:r w:rsidR="00D12F55">
        <w:rPr>
          <w:sz w:val="28"/>
          <w:szCs w:val="28"/>
        </w:rPr>
        <w:t>.</w:t>
      </w:r>
    </w:p>
    <w:p w14:paraId="4DC106E0" w14:textId="5BC0242A" w:rsidR="00D12F55" w:rsidRDefault="005B1E84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D12F55" w:rsidRPr="00355452">
        <w:rPr>
          <w:b/>
          <w:bCs/>
          <w:sz w:val="28"/>
          <w:szCs w:val="28"/>
        </w:rPr>
        <w:t>sort -R</w:t>
      </w:r>
      <w:r w:rsidR="00D12F55">
        <w:rPr>
          <w:sz w:val="28"/>
          <w:szCs w:val="28"/>
        </w:rPr>
        <w:tab/>
      </w:r>
      <w:r w:rsidR="00D12F55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D12F55">
        <w:rPr>
          <w:sz w:val="28"/>
          <w:szCs w:val="28"/>
        </w:rPr>
        <w:t>-&gt; sort in random order</w:t>
      </w:r>
      <w:r w:rsidR="00BE4087">
        <w:rPr>
          <w:sz w:val="28"/>
          <w:szCs w:val="28"/>
        </w:rPr>
        <w:t>.</w:t>
      </w:r>
    </w:p>
    <w:p w14:paraId="083BFE2D" w14:textId="0AFB8E59" w:rsidR="00DF3FD4" w:rsidRDefault="005B1E84" w:rsidP="005B1E84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DF3FD4" w:rsidRPr="00355452">
        <w:rPr>
          <w:b/>
          <w:bCs/>
          <w:sz w:val="28"/>
          <w:szCs w:val="28"/>
        </w:rPr>
        <w:t xml:space="preserve">sort -f </w:t>
      </w:r>
      <w:r w:rsidR="00DF3FD4" w:rsidRPr="00355452">
        <w:rPr>
          <w:b/>
          <w:bCs/>
          <w:sz w:val="28"/>
          <w:szCs w:val="28"/>
        </w:rPr>
        <w:tab/>
      </w:r>
      <w:r w:rsidR="00DF3FD4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DF3FD4">
        <w:rPr>
          <w:sz w:val="28"/>
          <w:szCs w:val="28"/>
        </w:rPr>
        <w:t>-&gt; sort file but ignore case</w:t>
      </w:r>
      <w:r w:rsidR="00C5339B">
        <w:rPr>
          <w:sz w:val="28"/>
          <w:szCs w:val="28"/>
        </w:rPr>
        <w:t>.</w:t>
      </w:r>
    </w:p>
    <w:p w14:paraId="0C9341E2" w14:textId="6F90B4C9" w:rsidR="00CB0AB6" w:rsidRDefault="005B1E84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2. </w:t>
      </w:r>
      <w:r w:rsidR="00CB0AB6" w:rsidRPr="00355452">
        <w:rPr>
          <w:b/>
          <w:bCs/>
          <w:sz w:val="28"/>
          <w:szCs w:val="28"/>
        </w:rPr>
        <w:t xml:space="preserve">tr </w:t>
      </w:r>
      <w:r w:rsidR="00CB0AB6" w:rsidRPr="00355452">
        <w:rPr>
          <w:b/>
          <w:bCs/>
          <w:sz w:val="28"/>
          <w:szCs w:val="28"/>
        </w:rPr>
        <w:tab/>
      </w:r>
      <w:r w:rsidR="00CB0AB6">
        <w:rPr>
          <w:sz w:val="28"/>
          <w:szCs w:val="28"/>
        </w:rPr>
        <w:tab/>
      </w:r>
      <w:r w:rsidR="00CB0AB6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CB0AB6">
        <w:rPr>
          <w:sz w:val="28"/>
          <w:szCs w:val="28"/>
        </w:rPr>
        <w:t>-&gt; translate or delete character</w:t>
      </w:r>
    </w:p>
    <w:p w14:paraId="4BAC2DF4" w14:textId="68A49CDB" w:rsidR="00CB0AB6" w:rsidRPr="009B7FEA" w:rsidRDefault="00C5077B" w:rsidP="00D12F55">
      <w:pPr>
        <w:pStyle w:val="ListParagraph"/>
        <w:rPr>
          <w:color w:val="00B050"/>
          <w:sz w:val="28"/>
          <w:szCs w:val="28"/>
        </w:rPr>
      </w:pPr>
      <w:r w:rsidRPr="009B7FEA">
        <w:rPr>
          <w:color w:val="00B050"/>
          <w:sz w:val="28"/>
          <w:szCs w:val="28"/>
        </w:rPr>
        <w:t xml:space="preserve"># </w:t>
      </w:r>
      <w:proofErr w:type="gramStart"/>
      <w:r w:rsidRPr="009B7FEA">
        <w:rPr>
          <w:color w:val="00B050"/>
          <w:sz w:val="28"/>
          <w:szCs w:val="28"/>
        </w:rPr>
        <w:t>but</w:t>
      </w:r>
      <w:proofErr w:type="gramEnd"/>
      <w:r w:rsidRPr="009B7FEA">
        <w:rPr>
          <w:color w:val="00B050"/>
          <w:sz w:val="28"/>
          <w:szCs w:val="28"/>
        </w:rPr>
        <w:t xml:space="preserve"> it only works if we use &lt; symbol before the file name</w:t>
      </w:r>
      <w:r w:rsidR="00BC0E4A">
        <w:rPr>
          <w:color w:val="00B050"/>
          <w:sz w:val="28"/>
          <w:szCs w:val="28"/>
        </w:rPr>
        <w:t xml:space="preserve"> but with pipline it is ok</w:t>
      </w:r>
    </w:p>
    <w:p w14:paraId="35850B2F" w14:textId="3B82A637" w:rsidR="00C5077B" w:rsidRPr="009B7FEA" w:rsidRDefault="00C5077B" w:rsidP="00D12F55">
      <w:pPr>
        <w:pStyle w:val="ListParagraph"/>
        <w:rPr>
          <w:color w:val="0070C0"/>
          <w:sz w:val="28"/>
          <w:szCs w:val="28"/>
        </w:rPr>
      </w:pPr>
      <w:r w:rsidRPr="009B7FEA">
        <w:rPr>
          <w:color w:val="0070C0"/>
          <w:sz w:val="28"/>
          <w:szCs w:val="28"/>
        </w:rPr>
        <w:t>For ex:</w:t>
      </w:r>
    </w:p>
    <w:p w14:paraId="1E2F55DD" w14:textId="789C0B86" w:rsidR="00C5077B" w:rsidRDefault="00C5077B" w:rsidP="00D12F55">
      <w:pPr>
        <w:pStyle w:val="ListParagraph"/>
        <w:rPr>
          <w:color w:val="0070C0"/>
          <w:sz w:val="28"/>
          <w:szCs w:val="28"/>
        </w:rPr>
      </w:pPr>
      <w:r>
        <w:rPr>
          <w:sz w:val="28"/>
          <w:szCs w:val="28"/>
        </w:rPr>
        <w:tab/>
      </w:r>
      <w:r w:rsidRPr="009B7FEA">
        <w:rPr>
          <w:color w:val="0070C0"/>
          <w:sz w:val="28"/>
          <w:szCs w:val="28"/>
        </w:rPr>
        <w:t>tr ‘,’ ‘-‘ &lt; data.txt</w:t>
      </w:r>
      <w:r w:rsidR="009B7FEA" w:rsidRPr="009B7FEA">
        <w:rPr>
          <w:color w:val="0070C0"/>
          <w:sz w:val="28"/>
          <w:szCs w:val="28"/>
        </w:rPr>
        <w:t xml:space="preserve"> -&gt; it replaces all , with </w:t>
      </w:r>
      <w:r w:rsidR="0046197C">
        <w:rPr>
          <w:color w:val="0070C0"/>
          <w:sz w:val="28"/>
          <w:szCs w:val="28"/>
        </w:rPr>
        <w:t>–</w:t>
      </w:r>
    </w:p>
    <w:p w14:paraId="331084C2" w14:textId="375035F6" w:rsidR="0046197C" w:rsidRPr="0046197C" w:rsidRDefault="0046197C" w:rsidP="0046197C">
      <w:pPr>
        <w:pStyle w:val="ListParagraph"/>
        <w:rPr>
          <w:sz w:val="28"/>
          <w:szCs w:val="28"/>
        </w:rPr>
      </w:pPr>
      <w:r w:rsidRPr="0046197C">
        <w:rPr>
          <w:b/>
          <w:bCs/>
          <w:sz w:val="28"/>
          <w:szCs w:val="28"/>
        </w:rPr>
        <w:t xml:space="preserve">        tr -s ‘ ‘ ‘,’ &lt; cars.txt </w:t>
      </w:r>
      <w:r>
        <w:rPr>
          <w:b/>
          <w:bCs/>
          <w:sz w:val="28"/>
          <w:szCs w:val="28"/>
        </w:rPr>
        <w:tab/>
      </w:r>
      <w:r w:rsidRPr="0046197C">
        <w:rPr>
          <w:sz w:val="28"/>
          <w:szCs w:val="28"/>
        </w:rPr>
        <w:t xml:space="preserve">-&gt; it replaces all space with commas </w:t>
      </w:r>
      <w:proofErr w:type="gramStart"/>
      <w:r w:rsidRPr="0046197C">
        <w:rPr>
          <w:sz w:val="28"/>
          <w:szCs w:val="28"/>
        </w:rPr>
        <w:t>and also</w:t>
      </w:r>
      <w:proofErr w:type="gramEnd"/>
      <w:r w:rsidRPr="0046197C">
        <w:rPr>
          <w:sz w:val="28"/>
          <w:szCs w:val="28"/>
        </w:rPr>
        <w:t xml:space="preserve"> remove the duplicate of ,</w:t>
      </w:r>
    </w:p>
    <w:p w14:paraId="3254A163" w14:textId="33640198" w:rsidR="009B7FEA" w:rsidRDefault="005B1E84" w:rsidP="00450FF7">
      <w:pPr>
        <w:pStyle w:val="ListParagraph"/>
        <w:ind w:left="2160" w:hanging="1440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lastRenderedPageBreak/>
        <w:t xml:space="preserve">53. </w:t>
      </w:r>
      <w:r w:rsidR="009B7FEA" w:rsidRPr="00355452">
        <w:rPr>
          <w:b/>
          <w:bCs/>
          <w:sz w:val="28"/>
          <w:szCs w:val="28"/>
        </w:rPr>
        <w:t>cut</w:t>
      </w:r>
      <w:r w:rsidR="009B7FEA">
        <w:rPr>
          <w:sz w:val="28"/>
          <w:szCs w:val="28"/>
        </w:rPr>
        <w:t xml:space="preserve"> </w:t>
      </w:r>
      <w:r w:rsidR="009B7FEA">
        <w:rPr>
          <w:sz w:val="28"/>
          <w:szCs w:val="28"/>
        </w:rPr>
        <w:tab/>
      </w:r>
      <w:r w:rsidR="009B7FEA">
        <w:rPr>
          <w:sz w:val="28"/>
          <w:szCs w:val="28"/>
        </w:rPr>
        <w:tab/>
      </w:r>
      <w:r w:rsidR="009B7FEA">
        <w:rPr>
          <w:sz w:val="28"/>
          <w:szCs w:val="28"/>
        </w:rPr>
        <w:tab/>
        <w:t>-&gt; cut the output from the file (</w:t>
      </w:r>
      <w:r w:rsidR="009B7FEA" w:rsidRPr="009B7FEA">
        <w:rPr>
          <w:color w:val="FF0000"/>
          <w:sz w:val="28"/>
          <w:szCs w:val="28"/>
        </w:rPr>
        <w:t>doesn’t change the original file</w:t>
      </w:r>
      <w:r w:rsidR="009B7FEA">
        <w:rPr>
          <w:sz w:val="28"/>
          <w:szCs w:val="28"/>
        </w:rPr>
        <w:t>)</w:t>
      </w:r>
    </w:p>
    <w:p w14:paraId="5043F7D2" w14:textId="77777777" w:rsidR="00450FF7" w:rsidRDefault="00450FF7" w:rsidP="00450FF7">
      <w:pPr>
        <w:pStyle w:val="ListParagraph"/>
        <w:ind w:left="2160" w:hanging="1440"/>
        <w:rPr>
          <w:color w:val="4472C4" w:themeColor="accent1"/>
          <w:sz w:val="28"/>
          <w:szCs w:val="28"/>
        </w:rPr>
      </w:pPr>
      <w:r>
        <w:rPr>
          <w:b/>
          <w:bCs/>
          <w:color w:val="4472C4" w:themeColor="accent1"/>
          <w:sz w:val="28"/>
          <w:szCs w:val="28"/>
        </w:rPr>
        <w:t xml:space="preserve">For </w:t>
      </w:r>
      <w:r w:rsidRPr="00450FF7">
        <w:rPr>
          <w:b/>
          <w:bCs/>
          <w:color w:val="4472C4" w:themeColor="accent1"/>
          <w:sz w:val="28"/>
          <w:szCs w:val="28"/>
        </w:rPr>
        <w:t>ex</w:t>
      </w:r>
      <w:r w:rsidRPr="00450FF7">
        <w:rPr>
          <w:color w:val="4472C4" w:themeColor="accent1"/>
          <w:sz w:val="28"/>
          <w:szCs w:val="28"/>
        </w:rPr>
        <w:t>:</w:t>
      </w:r>
      <w:r>
        <w:rPr>
          <w:color w:val="4472C4" w:themeColor="accent1"/>
          <w:sz w:val="28"/>
          <w:szCs w:val="28"/>
        </w:rPr>
        <w:t xml:space="preserve"> </w:t>
      </w:r>
    </w:p>
    <w:p w14:paraId="2F7CB0B2" w14:textId="4F216C48" w:rsidR="009B7FEA" w:rsidRPr="00450FF7" w:rsidRDefault="009B7FEA" w:rsidP="00450FF7">
      <w:pPr>
        <w:pStyle w:val="ListParagraph"/>
        <w:ind w:left="2160" w:hanging="1440"/>
        <w:rPr>
          <w:color w:val="4472C4" w:themeColor="accent1"/>
          <w:sz w:val="28"/>
          <w:szCs w:val="28"/>
        </w:rPr>
      </w:pPr>
      <w:r w:rsidRPr="00450FF7">
        <w:rPr>
          <w:b/>
          <w:bCs/>
          <w:color w:val="4472C4" w:themeColor="accent1"/>
          <w:sz w:val="28"/>
          <w:szCs w:val="28"/>
        </w:rPr>
        <w:t>cut -d’,’ -f1,2 data.txt</w:t>
      </w:r>
      <w:r w:rsidRPr="00450FF7">
        <w:rPr>
          <w:color w:val="4472C4" w:themeColor="accent1"/>
          <w:sz w:val="28"/>
          <w:szCs w:val="28"/>
        </w:rPr>
        <w:t xml:space="preserve"> </w:t>
      </w:r>
      <w:r w:rsidR="005B1E84" w:rsidRPr="00450FF7">
        <w:rPr>
          <w:color w:val="4472C4" w:themeColor="accent1"/>
          <w:sz w:val="28"/>
          <w:szCs w:val="28"/>
        </w:rPr>
        <w:t xml:space="preserve">  </w:t>
      </w:r>
      <w:r w:rsidRPr="00450FF7">
        <w:rPr>
          <w:color w:val="4472C4" w:themeColor="accent1"/>
          <w:sz w:val="28"/>
          <w:szCs w:val="28"/>
        </w:rPr>
        <w:t xml:space="preserve">-&gt; print the first and second field from data.txt which is delimited by </w:t>
      </w:r>
      <w:r w:rsidR="005B1E84" w:rsidRPr="00450FF7">
        <w:rPr>
          <w:color w:val="4472C4" w:themeColor="accent1"/>
          <w:sz w:val="28"/>
          <w:szCs w:val="28"/>
        </w:rPr>
        <w:t>‘,’ .</w:t>
      </w:r>
    </w:p>
    <w:p w14:paraId="6A39144F" w14:textId="3BF0C45A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4. </w:t>
      </w:r>
      <w:r w:rsidR="0010446A" w:rsidRPr="00355452">
        <w:rPr>
          <w:b/>
          <w:bCs/>
          <w:sz w:val="28"/>
          <w:szCs w:val="28"/>
        </w:rPr>
        <w:t xml:space="preserve">wc </w:t>
      </w:r>
      <w:r w:rsidR="0010446A" w:rsidRPr="00355452">
        <w:rPr>
          <w:b/>
          <w:bCs/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 xml:space="preserve">-&gt; gives the count for the file. </w:t>
      </w:r>
    </w:p>
    <w:p w14:paraId="7AF57CEC" w14:textId="10BB7251" w:rsidR="0010446A" w:rsidRDefault="00B74B2C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m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gives the char count for the file.</w:t>
      </w:r>
    </w:p>
    <w:p w14:paraId="4D226F56" w14:textId="123AF647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l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>-&gt; gives the line count for the file.</w:t>
      </w:r>
    </w:p>
    <w:p w14:paraId="77D116FB" w14:textId="39365410" w:rsidR="0010446A" w:rsidRDefault="00B74B2C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10446A" w:rsidRPr="00355452">
        <w:rPr>
          <w:b/>
          <w:bCs/>
          <w:sz w:val="28"/>
          <w:szCs w:val="28"/>
        </w:rPr>
        <w:t>wc -c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  <w:t>-&gt; prints the byte count for the file.</w:t>
      </w:r>
    </w:p>
    <w:p w14:paraId="3D916C3E" w14:textId="1D7475AA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5. </w:t>
      </w:r>
      <w:r w:rsidR="0010446A" w:rsidRPr="00355452">
        <w:rPr>
          <w:b/>
          <w:bCs/>
          <w:sz w:val="28"/>
          <w:szCs w:val="28"/>
        </w:rPr>
        <w:t>&gt;</w:t>
      </w:r>
      <w:r w:rsidR="0010446A">
        <w:rPr>
          <w:sz w:val="28"/>
          <w:szCs w:val="28"/>
        </w:rPr>
        <w:t xml:space="preserve"> </w:t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redirect from left to right.</w:t>
      </w:r>
    </w:p>
    <w:p w14:paraId="4A7F0E1F" w14:textId="6FFEDED5" w:rsidR="0010446A" w:rsidRDefault="00B74B2C" w:rsidP="00D12F55">
      <w:pPr>
        <w:pStyle w:val="ListParagraph"/>
        <w:rPr>
          <w:sz w:val="28"/>
          <w:szCs w:val="28"/>
        </w:rPr>
      </w:pPr>
      <w:r w:rsidRPr="00355452">
        <w:rPr>
          <w:b/>
          <w:bCs/>
          <w:sz w:val="28"/>
          <w:szCs w:val="28"/>
        </w:rPr>
        <w:t xml:space="preserve">56. </w:t>
      </w:r>
      <w:r w:rsidR="0010446A" w:rsidRPr="00355452">
        <w:rPr>
          <w:b/>
          <w:bCs/>
          <w:sz w:val="28"/>
          <w:szCs w:val="28"/>
        </w:rPr>
        <w:t>&lt;</w:t>
      </w:r>
      <w:r w:rsidR="0010446A" w:rsidRPr="00355452">
        <w:rPr>
          <w:b/>
          <w:bCs/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10446A">
        <w:rPr>
          <w:sz w:val="28"/>
          <w:szCs w:val="28"/>
        </w:rPr>
        <w:tab/>
      </w:r>
      <w:r w:rsidR="00C5339B">
        <w:rPr>
          <w:sz w:val="28"/>
          <w:szCs w:val="28"/>
        </w:rPr>
        <w:tab/>
      </w:r>
      <w:r w:rsidR="0010446A">
        <w:rPr>
          <w:sz w:val="28"/>
          <w:szCs w:val="28"/>
        </w:rPr>
        <w:t>-&gt; redirect from right to left.</w:t>
      </w:r>
    </w:p>
    <w:p w14:paraId="1FB7781C" w14:textId="59979ABD" w:rsidR="00F53515" w:rsidRDefault="00F53515" w:rsidP="00D12F55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57</w:t>
      </w:r>
      <w:r w:rsidRPr="00367CB9">
        <w:rPr>
          <w:b/>
          <w:bCs/>
          <w:sz w:val="28"/>
          <w:szCs w:val="28"/>
        </w:rPr>
        <w:t>. 2&gt;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direct error to file(</w:t>
      </w:r>
      <w:r w:rsidRPr="00F53515">
        <w:rPr>
          <w:color w:val="FF0000"/>
          <w:sz w:val="28"/>
          <w:szCs w:val="28"/>
        </w:rPr>
        <w:t>this will overwrite the file</w:t>
      </w:r>
      <w:r>
        <w:rPr>
          <w:sz w:val="28"/>
          <w:szCs w:val="28"/>
        </w:rPr>
        <w:t>)</w:t>
      </w:r>
    </w:p>
    <w:p w14:paraId="075775CF" w14:textId="461E022B" w:rsidR="00F53515" w:rsidRDefault="00F53515" w:rsidP="00D12F55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58</w:t>
      </w:r>
      <w:r w:rsidRPr="00367CB9">
        <w:rPr>
          <w:b/>
          <w:bCs/>
          <w:sz w:val="28"/>
          <w:szCs w:val="28"/>
        </w:rPr>
        <w:t>. 2&gt;&gt;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redirect error to the file but at the end </w:t>
      </w:r>
    </w:p>
    <w:p w14:paraId="08461533" w14:textId="03A7F662" w:rsidR="00F53515" w:rsidRDefault="00F53515" w:rsidP="00D12F55">
      <w:pPr>
        <w:pStyle w:val="ListParagraph"/>
        <w:rPr>
          <w:sz w:val="28"/>
          <w:szCs w:val="28"/>
        </w:rPr>
      </w:pPr>
    </w:p>
    <w:p w14:paraId="7AD5CE49" w14:textId="77777777" w:rsidR="00F53515" w:rsidRDefault="00F53515" w:rsidP="00D12F55">
      <w:pPr>
        <w:pStyle w:val="ListParagraph"/>
        <w:rPr>
          <w:color w:val="00B050"/>
          <w:sz w:val="28"/>
          <w:szCs w:val="28"/>
        </w:rPr>
      </w:pPr>
      <w:r w:rsidRPr="00F53515">
        <w:rPr>
          <w:color w:val="00B050"/>
          <w:sz w:val="28"/>
          <w:szCs w:val="28"/>
        </w:rPr>
        <w:t xml:space="preserve"># EX: </w:t>
      </w:r>
    </w:p>
    <w:p w14:paraId="5DA3D18F" w14:textId="15D0C46D" w:rsidR="00F53515" w:rsidRDefault="00F53515" w:rsidP="00D12F55">
      <w:pPr>
        <w:pStyle w:val="ListParagraph"/>
        <w:rPr>
          <w:color w:val="00B050"/>
          <w:sz w:val="28"/>
          <w:szCs w:val="28"/>
        </w:rPr>
      </w:pPr>
      <w:r w:rsidRPr="00F53515">
        <w:rPr>
          <w:color w:val="00B050"/>
          <w:sz w:val="28"/>
          <w:szCs w:val="28"/>
        </w:rPr>
        <w:t xml:space="preserve">wc nofile file1 &gt; wordcount 2&gt;&gt; errorlog (combination of redirection </w:t>
      </w:r>
      <w:r>
        <w:rPr>
          <w:color w:val="00B050"/>
          <w:sz w:val="28"/>
          <w:szCs w:val="28"/>
        </w:rPr>
        <w:t xml:space="preserve"> of standard output </w:t>
      </w:r>
      <w:r w:rsidRPr="00F53515">
        <w:rPr>
          <w:color w:val="00B050"/>
          <w:sz w:val="28"/>
          <w:szCs w:val="28"/>
        </w:rPr>
        <w:t>and error )</w:t>
      </w:r>
    </w:p>
    <w:p w14:paraId="050C4BB0" w14:textId="49EF9721" w:rsidR="00F53515" w:rsidRDefault="00F53515" w:rsidP="00D12F55">
      <w:pPr>
        <w:pStyle w:val="ListParagraph"/>
        <w:rPr>
          <w:color w:val="000000" w:themeColor="text1"/>
          <w:sz w:val="28"/>
          <w:szCs w:val="28"/>
        </w:rPr>
      </w:pPr>
      <w:r w:rsidRPr="00367CB9">
        <w:rPr>
          <w:b/>
          <w:bCs/>
          <w:color w:val="000000" w:themeColor="text1"/>
          <w:sz w:val="28"/>
          <w:szCs w:val="28"/>
        </w:rPr>
        <w:t>59.</w:t>
      </w:r>
      <w:r w:rsidR="00817A76" w:rsidRPr="00367CB9">
        <w:rPr>
          <w:b/>
          <w:bCs/>
          <w:color w:val="000000" w:themeColor="text1"/>
          <w:sz w:val="28"/>
          <w:szCs w:val="28"/>
        </w:rPr>
        <w:t xml:space="preserve"> &gt;&amp;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redirect both error and output in same file</w:t>
      </w:r>
    </w:p>
    <w:p w14:paraId="0785BC8F" w14:textId="0E70687F" w:rsidR="00BB1F29" w:rsidRDefault="00BB1F29" w:rsidP="00D12F55">
      <w:pPr>
        <w:pStyle w:val="ListParagraph"/>
        <w:rPr>
          <w:color w:val="000000" w:themeColor="text1"/>
          <w:sz w:val="28"/>
          <w:szCs w:val="28"/>
        </w:rPr>
      </w:pPr>
      <w:r w:rsidRPr="00367CB9">
        <w:rPr>
          <w:b/>
          <w:bCs/>
          <w:color w:val="000000" w:themeColor="text1"/>
          <w:sz w:val="28"/>
          <w:szCs w:val="28"/>
        </w:rPr>
        <w:t xml:space="preserve">60. | </w:t>
      </w:r>
      <w:r w:rsidRPr="00367CB9">
        <w:rPr>
          <w:b/>
          <w:bCs/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redirect standard output</w:t>
      </w:r>
      <w:r w:rsidR="00637779">
        <w:rPr>
          <w:color w:val="000000" w:themeColor="text1"/>
          <w:sz w:val="28"/>
          <w:szCs w:val="28"/>
        </w:rPr>
        <w:t>.</w:t>
      </w:r>
    </w:p>
    <w:p w14:paraId="09658171" w14:textId="6F82298C" w:rsidR="00637779" w:rsidRDefault="00637779" w:rsidP="00D12F55">
      <w:pPr>
        <w:pStyle w:val="ListParagraph"/>
        <w:rPr>
          <w:color w:val="000000" w:themeColor="text1"/>
          <w:sz w:val="28"/>
          <w:szCs w:val="28"/>
        </w:rPr>
      </w:pPr>
      <w:r w:rsidRPr="00367CB9">
        <w:rPr>
          <w:b/>
          <w:bCs/>
          <w:color w:val="000000" w:themeColor="text1"/>
          <w:sz w:val="28"/>
          <w:szCs w:val="28"/>
        </w:rPr>
        <w:t>61. tee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>-&gt; split the flow to file and standard output,</w:t>
      </w:r>
    </w:p>
    <w:p w14:paraId="6F80E275" w14:textId="7693F946" w:rsidR="00637779" w:rsidRDefault="00637779" w:rsidP="00D12F55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     </w:t>
      </w:r>
      <w:r w:rsidRPr="00367CB9">
        <w:rPr>
          <w:b/>
          <w:bCs/>
          <w:color w:val="000000" w:themeColor="text1"/>
          <w:sz w:val="28"/>
          <w:szCs w:val="28"/>
        </w:rPr>
        <w:t xml:space="preserve">tee -a </w:t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</w:r>
      <w:r>
        <w:rPr>
          <w:color w:val="000000" w:themeColor="text1"/>
          <w:sz w:val="28"/>
          <w:szCs w:val="28"/>
        </w:rPr>
        <w:tab/>
        <w:t xml:space="preserve">-&gt; when splitting to file append to the end of </w:t>
      </w:r>
    </w:p>
    <w:p w14:paraId="25CEE78B" w14:textId="0D9595BE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3E9E501F" w14:textId="5A7494A5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4577608C" w14:textId="0FBFB633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48BD861D" w14:textId="29CEDA3B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7F96DF26" w14:textId="77777777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1368CEA1" w14:textId="36CBB654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055A3D52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EDB0D87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858FF76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5247BCA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F5700A8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5A80B6A4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7BA5DBC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FFAE848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4B6DABE5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3F8596BF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0761C46A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8C7CA19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45663EB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0CD5F072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5252828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F89994E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7BE18031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34BE1F51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0F6C67AE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390DA47C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5B60FCFF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6EC2000A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46E20363" w14:textId="77777777" w:rsidR="00275426" w:rsidRDefault="00275426" w:rsidP="00D12F55">
      <w:pPr>
        <w:pStyle w:val="ListParagraph"/>
        <w:rPr>
          <w:color w:val="000000" w:themeColor="text1"/>
          <w:sz w:val="28"/>
          <w:szCs w:val="28"/>
        </w:rPr>
      </w:pPr>
    </w:p>
    <w:p w14:paraId="3B26BDF1" w14:textId="238881A3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=====================================================================</w:t>
      </w:r>
    </w:p>
    <w:p w14:paraId="3FBDA532" w14:textId="30980EEB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548111C8" w14:textId="77777777" w:rsidR="002631A0" w:rsidRDefault="002631A0" w:rsidP="00D12F55">
      <w:pPr>
        <w:pStyle w:val="ListParagraph"/>
        <w:rPr>
          <w:color w:val="000000" w:themeColor="text1"/>
          <w:sz w:val="28"/>
          <w:szCs w:val="28"/>
        </w:rPr>
      </w:pPr>
    </w:p>
    <w:p w14:paraId="2730ECED" w14:textId="67A8B724" w:rsidR="002631A0" w:rsidRDefault="002631A0" w:rsidP="002631A0">
      <w:pPr>
        <w:pStyle w:val="ListParagraph"/>
        <w:jc w:val="center"/>
        <w:rPr>
          <w:b/>
          <w:bCs/>
          <w:color w:val="000000" w:themeColor="text1"/>
          <w:sz w:val="40"/>
          <w:szCs w:val="40"/>
        </w:rPr>
      </w:pPr>
      <w:r w:rsidRPr="002631A0">
        <w:rPr>
          <w:b/>
          <w:bCs/>
          <w:color w:val="000000" w:themeColor="text1"/>
          <w:sz w:val="40"/>
          <w:szCs w:val="40"/>
        </w:rPr>
        <w:t>Week 6</w:t>
      </w:r>
    </w:p>
    <w:p w14:paraId="1D6D2972" w14:textId="77777777" w:rsidR="002631A0" w:rsidRPr="002631A0" w:rsidRDefault="002631A0" w:rsidP="002631A0">
      <w:pPr>
        <w:pStyle w:val="ListParagraph"/>
        <w:jc w:val="center"/>
        <w:rPr>
          <w:b/>
          <w:bCs/>
          <w:color w:val="000000" w:themeColor="text1"/>
          <w:sz w:val="40"/>
          <w:szCs w:val="40"/>
        </w:rPr>
      </w:pPr>
    </w:p>
    <w:p w14:paraId="4C3AC4F9" w14:textId="2A70C682" w:rsidR="00F53515" w:rsidRDefault="00F53515" w:rsidP="00D12F55">
      <w:pPr>
        <w:pStyle w:val="ListParagraph"/>
        <w:rPr>
          <w:color w:val="00B050"/>
          <w:sz w:val="28"/>
          <w:szCs w:val="28"/>
        </w:rPr>
      </w:pPr>
    </w:p>
    <w:p w14:paraId="437C3E1F" w14:textId="57B31D82" w:rsidR="00367CB9" w:rsidRDefault="00367CB9" w:rsidP="00D12F55">
      <w:pPr>
        <w:pStyle w:val="ListParagraph"/>
        <w:rPr>
          <w:sz w:val="28"/>
          <w:szCs w:val="28"/>
        </w:rPr>
      </w:pPr>
      <w:r w:rsidRPr="00367CB9">
        <w:rPr>
          <w:b/>
          <w:bCs/>
          <w:sz w:val="28"/>
          <w:szCs w:val="28"/>
        </w:rPr>
        <w:t xml:space="preserve">62. mail </w:t>
      </w:r>
      <w:r w:rsidRPr="006F1E8B">
        <w:rPr>
          <w:b/>
          <w:bCs/>
          <w:i/>
          <w:iCs/>
          <w:sz w:val="28"/>
          <w:szCs w:val="28"/>
        </w:rPr>
        <w:t>youremai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to send email( </w:t>
      </w:r>
      <w:r w:rsidRPr="00367CB9">
        <w:rPr>
          <w:color w:val="FF0000"/>
          <w:sz w:val="28"/>
          <w:szCs w:val="28"/>
        </w:rPr>
        <w:t>if you hit enter after writing a line you cannot go back to previous line to edit</w:t>
      </w:r>
      <w:r>
        <w:rPr>
          <w:sz w:val="28"/>
          <w:szCs w:val="28"/>
        </w:rPr>
        <w:t>)</w:t>
      </w:r>
      <w:r w:rsidR="006F1E8B">
        <w:rPr>
          <w:sz w:val="28"/>
          <w:szCs w:val="28"/>
        </w:rPr>
        <w:t xml:space="preserve"> </w:t>
      </w:r>
      <w:r w:rsidR="006F1E8B" w:rsidRPr="006F1E8B">
        <w:rPr>
          <w:color w:val="4472C4" w:themeColor="accent1"/>
          <w:sz w:val="28"/>
          <w:szCs w:val="28"/>
        </w:rPr>
        <w:t>ctrl+d to send the mail</w:t>
      </w:r>
    </w:p>
    <w:p w14:paraId="553C1EAC" w14:textId="48276E56" w:rsidR="00367CB9" w:rsidRDefault="00367CB9" w:rsidP="00D12F5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367CB9">
        <w:rPr>
          <w:b/>
          <w:bCs/>
          <w:sz w:val="28"/>
          <w:szCs w:val="28"/>
        </w:rPr>
        <w:t xml:space="preserve">mail -s “subject of your email” </w:t>
      </w:r>
      <w:r w:rsidRPr="006F1E8B">
        <w:rPr>
          <w:b/>
          <w:bCs/>
          <w:i/>
          <w:iCs/>
          <w:sz w:val="28"/>
          <w:szCs w:val="28"/>
        </w:rPr>
        <w:t>youremail</w:t>
      </w:r>
    </w:p>
    <w:p w14:paraId="2BC0B34F" w14:textId="5CA30D4B" w:rsidR="00367CB9" w:rsidRDefault="00367CB9" w:rsidP="00D12F5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mail -s “subject of your email” </w:t>
      </w:r>
      <w:r w:rsidRPr="006F1E8B">
        <w:rPr>
          <w:b/>
          <w:bCs/>
          <w:i/>
          <w:iCs/>
          <w:sz w:val="28"/>
          <w:szCs w:val="28"/>
        </w:rPr>
        <w:t>you</w:t>
      </w:r>
      <w:r w:rsidR="001B5965" w:rsidRPr="006F1E8B">
        <w:rPr>
          <w:b/>
          <w:bCs/>
          <w:i/>
          <w:iCs/>
          <w:sz w:val="28"/>
          <w:szCs w:val="28"/>
        </w:rPr>
        <w:t>r</w:t>
      </w:r>
      <w:r w:rsidRPr="006F1E8B">
        <w:rPr>
          <w:b/>
          <w:bCs/>
          <w:i/>
          <w:iCs/>
          <w:sz w:val="28"/>
          <w:szCs w:val="28"/>
        </w:rPr>
        <w:t>email</w:t>
      </w:r>
      <w:r>
        <w:rPr>
          <w:b/>
          <w:bCs/>
          <w:sz w:val="28"/>
          <w:szCs w:val="28"/>
        </w:rPr>
        <w:t xml:space="preserve"> &lt; </w:t>
      </w:r>
      <w:r w:rsidR="001B5965">
        <w:rPr>
          <w:b/>
          <w:bCs/>
          <w:sz w:val="28"/>
          <w:szCs w:val="28"/>
        </w:rPr>
        <w:t>file.txt</w:t>
      </w:r>
    </w:p>
    <w:p w14:paraId="2DF08C1F" w14:textId="04B44934" w:rsidR="006F1E8B" w:rsidRDefault="006F1E8B" w:rsidP="00D12F5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mail -s “subject of your email”  -a attachment.txt youremail &lt; file.txt</w:t>
      </w:r>
    </w:p>
    <w:p w14:paraId="13690684" w14:textId="31CB816C" w:rsidR="006519F8" w:rsidRDefault="006519F8" w:rsidP="00D12F5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63. scp source destination </w:t>
      </w:r>
    </w:p>
    <w:p w14:paraId="6730DF71" w14:textId="720B38D9" w:rsidR="006519F8" w:rsidRPr="006519F8" w:rsidRDefault="006519F8" w:rsidP="00D12F55">
      <w:pPr>
        <w:pStyle w:val="ListParagraph"/>
        <w:rPr>
          <w:color w:val="00B050"/>
          <w:sz w:val="28"/>
          <w:szCs w:val="28"/>
        </w:rPr>
      </w:pPr>
      <w:r w:rsidRPr="006519F8">
        <w:rPr>
          <w:sz w:val="28"/>
          <w:szCs w:val="28"/>
        </w:rPr>
        <w:t xml:space="preserve">      </w:t>
      </w:r>
      <w:r w:rsidRPr="006519F8">
        <w:rPr>
          <w:color w:val="00B050"/>
          <w:sz w:val="28"/>
          <w:szCs w:val="28"/>
        </w:rPr>
        <w:t>For ex:</w:t>
      </w:r>
    </w:p>
    <w:p w14:paraId="3390C06A" w14:textId="5E342F09" w:rsidR="006519F8" w:rsidRPr="00503E74" w:rsidRDefault="006519F8" w:rsidP="00D12F55">
      <w:pPr>
        <w:pStyle w:val="ListParagraph"/>
        <w:rPr>
          <w:color w:val="00B050"/>
          <w:sz w:val="28"/>
          <w:szCs w:val="28"/>
        </w:rPr>
      </w:pPr>
      <w:r w:rsidRPr="006519F8">
        <w:rPr>
          <w:color w:val="00B050"/>
          <w:sz w:val="28"/>
          <w:szCs w:val="28"/>
        </w:rPr>
        <w:tab/>
      </w:r>
      <w:r w:rsidRPr="006519F8">
        <w:rPr>
          <w:color w:val="00B050"/>
          <w:sz w:val="28"/>
          <w:szCs w:val="28"/>
        </w:rPr>
        <w:tab/>
      </w:r>
      <w:r w:rsidRPr="00503E74">
        <w:rPr>
          <w:color w:val="00B050"/>
          <w:sz w:val="28"/>
          <w:szCs w:val="28"/>
        </w:rPr>
        <w:t xml:space="preserve">scp file.txt </w:t>
      </w:r>
      <w:hyperlink r:id="rId8" w:history="1">
        <w:r w:rsidR="00503E74" w:rsidRPr="00503E74">
          <w:rPr>
            <w:rStyle w:val="Hyperlink"/>
            <w:color w:val="00B050"/>
            <w:sz w:val="28"/>
            <w:szCs w:val="28"/>
            <w:u w:val="none"/>
          </w:rPr>
          <w:t>username@myseneca.ca:~/zaa/transfer</w:t>
        </w:r>
      </w:hyperlink>
    </w:p>
    <w:p w14:paraId="12FD5F36" w14:textId="77777777" w:rsidR="00503E74" w:rsidRDefault="00503E74" w:rsidP="00D12F55">
      <w:pPr>
        <w:pStyle w:val="ListParagraph"/>
        <w:rPr>
          <w:color w:val="00B050"/>
          <w:sz w:val="28"/>
          <w:szCs w:val="28"/>
        </w:rPr>
      </w:pPr>
    </w:p>
    <w:p w14:paraId="7D20B540" w14:textId="4CE09154" w:rsidR="00503E74" w:rsidRPr="006519F8" w:rsidRDefault="00503E74" w:rsidP="00D12F55">
      <w:pPr>
        <w:pStyle w:val="ListParagraph"/>
        <w:rPr>
          <w:color w:val="00B050"/>
          <w:sz w:val="28"/>
          <w:szCs w:val="28"/>
        </w:rPr>
      </w:pPr>
      <w:r>
        <w:rPr>
          <w:color w:val="00B050"/>
          <w:sz w:val="28"/>
          <w:szCs w:val="28"/>
        </w:rPr>
        <w:t xml:space="preserve">      </w:t>
      </w:r>
      <w:r w:rsidRPr="00503E74">
        <w:rPr>
          <w:b/>
          <w:bCs/>
          <w:color w:val="00B050"/>
          <w:sz w:val="28"/>
          <w:szCs w:val="28"/>
        </w:rPr>
        <w:t xml:space="preserve"> </w:t>
      </w:r>
      <w:r w:rsidRPr="00503E74">
        <w:rPr>
          <w:b/>
          <w:bCs/>
          <w:sz w:val="28"/>
          <w:szCs w:val="28"/>
        </w:rPr>
        <w:t xml:space="preserve">scp -r </w:t>
      </w:r>
      <w:r>
        <w:rPr>
          <w:b/>
          <w:bCs/>
          <w:sz w:val="28"/>
          <w:szCs w:val="28"/>
        </w:rPr>
        <w:t>source destination</w:t>
      </w:r>
    </w:p>
    <w:p w14:paraId="04DAF2A4" w14:textId="4461814D" w:rsidR="009B7FEA" w:rsidRDefault="006519F8" w:rsidP="006519F8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64. </w:t>
      </w:r>
      <w:r w:rsidRPr="006519F8">
        <w:rPr>
          <w:b/>
          <w:bCs/>
          <w:sz w:val="28"/>
          <w:szCs w:val="28"/>
        </w:rPr>
        <w:t>sftp yourmatrixserver</w:t>
      </w:r>
      <w:r>
        <w:rPr>
          <w:b/>
          <w:bCs/>
          <w:sz w:val="28"/>
          <w:szCs w:val="28"/>
        </w:rPr>
        <w:tab/>
        <w:t xml:space="preserve">-&gt; </w:t>
      </w:r>
      <w:r w:rsidRPr="006519F8">
        <w:rPr>
          <w:sz w:val="28"/>
          <w:szCs w:val="28"/>
        </w:rPr>
        <w:t>open</w:t>
      </w:r>
      <w:r>
        <w:rPr>
          <w:sz w:val="28"/>
          <w:szCs w:val="28"/>
        </w:rPr>
        <w:t>s</w:t>
      </w:r>
      <w:r w:rsidRPr="006519F8">
        <w:rPr>
          <w:sz w:val="28"/>
          <w:szCs w:val="28"/>
        </w:rPr>
        <w:t xml:space="preserve"> your matrix server on you cmd</w:t>
      </w:r>
      <w:r>
        <w:rPr>
          <w:sz w:val="28"/>
          <w:szCs w:val="28"/>
        </w:rPr>
        <w:t xml:space="preserve"> ( </w:t>
      </w:r>
      <w:r w:rsidRPr="006519F8">
        <w:rPr>
          <w:color w:val="FF0000"/>
          <w:sz w:val="28"/>
          <w:szCs w:val="28"/>
        </w:rPr>
        <w:t xml:space="preserve">just for file transfer and basic stuff not pico or anything </w:t>
      </w:r>
      <w:r>
        <w:rPr>
          <w:sz w:val="28"/>
          <w:szCs w:val="28"/>
        </w:rPr>
        <w:t>)</w:t>
      </w:r>
    </w:p>
    <w:p w14:paraId="6BAA4228" w14:textId="77777777" w:rsidR="006519F8" w:rsidRDefault="006519F8" w:rsidP="006519F8">
      <w:pPr>
        <w:rPr>
          <w:sz w:val="28"/>
          <w:szCs w:val="28"/>
        </w:rPr>
      </w:pPr>
    </w:p>
    <w:p w14:paraId="626D9EC4" w14:textId="2F51028F" w:rsidR="006519F8" w:rsidRDefault="006519F8" w:rsidP="006519F8">
      <w:pPr>
        <w:rPr>
          <w:b/>
          <w:bCs/>
          <w:sz w:val="32"/>
          <w:szCs w:val="32"/>
        </w:rPr>
      </w:pPr>
      <w:r>
        <w:rPr>
          <w:sz w:val="28"/>
          <w:szCs w:val="28"/>
        </w:rPr>
        <w:tab/>
      </w:r>
      <w:r w:rsidRPr="006519F8">
        <w:rPr>
          <w:b/>
          <w:bCs/>
          <w:sz w:val="32"/>
          <w:szCs w:val="32"/>
        </w:rPr>
        <w:t>commands to run when you open matrix on you local cmd</w:t>
      </w:r>
      <w:r>
        <w:rPr>
          <w:b/>
          <w:bCs/>
          <w:sz w:val="32"/>
          <w:szCs w:val="32"/>
        </w:rPr>
        <w:t>.</w:t>
      </w:r>
    </w:p>
    <w:p w14:paraId="51DBE5EA" w14:textId="0A21FCA4" w:rsidR="006519F8" w:rsidRDefault="006519F8" w:rsidP="006519F8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  <w:t>local pc</w:t>
      </w:r>
      <w:r>
        <w:rPr>
          <w:b/>
          <w:bCs/>
          <w:sz w:val="32"/>
          <w:szCs w:val="32"/>
        </w:rPr>
        <w:tab/>
        <w:t>matrix or server</w:t>
      </w:r>
    </w:p>
    <w:p w14:paraId="59F0A363" w14:textId="6AD959A5" w:rsidR="006519F8" w:rsidRDefault="006519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  <w:t>ll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ls</w:t>
      </w:r>
    </w:p>
    <w:p w14:paraId="6D45C564" w14:textId="3A4C66A6" w:rsidR="006519F8" w:rsidRDefault="006519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  <w:t>lpw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pwd</w:t>
      </w:r>
    </w:p>
    <w:p w14:paraId="34C50010" w14:textId="04E59CFF" w:rsidR="006519F8" w:rsidRDefault="006519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  <w:t>lmkdir</w:t>
      </w:r>
      <w:r>
        <w:rPr>
          <w:b/>
          <w:bCs/>
          <w:sz w:val="28"/>
          <w:szCs w:val="28"/>
        </w:rPr>
        <w:tab/>
        <w:t>mkdir</w:t>
      </w:r>
    </w:p>
    <w:p w14:paraId="629917EB" w14:textId="76DA4ECF" w:rsidR="006519F8" w:rsidRDefault="006519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  <w:t>lc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cd</w:t>
      </w:r>
    </w:p>
    <w:p w14:paraId="300E412E" w14:textId="1B2C75E3" w:rsidR="000C28F8" w:rsidRDefault="000C28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</w:r>
    </w:p>
    <w:p w14:paraId="13B33F8A" w14:textId="6F77E839" w:rsidR="000C28F8" w:rsidRDefault="000C28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ab/>
        <w:t>put file.tx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4A608D">
        <w:rPr>
          <w:sz w:val="28"/>
          <w:szCs w:val="28"/>
        </w:rPr>
        <w:t>-&gt; upload file from pc to server</w:t>
      </w:r>
      <w:r w:rsidRPr="004A608D">
        <w:rPr>
          <w:sz w:val="28"/>
          <w:szCs w:val="28"/>
        </w:rPr>
        <w:tab/>
        <w:t>.</w:t>
      </w:r>
    </w:p>
    <w:p w14:paraId="216A6F7B" w14:textId="40BE84AB" w:rsidR="000C28F8" w:rsidRDefault="000C28F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ab/>
        <w:t>get file.txt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4A608D">
        <w:rPr>
          <w:sz w:val="28"/>
          <w:szCs w:val="28"/>
        </w:rPr>
        <w:t>-&gt; upload file from server to pc.</w:t>
      </w:r>
    </w:p>
    <w:p w14:paraId="67F46C3C" w14:textId="7FDBB527" w:rsidR="000C28F8" w:rsidRDefault="000C28F8" w:rsidP="006519F8">
      <w:pPr>
        <w:rPr>
          <w:sz w:val="28"/>
          <w:szCs w:val="28"/>
        </w:rPr>
      </w:pPr>
      <w:r>
        <w:rPr>
          <w:b/>
          <w:bCs/>
          <w:sz w:val="28"/>
          <w:szCs w:val="28"/>
        </w:rPr>
        <w:tab/>
        <w:t xml:space="preserve">exit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4A608D">
        <w:rPr>
          <w:sz w:val="28"/>
          <w:szCs w:val="28"/>
        </w:rPr>
        <w:t>-&gt; to exit from sftp</w:t>
      </w:r>
      <w:r w:rsidR="00802BC8" w:rsidRPr="004A608D">
        <w:rPr>
          <w:sz w:val="28"/>
          <w:szCs w:val="28"/>
        </w:rPr>
        <w:t>.</w:t>
      </w:r>
    </w:p>
    <w:p w14:paraId="2AC1A8F5" w14:textId="627B885B" w:rsidR="002631A0" w:rsidRDefault="002631A0" w:rsidP="006519F8">
      <w:pPr>
        <w:rPr>
          <w:sz w:val="28"/>
          <w:szCs w:val="28"/>
        </w:rPr>
      </w:pPr>
    </w:p>
    <w:p w14:paraId="382B0498" w14:textId="655C0685" w:rsidR="002631A0" w:rsidRDefault="002631A0" w:rsidP="006519F8">
      <w:pPr>
        <w:rPr>
          <w:sz w:val="28"/>
          <w:szCs w:val="28"/>
        </w:rPr>
      </w:pPr>
    </w:p>
    <w:p w14:paraId="26544778" w14:textId="77777777" w:rsidR="00275426" w:rsidRDefault="00275426" w:rsidP="006519F8">
      <w:pPr>
        <w:rPr>
          <w:sz w:val="28"/>
          <w:szCs w:val="28"/>
        </w:rPr>
      </w:pPr>
    </w:p>
    <w:p w14:paraId="508BAAC2" w14:textId="77777777" w:rsidR="00275426" w:rsidRDefault="00275426" w:rsidP="006519F8">
      <w:pPr>
        <w:rPr>
          <w:sz w:val="28"/>
          <w:szCs w:val="28"/>
        </w:rPr>
      </w:pPr>
    </w:p>
    <w:p w14:paraId="16730B37" w14:textId="0A469340" w:rsidR="002631A0" w:rsidRDefault="002631A0" w:rsidP="006519F8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50F5958E" w14:textId="7877535B" w:rsidR="002631A0" w:rsidRDefault="002631A0" w:rsidP="006519F8">
      <w:pPr>
        <w:rPr>
          <w:sz w:val="28"/>
          <w:szCs w:val="28"/>
        </w:rPr>
      </w:pPr>
    </w:p>
    <w:p w14:paraId="14C5C40B" w14:textId="36FFE867" w:rsidR="002631A0" w:rsidRPr="002631A0" w:rsidRDefault="002631A0" w:rsidP="002631A0">
      <w:pPr>
        <w:jc w:val="center"/>
        <w:rPr>
          <w:b/>
          <w:bCs/>
          <w:sz w:val="40"/>
          <w:szCs w:val="40"/>
        </w:rPr>
      </w:pPr>
      <w:r w:rsidRPr="002631A0">
        <w:rPr>
          <w:b/>
          <w:bCs/>
          <w:sz w:val="40"/>
          <w:szCs w:val="40"/>
        </w:rPr>
        <w:t>Week 8</w:t>
      </w:r>
    </w:p>
    <w:p w14:paraId="07665118" w14:textId="7B41B931" w:rsidR="00802BC8" w:rsidRDefault="00802BC8" w:rsidP="006519F8">
      <w:pPr>
        <w:rPr>
          <w:b/>
          <w:bCs/>
          <w:sz w:val="28"/>
          <w:szCs w:val="28"/>
        </w:rPr>
      </w:pPr>
    </w:p>
    <w:p w14:paraId="236A84D7" w14:textId="2F5A2E65" w:rsidR="00802BC8" w:rsidRDefault="00802BC8" w:rsidP="00802BC8">
      <w:pPr>
        <w:jc w:val="center"/>
        <w:rPr>
          <w:b/>
          <w:bCs/>
          <w:sz w:val="40"/>
          <w:szCs w:val="40"/>
        </w:rPr>
      </w:pPr>
      <w:r w:rsidRPr="00802BC8">
        <w:rPr>
          <w:b/>
          <w:bCs/>
          <w:sz w:val="40"/>
          <w:szCs w:val="40"/>
        </w:rPr>
        <w:t>Linking Files</w:t>
      </w:r>
    </w:p>
    <w:p w14:paraId="2FB50589" w14:textId="34494E95" w:rsidR="00802BC8" w:rsidRPr="00802BC8" w:rsidRDefault="00802BC8" w:rsidP="00802BC8">
      <w:pPr>
        <w:rPr>
          <w:b/>
          <w:bCs/>
          <w:sz w:val="32"/>
          <w:szCs w:val="32"/>
        </w:rPr>
      </w:pPr>
      <w:r w:rsidRPr="006F232B">
        <w:rPr>
          <w:b/>
          <w:bCs/>
          <w:sz w:val="32"/>
          <w:szCs w:val="32"/>
          <w:u w:val="single"/>
        </w:rPr>
        <w:t>Hard Links</w:t>
      </w:r>
      <w:r w:rsidR="00122FEF" w:rsidRPr="006F232B">
        <w:rPr>
          <w:b/>
          <w:bCs/>
          <w:sz w:val="32"/>
          <w:szCs w:val="32"/>
          <w:u w:val="single"/>
        </w:rPr>
        <w:t xml:space="preserve"> (</w:t>
      </w:r>
      <w:r w:rsidR="00122FEF" w:rsidRPr="006F232B">
        <w:rPr>
          <w:b/>
          <w:bCs/>
          <w:color w:val="FF0000"/>
          <w:sz w:val="32"/>
          <w:szCs w:val="32"/>
          <w:u w:val="single"/>
        </w:rPr>
        <w:t>ln</w:t>
      </w:r>
      <w:r w:rsidR="00122FEF" w:rsidRPr="006F232B">
        <w:rPr>
          <w:b/>
          <w:bCs/>
          <w:sz w:val="32"/>
          <w:szCs w:val="32"/>
          <w:u w:val="single"/>
        </w:rPr>
        <w:t>)</w:t>
      </w:r>
      <w:r>
        <w:rPr>
          <w:b/>
          <w:bCs/>
          <w:sz w:val="32"/>
          <w:szCs w:val="32"/>
        </w:rPr>
        <w:t xml:space="preserve"> </w:t>
      </w:r>
      <w:r w:rsidR="00122FEF">
        <w:rPr>
          <w:b/>
          <w:bCs/>
          <w:sz w:val="32"/>
          <w:szCs w:val="32"/>
        </w:rPr>
        <w:t>–</w:t>
      </w:r>
      <w:r>
        <w:rPr>
          <w:b/>
          <w:bCs/>
          <w:sz w:val="32"/>
          <w:szCs w:val="32"/>
        </w:rPr>
        <w:t xml:space="preserve"> </w:t>
      </w:r>
      <w:r w:rsidR="00122FEF" w:rsidRPr="00122FEF">
        <w:rPr>
          <w:b/>
          <w:bCs/>
          <w:sz w:val="28"/>
          <w:szCs w:val="28"/>
        </w:rPr>
        <w:t>only works for files</w:t>
      </w:r>
      <w:r w:rsidR="00122FEF">
        <w:rPr>
          <w:b/>
          <w:bCs/>
          <w:sz w:val="28"/>
          <w:szCs w:val="28"/>
        </w:rPr>
        <w:t>. Have same inodes.</w:t>
      </w:r>
      <w:r w:rsidR="00007517">
        <w:rPr>
          <w:b/>
          <w:bCs/>
          <w:sz w:val="28"/>
          <w:szCs w:val="28"/>
        </w:rPr>
        <w:t xml:space="preserve"> both </w:t>
      </w:r>
      <w:proofErr w:type="gramStart"/>
      <w:r w:rsidR="00007517">
        <w:rPr>
          <w:b/>
          <w:bCs/>
          <w:sz w:val="28"/>
          <w:szCs w:val="28"/>
        </w:rPr>
        <w:t>file</w:t>
      </w:r>
      <w:proofErr w:type="gramEnd"/>
      <w:r w:rsidR="00007517">
        <w:rPr>
          <w:b/>
          <w:bCs/>
          <w:sz w:val="28"/>
          <w:szCs w:val="28"/>
        </w:rPr>
        <w:t xml:space="preserve"> have same permissions and everything</w:t>
      </w:r>
    </w:p>
    <w:p w14:paraId="23EC712D" w14:textId="3119E648" w:rsidR="000C28F8" w:rsidRDefault="00802BC8" w:rsidP="006519F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65. ln source destinaton</w:t>
      </w:r>
    </w:p>
    <w:p w14:paraId="49A42AF4" w14:textId="0C4C46A7" w:rsidR="00122FEF" w:rsidRDefault="00122FEF" w:rsidP="00122FEF">
      <w:pPr>
        <w:ind w:firstLine="444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uch F1</w:t>
      </w:r>
    </w:p>
    <w:p w14:paraId="4338D10C" w14:textId="789564FE" w:rsidR="00122FEF" w:rsidRDefault="00122FEF" w:rsidP="004A608D">
      <w:pPr>
        <w:ind w:left="2604" w:hanging="216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n</w:t>
      </w:r>
      <w:r w:rsidR="004A608D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F1 F2</w:t>
      </w:r>
      <w:r>
        <w:rPr>
          <w:b/>
          <w:bCs/>
          <w:sz w:val="28"/>
          <w:szCs w:val="28"/>
        </w:rPr>
        <w:tab/>
      </w:r>
      <w:r w:rsidRPr="00122FEF">
        <w:rPr>
          <w:sz w:val="28"/>
          <w:szCs w:val="28"/>
        </w:rPr>
        <w:tab/>
        <w:t>-&gt; link F1 and F2</w:t>
      </w:r>
      <w:r w:rsidR="004A608D">
        <w:rPr>
          <w:b/>
          <w:bCs/>
          <w:sz w:val="28"/>
          <w:szCs w:val="28"/>
        </w:rPr>
        <w:tab/>
      </w:r>
      <w:r w:rsidR="004A608D">
        <w:rPr>
          <w:b/>
          <w:bCs/>
          <w:sz w:val="28"/>
          <w:szCs w:val="28"/>
        </w:rPr>
        <w:tab/>
      </w:r>
    </w:p>
    <w:p w14:paraId="75B8A0FB" w14:textId="76811A59" w:rsidR="00122FEF" w:rsidRDefault="00122FEF" w:rsidP="00122FEF">
      <w:pPr>
        <w:ind w:left="2604" w:hanging="21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ls -li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4A608D">
        <w:rPr>
          <w:sz w:val="28"/>
          <w:szCs w:val="28"/>
        </w:rPr>
        <w:t>-&gt; to check which files are linked (</w:t>
      </w:r>
      <w:r w:rsidRPr="004A608D">
        <w:rPr>
          <w:color w:val="FF0000"/>
          <w:sz w:val="28"/>
          <w:szCs w:val="28"/>
        </w:rPr>
        <w:t>i means inode) it will also show inode the files with same inode are linked</w:t>
      </w:r>
      <w:r>
        <w:rPr>
          <w:color w:val="FF0000"/>
          <w:sz w:val="28"/>
          <w:szCs w:val="28"/>
        </w:rPr>
        <w:t>.</w:t>
      </w:r>
    </w:p>
    <w:p w14:paraId="0851AD81" w14:textId="4704C567" w:rsidR="00122FEF" w:rsidRPr="006519F8" w:rsidRDefault="00122FEF" w:rsidP="004A608D">
      <w:pPr>
        <w:ind w:left="2604" w:hanging="2160"/>
        <w:rPr>
          <w:b/>
          <w:bCs/>
          <w:sz w:val="28"/>
          <w:szCs w:val="28"/>
        </w:rPr>
      </w:pPr>
    </w:p>
    <w:p w14:paraId="38C067F3" w14:textId="364013E6" w:rsidR="006519F8" w:rsidRPr="006519F8" w:rsidRDefault="004A608D" w:rsidP="006519F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49BDEF7" wp14:editId="4C0D36F8">
                <wp:simplePos x="0" y="0"/>
                <wp:positionH relativeFrom="column">
                  <wp:posOffset>2730500</wp:posOffset>
                </wp:positionH>
                <wp:positionV relativeFrom="paragraph">
                  <wp:posOffset>151130</wp:posOffset>
                </wp:positionV>
                <wp:extent cx="1620000" cy="540000"/>
                <wp:effectExtent l="0" t="0" r="18415" b="1270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54000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7162ED" id="Rectangle 7" o:spid="_x0000_s1026" style="position:absolute;margin-left:215pt;margin-top:11.9pt;width:127.55pt;height:42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" fillcolor="black" strokeweight=".5mm">
                <v:fill opacity="3341f"/>
              </v:rect>
            </w:pict>
          </mc:Fallback>
        </mc:AlternateContent>
      </w:r>
      <w:r w:rsidR="006519F8">
        <w:rPr>
          <w:sz w:val="28"/>
          <w:szCs w:val="28"/>
        </w:rPr>
        <w:tab/>
      </w:r>
    </w:p>
    <w:p w14:paraId="27366E11" w14:textId="2DABEF8F" w:rsidR="00016D91" w:rsidRPr="005F5A58" w:rsidRDefault="004A608D" w:rsidP="00956ACE">
      <w:pPr>
        <w:rPr>
          <w:color w:val="FF0000"/>
          <w:sz w:val="28"/>
          <w:szCs w:val="28"/>
        </w:rPr>
      </w:pP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A3D4807" wp14:editId="1CD034F1">
                <wp:simplePos x="0" y="0"/>
                <wp:positionH relativeFrom="column">
                  <wp:posOffset>3169920</wp:posOffset>
                </wp:positionH>
                <wp:positionV relativeFrom="paragraph">
                  <wp:posOffset>-179705</wp:posOffset>
                </wp:positionV>
                <wp:extent cx="0" cy="535940"/>
                <wp:effectExtent l="38100" t="57150" r="57150" b="5461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0" cy="535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1C5561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249.6pt;margin-top:-14.85pt;width:0;height:43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">
                <v:imagedata r:id="rId10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17F2887" wp14:editId="1BBFCA32">
                <wp:simplePos x="0" y="0"/>
                <wp:positionH relativeFrom="column">
                  <wp:posOffset>3591560</wp:posOffset>
                </wp:positionH>
                <wp:positionV relativeFrom="paragraph">
                  <wp:posOffset>-187325</wp:posOffset>
                </wp:positionV>
                <wp:extent cx="15875" cy="541655"/>
                <wp:effectExtent l="57150" t="57150" r="41275" b="4889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5875" cy="541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4A2EDD" id="Ink 9" o:spid="_x0000_s1026" type="#_x0000_t75" style="position:absolute;margin-left:282.15pt;margin-top:-15.45pt;width:2.6pt;height:44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">
                <v:imagedata r:id="rId12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4135CCD" wp14:editId="3099AE3C">
                <wp:simplePos x="0" y="0"/>
                <wp:positionH relativeFrom="column">
                  <wp:posOffset>3975100</wp:posOffset>
                </wp:positionH>
                <wp:positionV relativeFrom="paragraph">
                  <wp:posOffset>-179705</wp:posOffset>
                </wp:positionV>
                <wp:extent cx="28575" cy="568325"/>
                <wp:effectExtent l="38100" t="38100" r="47625" b="4127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28575" cy="568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F2164" id="Ink 10" o:spid="_x0000_s1026" type="#_x0000_t75" style="position:absolute;margin-left:312.35pt;margin-top:-14.85pt;width:3.6pt;height:46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">
                <v:imagedata r:id="rId14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B9AE7D8" wp14:editId="004A5C4F">
                <wp:simplePos x="0" y="0"/>
                <wp:positionH relativeFrom="column">
                  <wp:posOffset>3264535</wp:posOffset>
                </wp:positionH>
                <wp:positionV relativeFrom="paragraph">
                  <wp:posOffset>-136525</wp:posOffset>
                </wp:positionV>
                <wp:extent cx="264160" cy="360295"/>
                <wp:effectExtent l="38100" t="38100" r="21590" b="4000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264160" cy="360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731ECD" id="Ink 17" o:spid="_x0000_s1026" type="#_x0000_t75" style="position:absolute;margin-left:256.35pt;margin-top:-11.45pt;width:22.2pt;height:29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">
                <v:imagedata r:id="rId16" o:title=""/>
              </v:shape>
            </w:pict>
          </mc:Fallback>
        </mc:AlternateContent>
      </w:r>
      <w:r w:rsidR="005F5A58">
        <w:rPr>
          <w:color w:val="FF0000"/>
          <w:sz w:val="28"/>
          <w:szCs w:val="28"/>
        </w:rPr>
        <w:t xml:space="preserve">( </w:t>
      </w:r>
      <w:proofErr w:type="gramStart"/>
      <w:r w:rsidRPr="005F5A58">
        <w:rPr>
          <w:color w:val="FF0000"/>
          <w:sz w:val="28"/>
          <w:szCs w:val="28"/>
        </w:rPr>
        <w:t>in</w:t>
      </w:r>
      <w:proofErr w:type="gramEnd"/>
      <w:r w:rsidRPr="005F5A58">
        <w:rPr>
          <w:color w:val="FF0000"/>
          <w:sz w:val="28"/>
          <w:szCs w:val="28"/>
        </w:rPr>
        <w:t xml:space="preserve"> hard link it doesnot</w:t>
      </w:r>
    </w:p>
    <w:p w14:paraId="2737DFB4" w14:textId="43DDCDC7" w:rsidR="004A608D" w:rsidRPr="005F5A58" w:rsidRDefault="004A608D" w:rsidP="00956ACE">
      <w:pPr>
        <w:rPr>
          <w:color w:val="FF0000"/>
          <w:sz w:val="28"/>
          <w:szCs w:val="28"/>
        </w:rPr>
      </w:pP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9A75EFB" wp14:editId="6B529B5A">
                <wp:simplePos x="0" y="0"/>
                <wp:positionH relativeFrom="column">
                  <wp:posOffset>3248660</wp:posOffset>
                </wp:positionH>
                <wp:positionV relativeFrom="paragraph">
                  <wp:posOffset>132715</wp:posOffset>
                </wp:positionV>
                <wp:extent cx="151130" cy="127635"/>
                <wp:effectExtent l="38100" t="38100" r="39370" b="4381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51130" cy="127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0F6CCC" id="Ink 19" o:spid="_x0000_s1026" type="#_x0000_t75" style="position:absolute;margin-left:255.45pt;margin-top:10.1pt;width:12.6pt;height:10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">
                <v:imagedata r:id="rId18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1C039FF4" wp14:editId="30B6AE89">
                <wp:simplePos x="0" y="0"/>
                <wp:positionH relativeFrom="column">
                  <wp:posOffset>3503295</wp:posOffset>
                </wp:positionH>
                <wp:positionV relativeFrom="paragraph">
                  <wp:posOffset>207010</wp:posOffset>
                </wp:positionV>
                <wp:extent cx="186055" cy="297180"/>
                <wp:effectExtent l="38100" t="38100" r="42545" b="4572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86055" cy="297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30DD1D" id="Ink 20" o:spid="_x0000_s1026" type="#_x0000_t75" style="position:absolute;margin-left:275.5pt;margin-top:15.95pt;width:15.35pt;height:24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">
                <v:imagedata r:id="rId20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0D0C3E1" wp14:editId="55A4DCC7">
                <wp:simplePos x="0" y="0"/>
                <wp:positionH relativeFrom="column">
                  <wp:posOffset>3446145</wp:posOffset>
                </wp:positionH>
                <wp:positionV relativeFrom="paragraph">
                  <wp:posOffset>123825</wp:posOffset>
                </wp:positionV>
                <wp:extent cx="226695" cy="158115"/>
                <wp:effectExtent l="38100" t="38100" r="20955" b="3238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226695" cy="1581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CA3266" id="Ink 21" o:spid="_x0000_s1026" type="#_x0000_t75" style="position:absolute;margin-left:271pt;margin-top:9.4pt;width:18.55pt;height:13.1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">
                <v:imagedata r:id="rId22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B2BB99A" wp14:editId="3DCBFC8F">
                <wp:simplePos x="0" y="0"/>
                <wp:positionH relativeFrom="column">
                  <wp:posOffset>3235960</wp:posOffset>
                </wp:positionH>
                <wp:positionV relativeFrom="paragraph">
                  <wp:posOffset>90170</wp:posOffset>
                </wp:positionV>
                <wp:extent cx="160655" cy="162560"/>
                <wp:effectExtent l="38100" t="38100" r="48895" b="4699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60655" cy="162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36C54A" id="Ink 22" o:spid="_x0000_s1026" type="#_x0000_t75" style="position:absolute;margin-left:254.45pt;margin-top:6.75pt;width:13.35pt;height:13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">
                <v:imagedata r:id="rId24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AA1BFD0" wp14:editId="622197DE">
                <wp:simplePos x="0" y="0"/>
                <wp:positionH relativeFrom="column">
                  <wp:posOffset>2794000</wp:posOffset>
                </wp:positionH>
                <wp:positionV relativeFrom="paragraph">
                  <wp:posOffset>590550</wp:posOffset>
                </wp:positionV>
                <wp:extent cx="313690" cy="356870"/>
                <wp:effectExtent l="57150" t="57150" r="67310" b="6223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13690" cy="356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40FFB0" id="Ink 33" o:spid="_x0000_s1026" type="#_x0000_t75" style="position:absolute;margin-left:218.6pt;margin-top:45.1pt;width:27.5pt;height:30.9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">
                <v:imagedata r:id="rId26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1DE999C5" wp14:editId="52A013BA">
                <wp:simplePos x="0" y="0"/>
                <wp:positionH relativeFrom="column">
                  <wp:posOffset>3555365</wp:posOffset>
                </wp:positionH>
                <wp:positionV relativeFrom="paragraph">
                  <wp:posOffset>544830</wp:posOffset>
                </wp:positionV>
                <wp:extent cx="385445" cy="376555"/>
                <wp:effectExtent l="57150" t="57150" r="71755" b="6159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85445" cy="376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D9A839" id="Ink 40" o:spid="_x0000_s1026" type="#_x0000_t75" style="position:absolute;margin-left:278.55pt;margin-top:41.5pt;width:33.15pt;height:32.4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">
                <v:imagedata r:id="rId28" o:title=""/>
              </v:shape>
            </w:pict>
          </mc:Fallback>
        </mc:AlternateContent>
      </w: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10F24C1A" wp14:editId="6B3A45B8">
                <wp:simplePos x="0" y="0"/>
                <wp:positionH relativeFrom="column">
                  <wp:posOffset>3023235</wp:posOffset>
                </wp:positionH>
                <wp:positionV relativeFrom="paragraph">
                  <wp:posOffset>65405</wp:posOffset>
                </wp:positionV>
                <wp:extent cx="631190" cy="456565"/>
                <wp:effectExtent l="76200" t="57150" r="54610" b="7683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631190" cy="4565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155FFE" id="Ink 49" o:spid="_x0000_s1026" type="#_x0000_t75" style="position:absolute;margin-left:236.65pt;margin-top:3.75pt;width:52.5pt;height:38.7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">
                <v:imagedata r:id="rId30" o:title=""/>
              </v:shape>
            </w:pict>
          </mc:Fallback>
        </mc:AlternateContent>
      </w:r>
      <w:r w:rsidRPr="005F5A58">
        <w:rPr>
          <w:color w:val="FF0000"/>
          <w:sz w:val="28"/>
          <w:szCs w:val="28"/>
        </w:rPr>
        <w:t>matter which file I delete.</w:t>
      </w:r>
    </w:p>
    <w:p w14:paraId="6F227BC7" w14:textId="381214A5" w:rsidR="004A608D" w:rsidRPr="005F5A58" w:rsidRDefault="004A608D" w:rsidP="00956ACE">
      <w:pPr>
        <w:rPr>
          <w:color w:val="FF0000"/>
          <w:sz w:val="28"/>
          <w:szCs w:val="28"/>
        </w:rPr>
      </w:pPr>
      <w:r w:rsidRPr="005F5A58">
        <w:rPr>
          <w:noProof/>
          <w:color w:val="FF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0DD1174C" wp14:editId="556AF25A">
                <wp:simplePos x="0" y="0"/>
                <wp:positionH relativeFrom="column">
                  <wp:posOffset>2932430</wp:posOffset>
                </wp:positionH>
                <wp:positionV relativeFrom="paragraph">
                  <wp:posOffset>-187325</wp:posOffset>
                </wp:positionV>
                <wp:extent cx="426085" cy="445135"/>
                <wp:effectExtent l="38100" t="38100" r="31115" b="5016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426085" cy="445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9EEF89" id="Ink 18" o:spid="_x0000_s1026" type="#_x0000_t75" style="position:absolute;margin-left:230.55pt;margin-top:-15.1pt;width:34.25pt;height:35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">
                <v:imagedata r:id="rId32" o:title=""/>
              </v:shape>
            </w:pict>
          </mc:Fallback>
        </mc:AlternateContent>
      </w:r>
      <w:r w:rsidRPr="005F5A58">
        <w:rPr>
          <w:color w:val="FF0000"/>
          <w:sz w:val="28"/>
          <w:szCs w:val="28"/>
        </w:rPr>
        <w:t>the data would still be there.</w:t>
      </w:r>
      <w:r w:rsidR="005F5A58">
        <w:rPr>
          <w:color w:val="FF0000"/>
          <w:sz w:val="28"/>
          <w:szCs w:val="28"/>
        </w:rPr>
        <w:t>)</w:t>
      </w:r>
    </w:p>
    <w:p w14:paraId="678A4828" w14:textId="2340F57D" w:rsidR="009563E3" w:rsidRDefault="009563E3" w:rsidP="009563E3">
      <w:pPr>
        <w:rPr>
          <w:sz w:val="28"/>
          <w:szCs w:val="28"/>
        </w:rPr>
      </w:pPr>
    </w:p>
    <w:p w14:paraId="0E167D4D" w14:textId="4E7BD754" w:rsidR="00122FEF" w:rsidRDefault="00122FEF" w:rsidP="009563E3">
      <w:pPr>
        <w:rPr>
          <w:sz w:val="28"/>
          <w:szCs w:val="28"/>
        </w:rPr>
      </w:pPr>
    </w:p>
    <w:p w14:paraId="00009327" w14:textId="3D07F218" w:rsidR="00122FEF" w:rsidRDefault="00122FEF" w:rsidP="009563E3">
      <w:pPr>
        <w:rPr>
          <w:sz w:val="28"/>
          <w:szCs w:val="28"/>
        </w:rPr>
      </w:pPr>
    </w:p>
    <w:p w14:paraId="74DF46FA" w14:textId="529B9748" w:rsidR="00122FEF" w:rsidRDefault="00122FEF" w:rsidP="009563E3">
      <w:pPr>
        <w:rPr>
          <w:b/>
          <w:bCs/>
          <w:sz w:val="28"/>
          <w:szCs w:val="28"/>
        </w:rPr>
      </w:pPr>
      <w:r w:rsidRPr="006F232B">
        <w:rPr>
          <w:b/>
          <w:bCs/>
          <w:sz w:val="36"/>
          <w:szCs w:val="36"/>
          <w:u w:val="single"/>
        </w:rPr>
        <w:lastRenderedPageBreak/>
        <w:t>Symbolic Links (</w:t>
      </w:r>
      <w:r w:rsidRPr="006F232B">
        <w:rPr>
          <w:b/>
          <w:bCs/>
          <w:color w:val="FF0000"/>
          <w:sz w:val="36"/>
          <w:szCs w:val="36"/>
          <w:u w:val="single"/>
        </w:rPr>
        <w:t>ln -s</w:t>
      </w:r>
      <w:r w:rsidRPr="006F232B">
        <w:rPr>
          <w:b/>
          <w:bCs/>
          <w:sz w:val="36"/>
          <w:szCs w:val="36"/>
          <w:u w:val="single"/>
        </w:rPr>
        <w:t>)</w:t>
      </w:r>
      <w:r>
        <w:rPr>
          <w:b/>
          <w:bCs/>
          <w:sz w:val="36"/>
          <w:szCs w:val="36"/>
        </w:rPr>
        <w:t xml:space="preserve"> </w:t>
      </w:r>
      <w:r w:rsidR="006F232B">
        <w:rPr>
          <w:b/>
          <w:bCs/>
          <w:sz w:val="36"/>
          <w:szCs w:val="36"/>
        </w:rPr>
        <w:t xml:space="preserve">- </w:t>
      </w:r>
      <w:r w:rsidR="006F232B" w:rsidRPr="006F232B">
        <w:rPr>
          <w:b/>
          <w:bCs/>
          <w:sz w:val="28"/>
          <w:szCs w:val="28"/>
        </w:rPr>
        <w:t>works for both dir and files</w:t>
      </w:r>
      <w:r w:rsidR="006F232B">
        <w:rPr>
          <w:b/>
          <w:bCs/>
          <w:sz w:val="36"/>
          <w:szCs w:val="36"/>
        </w:rPr>
        <w:t xml:space="preserve">. </w:t>
      </w:r>
      <w:r w:rsidRPr="00122FEF">
        <w:rPr>
          <w:b/>
          <w:bCs/>
          <w:sz w:val="28"/>
          <w:szCs w:val="28"/>
        </w:rPr>
        <w:t>have different inodes</w:t>
      </w:r>
      <w:r>
        <w:rPr>
          <w:b/>
          <w:bCs/>
          <w:sz w:val="28"/>
          <w:szCs w:val="28"/>
        </w:rPr>
        <w:t>.</w:t>
      </w:r>
      <w:r w:rsidR="00007517">
        <w:rPr>
          <w:b/>
          <w:bCs/>
          <w:sz w:val="28"/>
          <w:szCs w:val="28"/>
        </w:rPr>
        <w:t xml:space="preserve"> The file </w:t>
      </w:r>
      <w:r w:rsidR="006F232B">
        <w:rPr>
          <w:b/>
          <w:bCs/>
          <w:sz w:val="28"/>
          <w:szCs w:val="28"/>
        </w:rPr>
        <w:t xml:space="preserve">(F2) </w:t>
      </w:r>
      <w:r w:rsidR="00007517">
        <w:rPr>
          <w:b/>
          <w:bCs/>
          <w:sz w:val="28"/>
          <w:szCs w:val="28"/>
        </w:rPr>
        <w:t>that I linked with orginal file</w:t>
      </w:r>
      <w:r w:rsidR="006F232B">
        <w:rPr>
          <w:b/>
          <w:bCs/>
          <w:sz w:val="28"/>
          <w:szCs w:val="28"/>
        </w:rPr>
        <w:t xml:space="preserve"> (F1)</w:t>
      </w:r>
      <w:r w:rsidR="00007517">
        <w:rPr>
          <w:b/>
          <w:bCs/>
          <w:sz w:val="28"/>
          <w:szCs w:val="28"/>
        </w:rPr>
        <w:t xml:space="preserve"> has all permissions (</w:t>
      </w:r>
      <w:r w:rsidR="00007517" w:rsidRPr="00007517">
        <w:rPr>
          <w:b/>
          <w:bCs/>
          <w:sz w:val="28"/>
          <w:szCs w:val="28"/>
          <w:highlight w:val="yellow"/>
        </w:rPr>
        <w:t>l</w:t>
      </w:r>
      <w:r w:rsidR="00007517">
        <w:rPr>
          <w:b/>
          <w:bCs/>
          <w:sz w:val="28"/>
          <w:szCs w:val="28"/>
        </w:rPr>
        <w:t>rwxrwxrwx)</w:t>
      </w:r>
    </w:p>
    <w:p w14:paraId="3F1FBB9E" w14:textId="4CD8E66D" w:rsidR="00007517" w:rsidRDefault="00007517" w:rsidP="009563E3">
      <w:pPr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20BD4DC" wp14:editId="69989811">
                <wp:simplePos x="0" y="0"/>
                <wp:positionH relativeFrom="column">
                  <wp:posOffset>2910840</wp:posOffset>
                </wp:positionH>
                <wp:positionV relativeFrom="paragraph">
                  <wp:posOffset>335280</wp:posOffset>
                </wp:positionV>
                <wp:extent cx="1620000" cy="540000"/>
                <wp:effectExtent l="0" t="0" r="18415" b="1270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0000" cy="540000"/>
                        </a:xfrm>
                        <a:prstGeom prst="rect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1199E9" id="Rectangle 53" o:spid="_x0000_s1026" style="position:absolute;margin-left:229.2pt;margin-top:26.4pt;width:127.55pt;height:42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" fillcolor="black" strokeweight=".5mm">
                <v:fill opacity="3341f"/>
              </v:rect>
            </w:pict>
          </mc:Fallback>
        </mc:AlternateContent>
      </w:r>
    </w:p>
    <w:p w14:paraId="6740BE1A" w14:textId="2E904D0B" w:rsidR="00007517" w:rsidRDefault="00007517" w:rsidP="009563E3">
      <w:pPr>
        <w:rPr>
          <w:b/>
          <w:bCs/>
          <w:sz w:val="28"/>
          <w:szCs w:val="28"/>
        </w:rPr>
      </w:pPr>
      <w:r w:rsidRPr="00007517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014DC06A" wp14:editId="20042014">
                <wp:simplePos x="0" y="0"/>
                <wp:positionH relativeFrom="column">
                  <wp:posOffset>3352800</wp:posOffset>
                </wp:positionH>
                <wp:positionV relativeFrom="paragraph">
                  <wp:posOffset>12065</wp:posOffset>
                </wp:positionV>
                <wp:extent cx="327660" cy="493075"/>
                <wp:effectExtent l="38100" t="38100" r="34290" b="40640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327660" cy="493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2A80B" id="Ink 77" o:spid="_x0000_s1026" type="#_x0000_t75" style="position:absolute;margin-left:263.3pt;margin-top:.25pt;width:27.2pt;height:40.2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">
                <v:imagedata r:id="rId34" o:title=""/>
              </v:shape>
            </w:pict>
          </mc:Fallback>
        </mc:AlternateContent>
      </w:r>
      <w:r w:rsidRPr="00007517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72FAF31F" wp14:editId="69905A20">
                <wp:simplePos x="0" y="0"/>
                <wp:positionH relativeFrom="column">
                  <wp:posOffset>2956560</wp:posOffset>
                </wp:positionH>
                <wp:positionV relativeFrom="paragraph">
                  <wp:posOffset>530860</wp:posOffset>
                </wp:positionV>
                <wp:extent cx="614905" cy="882015"/>
                <wp:effectExtent l="0" t="0" r="0" b="0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14905" cy="882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C4D756" id="Ink 70" o:spid="_x0000_s1026" type="#_x0000_t75" style="position:absolute;margin-left:231.4pt;margin-top:40.4pt;width:51.2pt;height:72.2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">
                <v:imagedata r:id="rId36" o:title=""/>
              </v:shape>
            </w:pict>
          </mc:Fallback>
        </mc:AlternateContent>
      </w:r>
      <w:r w:rsidRPr="00007517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1FDC7295" wp14:editId="61DE6BD8">
                <wp:simplePos x="0" y="0"/>
                <wp:positionH relativeFrom="column">
                  <wp:posOffset>3200400</wp:posOffset>
                </wp:positionH>
                <wp:positionV relativeFrom="paragraph">
                  <wp:posOffset>1530985</wp:posOffset>
                </wp:positionV>
                <wp:extent cx="494665" cy="810260"/>
                <wp:effectExtent l="0" t="0" r="0" b="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494665" cy="8102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9723AD" id="Ink 1" o:spid="_x0000_s1026" type="#_x0000_t75" style="position:absolute;margin-left:251.1pt;margin-top:119.15pt;width:41.2pt;height:66.6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">
                <v:imagedata r:id="rId38" o:title=""/>
              </v:shape>
            </w:pict>
          </mc:Fallback>
        </mc:AlternateContent>
      </w:r>
      <w:r w:rsidRPr="00007517"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45FB5D07" wp14:editId="5EBA04AE">
                <wp:simplePos x="0" y="0"/>
                <wp:positionH relativeFrom="column">
                  <wp:posOffset>4113180</wp:posOffset>
                </wp:positionH>
                <wp:positionV relativeFrom="paragraph">
                  <wp:posOffset>-575</wp:posOffset>
                </wp:positionV>
                <wp:extent cx="47880" cy="547920"/>
                <wp:effectExtent l="57150" t="38100" r="47625" b="43180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47880" cy="54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EFD4B" id="Ink 61" o:spid="_x0000_s1026" type="#_x0000_t75" style="position:absolute;margin-left:323.15pt;margin-top:-.75pt;width:5.15pt;height:44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">
                <v:imagedata r:id="rId40" o:title=""/>
              </v:shape>
            </w:pict>
          </mc:Fallback>
        </mc:AlternateContent>
      </w:r>
      <w:r w:rsidRPr="00007517"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0A60FFFC" wp14:editId="4607F851">
                <wp:simplePos x="0" y="0"/>
                <wp:positionH relativeFrom="column">
                  <wp:posOffset>3695220</wp:posOffset>
                </wp:positionH>
                <wp:positionV relativeFrom="paragraph">
                  <wp:posOffset>-8135</wp:posOffset>
                </wp:positionV>
                <wp:extent cx="31320" cy="538560"/>
                <wp:effectExtent l="38100" t="57150" r="45085" b="52070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1320" cy="53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839065" id="Ink 60" o:spid="_x0000_s1026" type="#_x0000_t75" style="position:absolute;margin-left:290.25pt;margin-top:-1.35pt;width:3.85pt;height:43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">
                <v:imagedata r:id="rId42" o:title=""/>
              </v:shape>
            </w:pict>
          </mc:Fallback>
        </mc:AlternateContent>
      </w:r>
      <w:r w:rsidRPr="00007517">
        <w:rPr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75592506" wp14:editId="5A8A21B9">
                <wp:simplePos x="0" y="0"/>
                <wp:positionH relativeFrom="column">
                  <wp:posOffset>3290940</wp:posOffset>
                </wp:positionH>
                <wp:positionV relativeFrom="paragraph">
                  <wp:posOffset>6985</wp:posOffset>
                </wp:positionV>
                <wp:extent cx="23760" cy="525960"/>
                <wp:effectExtent l="38100" t="38100" r="52705" b="4572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3760" cy="52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19D3C" id="Ink 59" o:spid="_x0000_s1026" type="#_x0000_t75" style="position:absolute;margin-left:258.45pt;margin-top:-.15pt;width:3.25pt;height:42.8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">
                <v:imagedata r:id="rId44" o:title=""/>
              </v:shape>
            </w:pict>
          </mc:Fallback>
        </mc:AlternateContent>
      </w:r>
      <w:r>
        <w:rPr>
          <w:b/>
          <w:bCs/>
          <w:sz w:val="28"/>
          <w:szCs w:val="28"/>
        </w:rPr>
        <w:t xml:space="preserve">66. </w:t>
      </w:r>
      <w:r w:rsidRPr="00007517">
        <w:rPr>
          <w:b/>
          <w:bCs/>
          <w:sz w:val="28"/>
          <w:szCs w:val="28"/>
        </w:rPr>
        <w:t xml:space="preserve">ls -s </w:t>
      </w:r>
      <w:r>
        <w:rPr>
          <w:b/>
          <w:bCs/>
          <w:sz w:val="28"/>
          <w:szCs w:val="28"/>
        </w:rPr>
        <w:t xml:space="preserve"> source destination</w:t>
      </w:r>
    </w:p>
    <w:p w14:paraId="70E85910" w14:textId="595A266B" w:rsidR="00007517" w:rsidRDefault="00007517" w:rsidP="009563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ls -s F1 F2</w:t>
      </w:r>
    </w:p>
    <w:p w14:paraId="153D2990" w14:textId="77777777" w:rsidR="006F232B" w:rsidRDefault="00007517" w:rsidP="006F232B">
      <w:pPr>
        <w:ind w:left="720"/>
        <w:rPr>
          <w:b/>
          <w:bCs/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(</w:t>
      </w:r>
      <w:r w:rsidRPr="00007517">
        <w:rPr>
          <w:b/>
          <w:bCs/>
          <w:color w:val="FF0000"/>
          <w:sz w:val="28"/>
          <w:szCs w:val="28"/>
        </w:rPr>
        <w:t>If I delete F1</w:t>
      </w:r>
      <w:r w:rsidR="006F232B">
        <w:rPr>
          <w:b/>
          <w:bCs/>
          <w:color w:val="FF0000"/>
          <w:sz w:val="28"/>
          <w:szCs w:val="28"/>
        </w:rPr>
        <w:t xml:space="preserve"> data of F1 is gone</w:t>
      </w:r>
      <w:r w:rsidRPr="00007517">
        <w:rPr>
          <w:b/>
          <w:bCs/>
          <w:color w:val="FF0000"/>
          <w:sz w:val="28"/>
          <w:szCs w:val="28"/>
        </w:rPr>
        <w:t>,</w:t>
      </w:r>
    </w:p>
    <w:p w14:paraId="7F334E31" w14:textId="0A846C58" w:rsidR="006F232B" w:rsidRDefault="00007517" w:rsidP="006F232B">
      <w:pPr>
        <w:ind w:left="720"/>
        <w:rPr>
          <w:b/>
          <w:bCs/>
          <w:color w:val="FF0000"/>
          <w:sz w:val="28"/>
          <w:szCs w:val="28"/>
        </w:rPr>
      </w:pPr>
      <w:r w:rsidRPr="00007517">
        <w:rPr>
          <w:b/>
          <w:bCs/>
          <w:color w:val="FF0000"/>
          <w:sz w:val="28"/>
          <w:szCs w:val="28"/>
        </w:rPr>
        <w:t xml:space="preserve"> F2 is not gone but</w:t>
      </w:r>
    </w:p>
    <w:p w14:paraId="3C5D7E2A" w14:textId="3DCFEF79" w:rsidR="006F232B" w:rsidRDefault="00007517" w:rsidP="006F232B">
      <w:pPr>
        <w:ind w:left="720"/>
        <w:rPr>
          <w:b/>
          <w:bCs/>
          <w:color w:val="FF0000"/>
          <w:sz w:val="28"/>
          <w:szCs w:val="28"/>
        </w:rPr>
      </w:pPr>
      <w:r w:rsidRPr="00007517">
        <w:rPr>
          <w:b/>
          <w:bCs/>
          <w:color w:val="FF0000"/>
          <w:sz w:val="28"/>
          <w:szCs w:val="28"/>
        </w:rPr>
        <w:t xml:space="preserve"> it will point to </w:t>
      </w:r>
      <w:r w:rsidR="006F232B">
        <w:rPr>
          <w:b/>
          <w:bCs/>
          <w:color w:val="FF0000"/>
          <w:sz w:val="28"/>
          <w:szCs w:val="28"/>
        </w:rPr>
        <w:t>F1 path</w:t>
      </w:r>
      <w:r w:rsidR="006F232B" w:rsidRPr="00007517">
        <w:rPr>
          <w:b/>
          <w:bCs/>
          <w:color w:val="FF0000"/>
          <w:sz w:val="28"/>
          <w:szCs w:val="28"/>
        </w:rPr>
        <w:t>.</w:t>
      </w:r>
      <w:r w:rsidRPr="00007517">
        <w:rPr>
          <w:b/>
          <w:bCs/>
          <w:color w:val="FF0000"/>
          <w:sz w:val="28"/>
          <w:szCs w:val="28"/>
        </w:rPr>
        <w:t xml:space="preserve"> </w:t>
      </w:r>
    </w:p>
    <w:p w14:paraId="5216DD77" w14:textId="036838B6" w:rsidR="006F232B" w:rsidRDefault="00007517" w:rsidP="006F232B">
      <w:pPr>
        <w:ind w:left="720"/>
        <w:rPr>
          <w:b/>
          <w:bCs/>
          <w:color w:val="FF0000"/>
          <w:sz w:val="28"/>
          <w:szCs w:val="28"/>
        </w:rPr>
      </w:pPr>
      <w:r w:rsidRPr="00007517">
        <w:rPr>
          <w:b/>
          <w:bCs/>
          <w:color w:val="FF0000"/>
          <w:sz w:val="28"/>
          <w:szCs w:val="28"/>
        </w:rPr>
        <w:t>If I recreate F1 then</w:t>
      </w:r>
      <w:r w:rsidR="006F232B">
        <w:rPr>
          <w:b/>
          <w:bCs/>
          <w:color w:val="FF0000"/>
          <w:sz w:val="28"/>
          <w:szCs w:val="28"/>
        </w:rPr>
        <w:t xml:space="preserve"> </w:t>
      </w:r>
      <w:r w:rsidRPr="00007517">
        <w:rPr>
          <w:b/>
          <w:bCs/>
          <w:color w:val="FF0000"/>
          <w:sz w:val="28"/>
          <w:szCs w:val="28"/>
        </w:rPr>
        <w:t xml:space="preserve">it is going </w:t>
      </w:r>
    </w:p>
    <w:p w14:paraId="31236AEF" w14:textId="50546094" w:rsidR="006F232B" w:rsidRDefault="00007517" w:rsidP="006F232B">
      <w:pPr>
        <w:ind w:left="720"/>
        <w:rPr>
          <w:b/>
          <w:bCs/>
          <w:color w:val="FF0000"/>
          <w:sz w:val="28"/>
          <w:szCs w:val="28"/>
        </w:rPr>
      </w:pPr>
      <w:r w:rsidRPr="00007517">
        <w:rPr>
          <w:b/>
          <w:bCs/>
          <w:color w:val="FF0000"/>
          <w:sz w:val="28"/>
          <w:szCs w:val="28"/>
        </w:rPr>
        <w:t>to look again for F1 and it</w:t>
      </w:r>
    </w:p>
    <w:p w14:paraId="7280AB9D" w14:textId="3CF22933" w:rsidR="00007517" w:rsidRDefault="00007517" w:rsidP="006F232B">
      <w:pPr>
        <w:ind w:left="720"/>
        <w:rPr>
          <w:b/>
          <w:bCs/>
          <w:sz w:val="28"/>
          <w:szCs w:val="28"/>
        </w:rPr>
      </w:pPr>
      <w:r w:rsidRPr="00007517">
        <w:rPr>
          <w:b/>
          <w:bCs/>
          <w:color w:val="FF0000"/>
          <w:sz w:val="28"/>
          <w:szCs w:val="28"/>
        </w:rPr>
        <w:t xml:space="preserve"> will</w:t>
      </w:r>
      <w:r>
        <w:rPr>
          <w:b/>
          <w:bCs/>
          <w:color w:val="FF0000"/>
          <w:sz w:val="28"/>
          <w:szCs w:val="28"/>
        </w:rPr>
        <w:t xml:space="preserve"> </w:t>
      </w:r>
      <w:r w:rsidRPr="00007517">
        <w:rPr>
          <w:b/>
          <w:bCs/>
          <w:color w:val="FF0000"/>
          <w:sz w:val="28"/>
          <w:szCs w:val="28"/>
        </w:rPr>
        <w:t>point to the newly created</w:t>
      </w:r>
      <w:r>
        <w:rPr>
          <w:b/>
          <w:bCs/>
          <w:sz w:val="28"/>
          <w:szCs w:val="28"/>
        </w:rPr>
        <w:t>)</w:t>
      </w:r>
    </w:p>
    <w:p w14:paraId="46E1A3EA" w14:textId="15D327CF" w:rsidR="00007517" w:rsidRDefault="00007517" w:rsidP="009563E3">
      <w:pPr>
        <w:rPr>
          <w:b/>
          <w:bCs/>
          <w:sz w:val="28"/>
          <w:szCs w:val="28"/>
        </w:rPr>
      </w:pPr>
    </w:p>
    <w:p w14:paraId="60AAE2A0" w14:textId="16C4F755" w:rsidR="006F232B" w:rsidRDefault="006F232B" w:rsidP="009563E3">
      <w:pPr>
        <w:rPr>
          <w:b/>
          <w:bCs/>
          <w:sz w:val="28"/>
          <w:szCs w:val="28"/>
        </w:rPr>
      </w:pPr>
    </w:p>
    <w:p w14:paraId="1D513E3D" w14:textId="0CC30A12" w:rsidR="006F232B" w:rsidRDefault="006F232B" w:rsidP="009563E3">
      <w:pPr>
        <w:rPr>
          <w:b/>
          <w:bCs/>
          <w:sz w:val="28"/>
          <w:szCs w:val="28"/>
        </w:rPr>
      </w:pPr>
      <w:r w:rsidRPr="006F232B">
        <w:rPr>
          <w:b/>
          <w:bCs/>
          <w:sz w:val="28"/>
          <w:szCs w:val="28"/>
          <w:highlight w:val="yellow"/>
        </w:rPr>
        <w:t># path matters when creating link</w:t>
      </w:r>
    </w:p>
    <w:p w14:paraId="3166143B" w14:textId="3422DE0C" w:rsidR="00792887" w:rsidRDefault="00792887" w:rsidP="009563E3">
      <w:pPr>
        <w:rPr>
          <w:b/>
          <w:bCs/>
          <w:sz w:val="28"/>
          <w:szCs w:val="28"/>
        </w:rPr>
      </w:pPr>
    </w:p>
    <w:p w14:paraId="38AD3831" w14:textId="59951EED" w:rsidR="00792887" w:rsidRDefault="00792887" w:rsidP="009563E3">
      <w:pPr>
        <w:rPr>
          <w:b/>
          <w:bCs/>
          <w:sz w:val="36"/>
          <w:szCs w:val="36"/>
        </w:rPr>
      </w:pPr>
      <w:r w:rsidRPr="00792887">
        <w:rPr>
          <w:b/>
          <w:bCs/>
          <w:sz w:val="36"/>
          <w:szCs w:val="36"/>
        </w:rPr>
        <w:t>Processes</w:t>
      </w:r>
      <w:r>
        <w:rPr>
          <w:b/>
          <w:bCs/>
          <w:sz w:val="36"/>
          <w:szCs w:val="36"/>
        </w:rPr>
        <w:t>:</w:t>
      </w:r>
    </w:p>
    <w:p w14:paraId="48D051E0" w14:textId="4FF0AA53" w:rsidR="00792887" w:rsidRPr="00792887" w:rsidRDefault="00792887" w:rsidP="009563E3">
      <w:pPr>
        <w:rPr>
          <w:sz w:val="28"/>
          <w:szCs w:val="28"/>
        </w:rPr>
      </w:pPr>
      <w:r w:rsidRPr="00792887">
        <w:rPr>
          <w:b/>
          <w:bCs/>
          <w:sz w:val="28"/>
          <w:szCs w:val="28"/>
        </w:rPr>
        <w:t>67. ps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792887">
        <w:rPr>
          <w:sz w:val="28"/>
          <w:szCs w:val="28"/>
        </w:rPr>
        <w:t>-&gt; show the processes running (PID process ID each process has unique)</w:t>
      </w:r>
    </w:p>
    <w:p w14:paraId="46BF35C7" w14:textId="46F7049E" w:rsidR="006F232B" w:rsidRDefault="00792887" w:rsidP="009563E3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ps -x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792887">
        <w:rPr>
          <w:sz w:val="28"/>
          <w:szCs w:val="28"/>
        </w:rPr>
        <w:t>-&gt; shows all processes on same node of all instances of the terminal</w:t>
      </w:r>
      <w:r>
        <w:rPr>
          <w:sz w:val="28"/>
          <w:szCs w:val="28"/>
        </w:rPr>
        <w:t>.</w:t>
      </w:r>
    </w:p>
    <w:p w14:paraId="7605FC6C" w14:textId="53DEF8F0" w:rsidR="00173820" w:rsidRDefault="00173820" w:rsidP="00173820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792887">
        <w:rPr>
          <w:b/>
          <w:bCs/>
          <w:sz w:val="28"/>
          <w:szCs w:val="28"/>
        </w:rPr>
        <w:t>ps afux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how all the process for all the user on same node.</w:t>
      </w:r>
    </w:p>
    <w:p w14:paraId="5EB1BBA9" w14:textId="2DC278C4" w:rsidR="00173820" w:rsidRDefault="00173820" w:rsidP="00173820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173820">
        <w:rPr>
          <w:b/>
          <w:bCs/>
          <w:sz w:val="28"/>
          <w:szCs w:val="28"/>
        </w:rPr>
        <w:t>ps -U userID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shows the process of specific user.</w:t>
      </w:r>
    </w:p>
    <w:p w14:paraId="0D79001C" w14:textId="77777777" w:rsidR="00173820" w:rsidRDefault="00173820" w:rsidP="009563E3">
      <w:pPr>
        <w:rPr>
          <w:sz w:val="28"/>
          <w:szCs w:val="28"/>
        </w:rPr>
      </w:pPr>
    </w:p>
    <w:p w14:paraId="19AF920D" w14:textId="643A1471" w:rsidR="00792887" w:rsidRDefault="00792887" w:rsidP="009563E3">
      <w:pPr>
        <w:rPr>
          <w:sz w:val="28"/>
          <w:szCs w:val="28"/>
        </w:rPr>
      </w:pPr>
      <w:r w:rsidRPr="00435556">
        <w:rPr>
          <w:b/>
          <w:bCs/>
          <w:sz w:val="28"/>
          <w:szCs w:val="28"/>
        </w:rPr>
        <w:t>68.</w:t>
      </w:r>
      <w:r>
        <w:rPr>
          <w:sz w:val="28"/>
          <w:szCs w:val="28"/>
        </w:rPr>
        <w:t xml:space="preserve"> </w:t>
      </w:r>
      <w:r w:rsidRPr="00792887">
        <w:rPr>
          <w:b/>
          <w:bCs/>
          <w:sz w:val="28"/>
          <w:szCs w:val="28"/>
        </w:rPr>
        <w:t>kill PID</w:t>
      </w:r>
      <w:r w:rsidRPr="00792887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to stop or kill the process </w:t>
      </w:r>
      <w:r w:rsidR="00173820">
        <w:rPr>
          <w:sz w:val="28"/>
          <w:szCs w:val="28"/>
        </w:rPr>
        <w:t>.</w:t>
      </w:r>
    </w:p>
    <w:p w14:paraId="0F31D5BF" w14:textId="22CFE19C" w:rsidR="00173820" w:rsidRDefault="00173820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173820">
        <w:rPr>
          <w:b/>
          <w:bCs/>
          <w:sz w:val="28"/>
          <w:szCs w:val="28"/>
        </w:rPr>
        <w:t>kill -9 PID</w:t>
      </w:r>
      <w:r>
        <w:rPr>
          <w:sz w:val="28"/>
          <w:szCs w:val="28"/>
        </w:rPr>
        <w:tab/>
        <w:t>-&gt; force stop or kill.</w:t>
      </w:r>
    </w:p>
    <w:p w14:paraId="1C0EE9CD" w14:textId="442B9C20" w:rsidR="00173820" w:rsidRDefault="00173820" w:rsidP="009563E3">
      <w:pPr>
        <w:rPr>
          <w:sz w:val="28"/>
          <w:szCs w:val="28"/>
        </w:rPr>
      </w:pPr>
      <w:r w:rsidRPr="00435556">
        <w:rPr>
          <w:b/>
          <w:bCs/>
          <w:sz w:val="28"/>
          <w:szCs w:val="28"/>
        </w:rPr>
        <w:t>69.</w:t>
      </w:r>
      <w:r>
        <w:rPr>
          <w:sz w:val="28"/>
          <w:szCs w:val="28"/>
        </w:rPr>
        <w:t xml:space="preserve"> </w:t>
      </w:r>
      <w:r w:rsidRPr="00435556">
        <w:rPr>
          <w:b/>
          <w:bCs/>
          <w:sz w:val="28"/>
          <w:szCs w:val="28"/>
        </w:rPr>
        <w:t>tail -f log.txt</w:t>
      </w:r>
      <w:r w:rsidR="00435556">
        <w:rPr>
          <w:sz w:val="28"/>
          <w:szCs w:val="28"/>
        </w:rPr>
        <w:tab/>
        <w:t>-&gt; it will not exit the tail command it will update the tail output in real time.</w:t>
      </w:r>
    </w:p>
    <w:p w14:paraId="581150DD" w14:textId="71FB944C" w:rsidR="00435556" w:rsidRDefault="00435556" w:rsidP="009563E3">
      <w:pPr>
        <w:rPr>
          <w:sz w:val="28"/>
          <w:szCs w:val="28"/>
        </w:rPr>
      </w:pPr>
      <w:r w:rsidRPr="00B61F25">
        <w:rPr>
          <w:b/>
          <w:bCs/>
          <w:sz w:val="28"/>
          <w:szCs w:val="28"/>
        </w:rPr>
        <w:t>70. jobs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shows  the process running in background</w:t>
      </w:r>
      <w:r w:rsidR="00622DB5">
        <w:rPr>
          <w:sz w:val="28"/>
          <w:szCs w:val="28"/>
        </w:rPr>
        <w:t>.</w:t>
      </w:r>
    </w:p>
    <w:p w14:paraId="38F514DB" w14:textId="34EC8D75" w:rsidR="00835A6D" w:rsidRDefault="00835A6D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Pr="00622DB5">
        <w:rPr>
          <w:b/>
          <w:bCs/>
          <w:sz w:val="28"/>
          <w:szCs w:val="28"/>
        </w:rPr>
        <w:t>jobs -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process </w:t>
      </w:r>
      <w:r w:rsidR="00622DB5">
        <w:rPr>
          <w:sz w:val="28"/>
          <w:szCs w:val="28"/>
        </w:rPr>
        <w:t>with PID.</w:t>
      </w:r>
    </w:p>
    <w:p w14:paraId="5963A213" w14:textId="0A494528" w:rsidR="00435556" w:rsidRDefault="00435556" w:rsidP="009563E3">
      <w:pPr>
        <w:rPr>
          <w:sz w:val="28"/>
          <w:szCs w:val="28"/>
        </w:rPr>
      </w:pPr>
      <w:r w:rsidRPr="00B61F25">
        <w:rPr>
          <w:b/>
          <w:bCs/>
          <w:sz w:val="28"/>
          <w:szCs w:val="28"/>
        </w:rPr>
        <w:t>71. fg #ofjob</w:t>
      </w:r>
      <w:r w:rsidRPr="00B61F25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bring the specific p</w:t>
      </w:r>
      <w:r w:rsidR="00B61F25">
        <w:rPr>
          <w:sz w:val="28"/>
          <w:szCs w:val="28"/>
        </w:rPr>
        <w:t>r</w:t>
      </w:r>
      <w:r>
        <w:rPr>
          <w:sz w:val="28"/>
          <w:szCs w:val="28"/>
        </w:rPr>
        <w:t xml:space="preserve">ocess </w:t>
      </w:r>
      <w:r w:rsidR="00B61F25">
        <w:rPr>
          <w:sz w:val="28"/>
          <w:szCs w:val="28"/>
        </w:rPr>
        <w:t>i</w:t>
      </w:r>
      <w:r>
        <w:rPr>
          <w:sz w:val="28"/>
          <w:szCs w:val="28"/>
        </w:rPr>
        <w:t>n fore</w:t>
      </w:r>
      <w:r w:rsidR="00B61F25">
        <w:rPr>
          <w:sz w:val="28"/>
          <w:szCs w:val="28"/>
        </w:rPr>
        <w:t>g</w:t>
      </w:r>
      <w:r>
        <w:rPr>
          <w:sz w:val="28"/>
          <w:szCs w:val="28"/>
        </w:rPr>
        <w:t>round</w:t>
      </w:r>
    </w:p>
    <w:p w14:paraId="37EEBB37" w14:textId="2DE48488" w:rsidR="00B61F25" w:rsidRDefault="00B61F25" w:rsidP="009563E3">
      <w:pPr>
        <w:rPr>
          <w:sz w:val="28"/>
          <w:szCs w:val="28"/>
        </w:rPr>
      </w:pPr>
      <w:r w:rsidRPr="005F5A58">
        <w:rPr>
          <w:b/>
          <w:bCs/>
          <w:sz w:val="28"/>
          <w:szCs w:val="28"/>
        </w:rPr>
        <w:t>72.</w:t>
      </w:r>
      <w:r>
        <w:rPr>
          <w:sz w:val="28"/>
          <w:szCs w:val="28"/>
        </w:rPr>
        <w:t xml:space="preserve"> </w:t>
      </w:r>
      <w:r w:rsidRPr="00B61F25">
        <w:rPr>
          <w:b/>
          <w:bCs/>
          <w:sz w:val="28"/>
          <w:szCs w:val="28"/>
        </w:rPr>
        <w:t xml:space="preserve">command </w:t>
      </w:r>
      <w:r w:rsidRPr="00B61F25">
        <w:rPr>
          <w:b/>
          <w:bCs/>
          <w:sz w:val="28"/>
          <w:szCs w:val="28"/>
          <w:highlight w:val="yellow"/>
        </w:rPr>
        <w:t>&amp;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B61F25">
        <w:rPr>
          <w:sz w:val="28"/>
          <w:szCs w:val="28"/>
        </w:rPr>
        <w:t>-&gt; send the command to background</w:t>
      </w:r>
    </w:p>
    <w:p w14:paraId="32BD22CF" w14:textId="5A049CE4" w:rsidR="00A34AFA" w:rsidRDefault="00A34AFA" w:rsidP="009563E3">
      <w:pPr>
        <w:rPr>
          <w:sz w:val="28"/>
          <w:szCs w:val="28"/>
        </w:rPr>
      </w:pPr>
      <w:r w:rsidRPr="00A34AFA">
        <w:rPr>
          <w:b/>
          <w:bCs/>
          <w:sz w:val="28"/>
          <w:szCs w:val="28"/>
        </w:rPr>
        <w:lastRenderedPageBreak/>
        <w:t xml:space="preserve">73. top </w:t>
      </w:r>
      <w:r w:rsidRPr="00A34AFA">
        <w:rPr>
          <w:sz w:val="28"/>
          <w:szCs w:val="28"/>
        </w:rPr>
        <w:tab/>
      </w:r>
      <w:r>
        <w:rPr>
          <w:sz w:val="28"/>
          <w:szCs w:val="28"/>
        </w:rPr>
        <w:tab/>
        <w:t>-&gt; shows the memory usage of all process in real time</w:t>
      </w:r>
    </w:p>
    <w:p w14:paraId="7E03C784" w14:textId="351FB389" w:rsidR="00183666" w:rsidRDefault="00183666" w:rsidP="009563E3">
      <w:pPr>
        <w:rPr>
          <w:sz w:val="28"/>
          <w:szCs w:val="28"/>
        </w:rPr>
      </w:pPr>
      <w:r w:rsidRPr="00183666">
        <w:rPr>
          <w:b/>
          <w:bCs/>
          <w:sz w:val="28"/>
          <w:szCs w:val="28"/>
        </w:rPr>
        <w:t>74. du -h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Disk usage</w:t>
      </w:r>
    </w:p>
    <w:p w14:paraId="09BF4812" w14:textId="4A8516D4" w:rsidR="00183666" w:rsidRDefault="00183666" w:rsidP="009563E3">
      <w:pPr>
        <w:rPr>
          <w:sz w:val="28"/>
          <w:szCs w:val="28"/>
        </w:rPr>
      </w:pPr>
      <w:r w:rsidRPr="00183666">
        <w:rPr>
          <w:b/>
          <w:bCs/>
          <w:sz w:val="28"/>
          <w:szCs w:val="28"/>
        </w:rPr>
        <w:t>75. df -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Disk FIle System</w:t>
      </w:r>
    </w:p>
    <w:p w14:paraId="6EC9AFA9" w14:textId="4A64CEC5" w:rsidR="002631A0" w:rsidRDefault="002631A0" w:rsidP="009563E3">
      <w:pPr>
        <w:rPr>
          <w:sz w:val="28"/>
          <w:szCs w:val="28"/>
        </w:rPr>
      </w:pPr>
    </w:p>
    <w:p w14:paraId="185D3675" w14:textId="4AFEE6A4" w:rsidR="002631A0" w:rsidRDefault="002631A0" w:rsidP="009563E3">
      <w:pPr>
        <w:rPr>
          <w:sz w:val="28"/>
          <w:szCs w:val="28"/>
        </w:rPr>
      </w:pPr>
    </w:p>
    <w:p w14:paraId="2FE30E00" w14:textId="349CE979" w:rsidR="002631A0" w:rsidRDefault="002631A0" w:rsidP="009563E3">
      <w:pPr>
        <w:rPr>
          <w:sz w:val="28"/>
          <w:szCs w:val="28"/>
        </w:rPr>
      </w:pPr>
    </w:p>
    <w:p w14:paraId="02B587C6" w14:textId="09266EFB" w:rsidR="002631A0" w:rsidRDefault="002631A0" w:rsidP="009563E3">
      <w:pPr>
        <w:rPr>
          <w:sz w:val="28"/>
          <w:szCs w:val="28"/>
        </w:rPr>
      </w:pPr>
    </w:p>
    <w:p w14:paraId="227C4192" w14:textId="13EC32DB" w:rsidR="002631A0" w:rsidRDefault="002631A0" w:rsidP="009563E3">
      <w:pPr>
        <w:rPr>
          <w:sz w:val="28"/>
          <w:szCs w:val="28"/>
        </w:rPr>
      </w:pPr>
    </w:p>
    <w:p w14:paraId="6767C852" w14:textId="77777777" w:rsidR="002631A0" w:rsidRDefault="002631A0" w:rsidP="009563E3">
      <w:pPr>
        <w:rPr>
          <w:sz w:val="28"/>
          <w:szCs w:val="28"/>
        </w:rPr>
      </w:pPr>
    </w:p>
    <w:p w14:paraId="323BEF36" w14:textId="47585533" w:rsidR="00B2101F" w:rsidRDefault="00B2101F" w:rsidP="009563E3">
      <w:pPr>
        <w:rPr>
          <w:sz w:val="28"/>
          <w:szCs w:val="28"/>
        </w:rPr>
      </w:pPr>
    </w:p>
    <w:p w14:paraId="22C96B5B" w14:textId="192CB88A" w:rsidR="00B2101F" w:rsidRDefault="00B2101F" w:rsidP="009563E3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4F109731" w14:textId="77777777" w:rsidR="002631A0" w:rsidRDefault="002631A0" w:rsidP="00B2101F">
      <w:pPr>
        <w:jc w:val="center"/>
        <w:rPr>
          <w:b/>
          <w:bCs/>
          <w:sz w:val="40"/>
          <w:szCs w:val="40"/>
        </w:rPr>
      </w:pPr>
    </w:p>
    <w:p w14:paraId="0D04C512" w14:textId="137CE24C" w:rsidR="00B2101F" w:rsidRDefault="00B2101F" w:rsidP="00B2101F">
      <w:pPr>
        <w:jc w:val="center"/>
        <w:rPr>
          <w:b/>
          <w:bCs/>
          <w:sz w:val="40"/>
          <w:szCs w:val="40"/>
        </w:rPr>
      </w:pPr>
      <w:r w:rsidRPr="00B2101F">
        <w:rPr>
          <w:b/>
          <w:bCs/>
          <w:sz w:val="40"/>
          <w:szCs w:val="40"/>
        </w:rPr>
        <w:t>Week 9</w:t>
      </w:r>
    </w:p>
    <w:p w14:paraId="39023A01" w14:textId="77777777" w:rsidR="002631A0" w:rsidRPr="00B2101F" w:rsidRDefault="002631A0" w:rsidP="00B2101F">
      <w:pPr>
        <w:jc w:val="center"/>
        <w:rPr>
          <w:b/>
          <w:bCs/>
          <w:sz w:val="40"/>
          <w:szCs w:val="40"/>
        </w:rPr>
      </w:pPr>
    </w:p>
    <w:p w14:paraId="27B066A7" w14:textId="355EDDB9" w:rsidR="008F5513" w:rsidRDefault="008F5513" w:rsidP="009563E3">
      <w:pPr>
        <w:rPr>
          <w:sz w:val="28"/>
          <w:szCs w:val="28"/>
        </w:rPr>
      </w:pPr>
    </w:p>
    <w:p w14:paraId="136CDFDF" w14:textId="2626426F" w:rsidR="008F5513" w:rsidRPr="00B2101F" w:rsidRDefault="008F5513" w:rsidP="009563E3">
      <w:pPr>
        <w:rPr>
          <w:b/>
          <w:bCs/>
          <w:sz w:val="36"/>
          <w:szCs w:val="36"/>
        </w:rPr>
      </w:pPr>
      <w:r w:rsidRPr="00B2101F">
        <w:rPr>
          <w:b/>
          <w:bCs/>
          <w:sz w:val="36"/>
          <w:szCs w:val="36"/>
        </w:rPr>
        <w:t>Regex</w:t>
      </w:r>
    </w:p>
    <w:p w14:paraId="24CF6070" w14:textId="532139D5" w:rsidR="008F5513" w:rsidRPr="00B2101F" w:rsidRDefault="008F5513" w:rsidP="009563E3">
      <w:pPr>
        <w:rPr>
          <w:b/>
          <w:bCs/>
          <w:sz w:val="36"/>
          <w:szCs w:val="36"/>
        </w:rPr>
      </w:pPr>
      <w:r w:rsidRPr="00B2101F">
        <w:rPr>
          <w:b/>
          <w:bCs/>
          <w:sz w:val="36"/>
          <w:szCs w:val="36"/>
        </w:rPr>
        <w:t>special Characters</w:t>
      </w:r>
    </w:p>
    <w:p w14:paraId="3CB47114" w14:textId="7162D7CA" w:rsidR="008F5513" w:rsidRDefault="008F5513" w:rsidP="009563E3">
      <w:pPr>
        <w:rPr>
          <w:sz w:val="28"/>
          <w:szCs w:val="28"/>
        </w:rPr>
      </w:pPr>
    </w:p>
    <w:p w14:paraId="77FD642E" w14:textId="796ECD9B" w:rsidR="008F5513" w:rsidRDefault="008F5513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.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ingle character</w:t>
      </w:r>
    </w:p>
    <w:p w14:paraId="2AD2AA5F" w14:textId="4A6C5BB6" w:rsidR="008F5513" w:rsidRDefault="008F5513" w:rsidP="009563E3">
      <w:pPr>
        <w:rPr>
          <w:sz w:val="28"/>
          <w:szCs w:val="28"/>
        </w:rPr>
      </w:pPr>
      <w:r>
        <w:rPr>
          <w:sz w:val="28"/>
          <w:szCs w:val="28"/>
        </w:rPr>
        <w:t>*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</w:t>
      </w:r>
      <w:r w:rsidR="00B2101F">
        <w:rPr>
          <w:sz w:val="28"/>
          <w:szCs w:val="28"/>
        </w:rPr>
        <w:t>zero or more occurence</w:t>
      </w:r>
    </w:p>
    <w:p w14:paraId="047B508A" w14:textId="4D7D9A60" w:rsidR="008F5513" w:rsidRDefault="008F5513" w:rsidP="009563E3">
      <w:pPr>
        <w:rPr>
          <w:sz w:val="28"/>
          <w:szCs w:val="28"/>
        </w:rPr>
      </w:pPr>
      <w:r>
        <w:rPr>
          <w:sz w:val="28"/>
          <w:szCs w:val="28"/>
        </w:rPr>
        <w:t>.*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any number of characters</w:t>
      </w:r>
    </w:p>
    <w:p w14:paraId="66982AAA" w14:textId="743114CD" w:rsidR="009F4D89" w:rsidRDefault="009F4D89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^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begin with</w:t>
      </w:r>
    </w:p>
    <w:p w14:paraId="19F7E886" w14:textId="70EA2CEF" w:rsidR="009F4D89" w:rsidRDefault="009F4D89" w:rsidP="009563E3">
      <w:pPr>
        <w:rPr>
          <w:sz w:val="28"/>
          <w:szCs w:val="28"/>
        </w:rPr>
      </w:pPr>
      <w:r>
        <w:rPr>
          <w:sz w:val="28"/>
          <w:szCs w:val="28"/>
        </w:rPr>
        <w:t>$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end with</w:t>
      </w:r>
    </w:p>
    <w:p w14:paraId="62CAB4AC" w14:textId="5B5CA243" w:rsidR="00B2101F" w:rsidRDefault="00B2101F" w:rsidP="009563E3">
      <w:pPr>
        <w:rPr>
          <w:sz w:val="28"/>
          <w:szCs w:val="28"/>
        </w:rPr>
      </w:pPr>
      <w:r>
        <w:rPr>
          <w:sz w:val="28"/>
          <w:szCs w:val="28"/>
        </w:rPr>
        <w:t>[]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present single character.</w:t>
      </w:r>
    </w:p>
    <w:p w14:paraId="0BC9C1C7" w14:textId="0028AFBF" w:rsidR="00B2101F" w:rsidRDefault="00B2101F" w:rsidP="009563E3">
      <w:pPr>
        <w:rPr>
          <w:sz w:val="28"/>
          <w:szCs w:val="28"/>
        </w:rPr>
      </w:pPr>
    </w:p>
    <w:p w14:paraId="10C83B4B" w14:textId="1BC1588E" w:rsidR="00B2101F" w:rsidRDefault="00B2101F" w:rsidP="009563E3">
      <w:pPr>
        <w:rPr>
          <w:sz w:val="28"/>
          <w:szCs w:val="28"/>
        </w:rPr>
      </w:pPr>
      <w:r>
        <w:rPr>
          <w:sz w:val="28"/>
          <w:szCs w:val="28"/>
        </w:rPr>
        <w:t>[^]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exclude that character.</w:t>
      </w:r>
    </w:p>
    <w:p w14:paraId="636EF755" w14:textId="1C21EF14" w:rsidR="00B22B48" w:rsidRDefault="00B22B48" w:rsidP="009563E3">
      <w:pPr>
        <w:rPr>
          <w:sz w:val="28"/>
          <w:szCs w:val="28"/>
        </w:rPr>
      </w:pPr>
    </w:p>
    <w:p w14:paraId="61EAF214" w14:textId="77777777" w:rsidR="00275426" w:rsidRDefault="00275426" w:rsidP="009563E3">
      <w:pPr>
        <w:rPr>
          <w:sz w:val="28"/>
          <w:szCs w:val="28"/>
        </w:rPr>
      </w:pPr>
    </w:p>
    <w:p w14:paraId="32B4003C" w14:textId="77777777" w:rsidR="00275426" w:rsidRDefault="00275426" w:rsidP="009563E3">
      <w:pPr>
        <w:rPr>
          <w:sz w:val="28"/>
          <w:szCs w:val="28"/>
        </w:rPr>
      </w:pPr>
    </w:p>
    <w:p w14:paraId="60F6B50B" w14:textId="77777777" w:rsidR="00275426" w:rsidRDefault="00275426" w:rsidP="009563E3">
      <w:pPr>
        <w:rPr>
          <w:sz w:val="28"/>
          <w:szCs w:val="28"/>
        </w:rPr>
      </w:pPr>
    </w:p>
    <w:p w14:paraId="69C4FF33" w14:textId="77777777" w:rsidR="00275426" w:rsidRDefault="00275426" w:rsidP="009563E3">
      <w:pPr>
        <w:rPr>
          <w:sz w:val="28"/>
          <w:szCs w:val="28"/>
        </w:rPr>
      </w:pPr>
    </w:p>
    <w:p w14:paraId="3E71284C" w14:textId="77777777" w:rsidR="00275426" w:rsidRDefault="00275426" w:rsidP="009563E3">
      <w:pPr>
        <w:rPr>
          <w:sz w:val="28"/>
          <w:szCs w:val="28"/>
        </w:rPr>
      </w:pPr>
    </w:p>
    <w:p w14:paraId="73B6F154" w14:textId="77777777" w:rsidR="00275426" w:rsidRDefault="00275426" w:rsidP="009563E3">
      <w:pPr>
        <w:rPr>
          <w:sz w:val="28"/>
          <w:szCs w:val="28"/>
        </w:rPr>
      </w:pPr>
    </w:p>
    <w:p w14:paraId="77653150" w14:textId="77777777" w:rsidR="00275426" w:rsidRDefault="00275426" w:rsidP="009563E3">
      <w:pPr>
        <w:rPr>
          <w:sz w:val="28"/>
          <w:szCs w:val="28"/>
        </w:rPr>
      </w:pPr>
    </w:p>
    <w:p w14:paraId="2C98762C" w14:textId="77777777" w:rsidR="00275426" w:rsidRDefault="00275426" w:rsidP="009563E3">
      <w:pPr>
        <w:rPr>
          <w:sz w:val="28"/>
          <w:szCs w:val="28"/>
        </w:rPr>
      </w:pPr>
    </w:p>
    <w:p w14:paraId="6D8AF79A" w14:textId="77777777" w:rsidR="00275426" w:rsidRDefault="00275426" w:rsidP="009563E3">
      <w:pPr>
        <w:rPr>
          <w:sz w:val="28"/>
          <w:szCs w:val="28"/>
        </w:rPr>
      </w:pPr>
    </w:p>
    <w:p w14:paraId="31D12244" w14:textId="77777777" w:rsidR="00275426" w:rsidRDefault="00275426" w:rsidP="009563E3">
      <w:pPr>
        <w:rPr>
          <w:sz w:val="28"/>
          <w:szCs w:val="28"/>
        </w:rPr>
      </w:pPr>
    </w:p>
    <w:p w14:paraId="5CDD8FEE" w14:textId="0749B5D3" w:rsidR="00B22B48" w:rsidRDefault="00B22B48" w:rsidP="009563E3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0801C835" w14:textId="653FEA75" w:rsidR="00B22B48" w:rsidRPr="00B22B48" w:rsidRDefault="00B22B48" w:rsidP="00B22B48">
      <w:pPr>
        <w:jc w:val="center"/>
        <w:rPr>
          <w:b/>
          <w:bCs/>
          <w:sz w:val="40"/>
          <w:szCs w:val="40"/>
        </w:rPr>
      </w:pPr>
      <w:r w:rsidRPr="00B22B48">
        <w:rPr>
          <w:b/>
          <w:bCs/>
          <w:sz w:val="40"/>
          <w:szCs w:val="40"/>
        </w:rPr>
        <w:t>Week 10</w:t>
      </w:r>
    </w:p>
    <w:p w14:paraId="239C4EC3" w14:textId="242F3394" w:rsidR="00792887" w:rsidRDefault="00792887" w:rsidP="009563E3">
      <w:pPr>
        <w:rPr>
          <w:b/>
          <w:bCs/>
          <w:sz w:val="28"/>
          <w:szCs w:val="28"/>
        </w:rPr>
      </w:pPr>
    </w:p>
    <w:p w14:paraId="41DA8277" w14:textId="0A5028FE" w:rsidR="00B22B48" w:rsidRPr="002E248E" w:rsidRDefault="00B22B48" w:rsidP="009563E3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76.  sed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E248E">
        <w:rPr>
          <w:sz w:val="28"/>
          <w:szCs w:val="28"/>
        </w:rPr>
        <w:t>-&gt; manipulate text in the file</w:t>
      </w:r>
    </w:p>
    <w:p w14:paraId="40414B4D" w14:textId="4BC90A1F" w:rsidR="00B22B48" w:rsidRPr="002E248E" w:rsidRDefault="00B22B48" w:rsidP="009563E3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      sed ‘1,4 p’ file.txt</w:t>
      </w:r>
      <w:r>
        <w:rPr>
          <w:b/>
          <w:bCs/>
          <w:sz w:val="28"/>
          <w:szCs w:val="28"/>
        </w:rPr>
        <w:tab/>
      </w:r>
      <w:r w:rsidRPr="002E248E">
        <w:rPr>
          <w:sz w:val="28"/>
          <w:szCs w:val="28"/>
        </w:rPr>
        <w:t>-&gt; print whole file and print line 1 to 4 twice</w:t>
      </w:r>
      <w:r w:rsidR="002E248E" w:rsidRPr="002E248E">
        <w:rPr>
          <w:sz w:val="28"/>
          <w:szCs w:val="28"/>
        </w:rPr>
        <w:t xml:space="preserve"> ( p stands for print)</w:t>
      </w:r>
    </w:p>
    <w:p w14:paraId="71CEC4C7" w14:textId="255C694B" w:rsidR="00B22B48" w:rsidRDefault="00B22B48" w:rsidP="009563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sed -n ‘1-4 p’ file.txt </w:t>
      </w:r>
      <w:r w:rsidRPr="002E248E">
        <w:rPr>
          <w:sz w:val="28"/>
          <w:szCs w:val="28"/>
        </w:rPr>
        <w:t>-&gt; print just line 1 to 4</w:t>
      </w:r>
      <w:r w:rsidR="00DE761A">
        <w:rPr>
          <w:sz w:val="28"/>
          <w:szCs w:val="28"/>
        </w:rPr>
        <w:t xml:space="preserve"> (</w:t>
      </w:r>
      <w:r w:rsidR="00DE761A" w:rsidRPr="00DE761A">
        <w:rPr>
          <w:color w:val="FF0000"/>
          <w:sz w:val="28"/>
          <w:szCs w:val="28"/>
        </w:rPr>
        <w:t>mostly with p we use -n option</w:t>
      </w:r>
      <w:r w:rsidR="00DE761A">
        <w:rPr>
          <w:sz w:val="28"/>
          <w:szCs w:val="28"/>
        </w:rPr>
        <w:t>)</w:t>
      </w:r>
    </w:p>
    <w:p w14:paraId="1C1A8BE6" w14:textId="7A963807" w:rsidR="00B22B48" w:rsidRPr="00DE761A" w:rsidRDefault="00B22B48" w:rsidP="009563E3">
      <w:pPr>
        <w:rPr>
          <w:sz w:val="28"/>
          <w:szCs w:val="28"/>
        </w:rPr>
      </w:pPr>
      <w:r w:rsidRPr="00DE761A">
        <w:rPr>
          <w:sz w:val="28"/>
          <w:szCs w:val="28"/>
          <w:highlight w:val="yellow"/>
        </w:rPr>
        <w:t>#Note: order of 1 and 4 matters 1-4 is correct but 4-1 is incorrect</w:t>
      </w:r>
    </w:p>
    <w:p w14:paraId="6FF04C8A" w14:textId="263126C4" w:rsidR="002E248E" w:rsidRDefault="002E248E" w:rsidP="009563E3">
      <w:pPr>
        <w:rPr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 xml:space="preserve">       </w:t>
      </w:r>
      <w:r w:rsidRPr="002E248E">
        <w:rPr>
          <w:b/>
          <w:bCs/>
          <w:sz w:val="28"/>
          <w:szCs w:val="28"/>
        </w:rPr>
        <w:t>sed</w:t>
      </w:r>
      <w:r>
        <w:rPr>
          <w:b/>
          <w:bCs/>
          <w:sz w:val="28"/>
          <w:szCs w:val="28"/>
        </w:rPr>
        <w:t xml:space="preserve"> ‘1-5 d’ file.txt </w:t>
      </w:r>
      <w:r>
        <w:rPr>
          <w:b/>
          <w:bCs/>
          <w:sz w:val="28"/>
          <w:szCs w:val="28"/>
        </w:rPr>
        <w:tab/>
      </w:r>
      <w:r w:rsidRPr="002E248E">
        <w:rPr>
          <w:sz w:val="28"/>
          <w:szCs w:val="28"/>
        </w:rPr>
        <w:t>-&gt; delete line 1 to 5</w:t>
      </w:r>
      <w:r>
        <w:rPr>
          <w:sz w:val="28"/>
          <w:szCs w:val="28"/>
        </w:rPr>
        <w:t xml:space="preserve"> (means</w:t>
      </w:r>
      <w:r w:rsidRPr="002E248E">
        <w:rPr>
          <w:sz w:val="28"/>
          <w:szCs w:val="28"/>
        </w:rPr>
        <w:t xml:space="preserve"> show rest of </w:t>
      </w:r>
      <w:r>
        <w:rPr>
          <w:sz w:val="28"/>
          <w:szCs w:val="28"/>
        </w:rPr>
        <w:t>the lines).</w:t>
      </w:r>
    </w:p>
    <w:p w14:paraId="46A8EE51" w14:textId="538E4C34" w:rsidR="002E248E" w:rsidRDefault="002E248E" w:rsidP="009563E3">
      <w:pPr>
        <w:rPr>
          <w:sz w:val="28"/>
          <w:szCs w:val="28"/>
        </w:rPr>
      </w:pPr>
      <w:r w:rsidRPr="00DE761A">
        <w:rPr>
          <w:b/>
          <w:bCs/>
          <w:sz w:val="28"/>
          <w:szCs w:val="28"/>
        </w:rPr>
        <w:t xml:space="preserve">       sed ‘5 q’ file.txt</w:t>
      </w:r>
      <w:r>
        <w:rPr>
          <w:sz w:val="28"/>
          <w:szCs w:val="28"/>
        </w:rPr>
        <w:tab/>
        <w:t>-&gt; print lines from beginning to line 5( or we can say quit printing at the line provided)</w:t>
      </w:r>
    </w:p>
    <w:p w14:paraId="150E54E3" w14:textId="2B65D63B" w:rsidR="002E248E" w:rsidRDefault="002E248E" w:rsidP="009563E3">
      <w:pPr>
        <w:rPr>
          <w:sz w:val="28"/>
          <w:szCs w:val="28"/>
        </w:rPr>
      </w:pPr>
      <w:r w:rsidRPr="00DE761A">
        <w:rPr>
          <w:sz w:val="28"/>
          <w:szCs w:val="28"/>
          <w:highlight w:val="yellow"/>
        </w:rPr>
        <w:t># Note</w:t>
      </w:r>
      <w:r w:rsidR="00DE761A">
        <w:rPr>
          <w:sz w:val="28"/>
          <w:szCs w:val="28"/>
          <w:highlight w:val="yellow"/>
        </w:rPr>
        <w:t>:</w:t>
      </w:r>
      <w:r w:rsidRPr="00DE761A">
        <w:rPr>
          <w:sz w:val="28"/>
          <w:szCs w:val="28"/>
          <w:highlight w:val="yellow"/>
        </w:rPr>
        <w:t xml:space="preserve"> no range</w:t>
      </w:r>
      <w:r w:rsidR="004A7FCF" w:rsidRPr="00DE761A">
        <w:rPr>
          <w:sz w:val="28"/>
          <w:szCs w:val="28"/>
          <w:highlight w:val="yellow"/>
        </w:rPr>
        <w:t>s</w:t>
      </w:r>
      <w:r w:rsidRPr="00DE761A">
        <w:rPr>
          <w:sz w:val="28"/>
          <w:szCs w:val="28"/>
          <w:highlight w:val="yellow"/>
        </w:rPr>
        <w:t xml:space="preserve"> in quit so ‘1,5 q’ is wrong</w:t>
      </w:r>
    </w:p>
    <w:p w14:paraId="7654B27F" w14:textId="23A48B0F" w:rsidR="00DE761A" w:rsidRDefault="00DE761A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DE761A">
        <w:rPr>
          <w:b/>
          <w:bCs/>
          <w:sz w:val="28"/>
          <w:szCs w:val="28"/>
        </w:rPr>
        <w:t>sed -n ‘/boy/ p’  file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-&gt; print lines with word boy in it( </w:t>
      </w:r>
      <w:r w:rsidRPr="00DE761A">
        <w:rPr>
          <w:color w:val="FF0000"/>
          <w:sz w:val="28"/>
          <w:szCs w:val="28"/>
        </w:rPr>
        <w:t>remember -n option</w:t>
      </w:r>
      <w:r>
        <w:rPr>
          <w:sz w:val="28"/>
          <w:szCs w:val="28"/>
        </w:rPr>
        <w:t>)</w:t>
      </w:r>
    </w:p>
    <w:p w14:paraId="7A7780E8" w14:textId="7CD86B26" w:rsidR="00DE761A" w:rsidRDefault="00DE761A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DE761A">
        <w:rPr>
          <w:b/>
          <w:bCs/>
          <w:sz w:val="28"/>
          <w:szCs w:val="28"/>
        </w:rPr>
        <w:t>sed -n ‘/boy/I p’ file.txt</w:t>
      </w:r>
      <w:r>
        <w:rPr>
          <w:sz w:val="28"/>
          <w:szCs w:val="28"/>
        </w:rPr>
        <w:tab/>
        <w:t>-&gt; print lines with word boy in it but ignore case(</w:t>
      </w:r>
      <w:r>
        <w:rPr>
          <w:color w:val="FF0000"/>
          <w:sz w:val="28"/>
          <w:szCs w:val="28"/>
        </w:rPr>
        <w:t>i</w:t>
      </w:r>
      <w:r w:rsidRPr="00DE761A">
        <w:rPr>
          <w:color w:val="FF0000"/>
          <w:sz w:val="28"/>
          <w:szCs w:val="28"/>
        </w:rPr>
        <w:t xml:space="preserve"> is capital</w:t>
      </w:r>
      <w:r>
        <w:rPr>
          <w:sz w:val="28"/>
          <w:szCs w:val="28"/>
        </w:rPr>
        <w:t>)</w:t>
      </w:r>
    </w:p>
    <w:p w14:paraId="15938938" w14:textId="244A6096" w:rsidR="00DE761A" w:rsidRDefault="00DE761A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B44C40">
        <w:rPr>
          <w:b/>
          <w:bCs/>
          <w:sz w:val="28"/>
          <w:szCs w:val="28"/>
        </w:rPr>
        <w:t>sed ‘s/</w:t>
      </w:r>
      <w:r w:rsidR="00B44C40" w:rsidRPr="00B44C40">
        <w:rPr>
          <w:b/>
          <w:bCs/>
          <w:sz w:val="28"/>
          <w:szCs w:val="28"/>
        </w:rPr>
        <w:t>a/X/’ file.txt</w:t>
      </w:r>
      <w:r w:rsidR="00B44C40" w:rsidRPr="00B44C40">
        <w:rPr>
          <w:b/>
          <w:bCs/>
          <w:sz w:val="28"/>
          <w:szCs w:val="28"/>
        </w:rPr>
        <w:tab/>
      </w:r>
      <w:r w:rsidR="00B44C40">
        <w:rPr>
          <w:sz w:val="28"/>
          <w:szCs w:val="28"/>
        </w:rPr>
        <w:tab/>
        <w:t>-&gt; replace the first a in each line with X.</w:t>
      </w:r>
    </w:p>
    <w:p w14:paraId="4E500F41" w14:textId="1B330266" w:rsidR="00B44C40" w:rsidRDefault="00B44C40" w:rsidP="00B44C40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B44C40">
        <w:rPr>
          <w:b/>
          <w:bCs/>
          <w:sz w:val="28"/>
          <w:szCs w:val="28"/>
        </w:rPr>
        <w:t>sed ‘s/a/X/g’ file.txt</w:t>
      </w:r>
      <w:r w:rsidRPr="00B44C40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replace all a’s with </w:t>
      </w:r>
      <w:proofErr w:type="gramStart"/>
      <w:r>
        <w:rPr>
          <w:sz w:val="28"/>
          <w:szCs w:val="28"/>
        </w:rPr>
        <w:t>X</w:t>
      </w:r>
      <w:proofErr w:type="gramEnd"/>
    </w:p>
    <w:p w14:paraId="0EEFC957" w14:textId="6A341C61" w:rsidR="0046197C" w:rsidRDefault="0046197C" w:rsidP="00B44C40">
      <w:pPr>
        <w:rPr>
          <w:sz w:val="28"/>
          <w:szCs w:val="28"/>
        </w:rPr>
      </w:pPr>
      <w:r>
        <w:rPr>
          <w:sz w:val="28"/>
          <w:szCs w:val="28"/>
        </w:rPr>
        <w:t xml:space="preserve">77. awk ‘{print $1, $2}’ cars.txt </w:t>
      </w:r>
      <w:r>
        <w:rPr>
          <w:sz w:val="28"/>
          <w:szCs w:val="28"/>
        </w:rPr>
        <w:tab/>
        <w:t>-&gt; print first and second field (</w:t>
      </w:r>
      <w:r w:rsidRPr="0046197C">
        <w:rPr>
          <w:color w:val="FF0000"/>
          <w:sz w:val="28"/>
          <w:szCs w:val="28"/>
        </w:rPr>
        <w:t>comma is imp it will iclude space between fields)</w:t>
      </w:r>
    </w:p>
    <w:p w14:paraId="54681396" w14:textId="05C138D0" w:rsidR="00B44C40" w:rsidRDefault="0046197C" w:rsidP="009563E3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t xml:space="preserve">       $NF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ast column</w:t>
      </w:r>
    </w:p>
    <w:p w14:paraId="60AD3371" w14:textId="2380309C" w:rsidR="0046197C" w:rsidRDefault="0046197C" w:rsidP="009563E3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t xml:space="preserve">       NF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number of columns in each row</w:t>
      </w:r>
    </w:p>
    <w:p w14:paraId="07D59F0D" w14:textId="5A7CEF29" w:rsidR="00F03F39" w:rsidRDefault="00F03F39" w:rsidP="009563E3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lastRenderedPageBreak/>
        <w:t xml:space="preserve">       $0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all columns</w:t>
      </w:r>
    </w:p>
    <w:p w14:paraId="05EFD064" w14:textId="0CB48237" w:rsidR="00F03F39" w:rsidRDefault="00F03F39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Pr="00D41045">
        <w:rPr>
          <w:b/>
          <w:bCs/>
          <w:sz w:val="28"/>
          <w:szCs w:val="28"/>
        </w:rPr>
        <w:t xml:space="preserve"> N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ow number</w:t>
      </w:r>
    </w:p>
    <w:p w14:paraId="03F42F82" w14:textId="5AD9F051" w:rsidR="00082E01" w:rsidRDefault="00082E01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D41045">
        <w:rPr>
          <w:b/>
          <w:bCs/>
          <w:sz w:val="28"/>
          <w:szCs w:val="28"/>
        </w:rPr>
        <w:t>awk ‘NR</w:t>
      </w:r>
      <w:r w:rsidR="00FE7633" w:rsidRPr="00D41045">
        <w:rPr>
          <w:b/>
          <w:bCs/>
          <w:sz w:val="28"/>
          <w:szCs w:val="28"/>
        </w:rPr>
        <w:t>==</w:t>
      </w:r>
      <w:r w:rsidRPr="00D41045">
        <w:rPr>
          <w:b/>
          <w:bCs/>
          <w:sz w:val="28"/>
          <w:szCs w:val="28"/>
        </w:rPr>
        <w:t>1’ cars.tx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 row no. 1</w:t>
      </w:r>
    </w:p>
    <w:p w14:paraId="4F810478" w14:textId="77777777" w:rsidR="00D41045" w:rsidRDefault="00C3640A" w:rsidP="00D41045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t xml:space="preserve">       awk ‘NR &lt;=5’ cars.txt</w:t>
      </w:r>
      <w:r w:rsidRPr="00D41045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print from beginning to line 5</w:t>
      </w:r>
      <w:r w:rsidR="00D41045">
        <w:rPr>
          <w:sz w:val="28"/>
          <w:szCs w:val="28"/>
        </w:rPr>
        <w:t xml:space="preserve">     </w:t>
      </w:r>
    </w:p>
    <w:p w14:paraId="75E532E2" w14:textId="7823EEF3" w:rsidR="00C3640A" w:rsidRDefault="00D41045" w:rsidP="009563E3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t xml:space="preserve">       awk ‘NR == 5 || NR == 7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print line no. 5 and 7</w:t>
      </w:r>
    </w:p>
    <w:p w14:paraId="36E127E4" w14:textId="1592E3C8" w:rsidR="00FE7633" w:rsidRDefault="00FE7633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D41045">
        <w:rPr>
          <w:b/>
          <w:bCs/>
          <w:sz w:val="28"/>
          <w:szCs w:val="28"/>
        </w:rPr>
        <w:t>awk ‘$5 &lt;= 3000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print the row which has 5</w:t>
      </w:r>
      <w:r w:rsidRPr="00FE7633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field less than equal to 3000 </w:t>
      </w:r>
    </w:p>
    <w:p w14:paraId="3F391ABE" w14:textId="57741248" w:rsidR="00D41045" w:rsidRDefault="00D41045" w:rsidP="00D41045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D41045">
        <w:rPr>
          <w:b/>
          <w:bCs/>
          <w:sz w:val="28"/>
          <w:szCs w:val="28"/>
        </w:rPr>
        <w:t>awk ‘/ford/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print the lines with ford in </w:t>
      </w:r>
      <w:proofErr w:type="gramStart"/>
      <w:r>
        <w:rPr>
          <w:sz w:val="28"/>
          <w:szCs w:val="28"/>
        </w:rPr>
        <w:t>it</w:t>
      </w:r>
      <w:proofErr w:type="gramEnd"/>
      <w:r>
        <w:rPr>
          <w:sz w:val="28"/>
          <w:szCs w:val="28"/>
        </w:rPr>
        <w:t xml:space="preserve"> </w:t>
      </w:r>
    </w:p>
    <w:p w14:paraId="6A9020D8" w14:textId="582BD725" w:rsidR="00FE7633" w:rsidRDefault="00FE7633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r w:rsidRPr="00D41045">
        <w:rPr>
          <w:b/>
          <w:bCs/>
          <w:sz w:val="28"/>
          <w:szCs w:val="28"/>
        </w:rPr>
        <w:t xml:space="preserve"> awk ‘/chevy/ {print $0}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 xml:space="preserve">-&gt; print the line which has chevy in </w:t>
      </w:r>
      <w:proofErr w:type="gramStart"/>
      <w:r>
        <w:rPr>
          <w:sz w:val="28"/>
          <w:szCs w:val="28"/>
        </w:rPr>
        <w:t>it</w:t>
      </w:r>
      <w:proofErr w:type="gramEnd"/>
    </w:p>
    <w:p w14:paraId="24E9787D" w14:textId="4A022F69" w:rsidR="00FE7633" w:rsidRDefault="00FE7633" w:rsidP="009563E3">
      <w:pPr>
        <w:rPr>
          <w:sz w:val="28"/>
          <w:szCs w:val="28"/>
        </w:rPr>
      </w:pPr>
      <w:r w:rsidRPr="00D41045">
        <w:rPr>
          <w:b/>
          <w:bCs/>
          <w:sz w:val="28"/>
          <w:szCs w:val="28"/>
        </w:rPr>
        <w:t xml:space="preserve">       awk ‘/chevy/ {print $1, $2}’ cars.txt</w:t>
      </w:r>
      <w:r w:rsidR="00D41045">
        <w:rPr>
          <w:sz w:val="28"/>
          <w:szCs w:val="28"/>
        </w:rPr>
        <w:tab/>
        <w:t>-&gt; print line with chevy but only show 1</w:t>
      </w:r>
      <w:r w:rsidR="00D41045" w:rsidRPr="00D41045">
        <w:rPr>
          <w:sz w:val="28"/>
          <w:szCs w:val="28"/>
          <w:vertAlign w:val="superscript"/>
        </w:rPr>
        <w:t>st</w:t>
      </w:r>
      <w:r w:rsidR="00D41045">
        <w:rPr>
          <w:sz w:val="28"/>
          <w:szCs w:val="28"/>
        </w:rPr>
        <w:t xml:space="preserve">  and 2</w:t>
      </w:r>
      <w:r w:rsidR="00D41045" w:rsidRPr="00D41045">
        <w:rPr>
          <w:sz w:val="28"/>
          <w:szCs w:val="28"/>
          <w:vertAlign w:val="superscript"/>
        </w:rPr>
        <w:t>nd</w:t>
      </w:r>
      <w:r w:rsidR="00D41045">
        <w:rPr>
          <w:sz w:val="28"/>
          <w:szCs w:val="28"/>
        </w:rPr>
        <w:t xml:space="preserve"> </w:t>
      </w:r>
      <w:proofErr w:type="gramStart"/>
      <w:r w:rsidR="00D41045">
        <w:rPr>
          <w:sz w:val="28"/>
          <w:szCs w:val="28"/>
        </w:rPr>
        <w:t>column</w:t>
      </w:r>
      <w:proofErr w:type="gramEnd"/>
    </w:p>
    <w:p w14:paraId="048135A3" w14:textId="2F68DCD9" w:rsidR="00D41045" w:rsidRDefault="00FE7633" w:rsidP="009563E3">
      <w:pPr>
        <w:rPr>
          <w:sz w:val="28"/>
          <w:szCs w:val="28"/>
        </w:rPr>
      </w:pPr>
      <w:r w:rsidRPr="00754865">
        <w:rPr>
          <w:b/>
          <w:bCs/>
          <w:sz w:val="28"/>
          <w:szCs w:val="28"/>
        </w:rPr>
        <w:t xml:space="preserve">       awk ‘/5$/ { print $1, $2}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print column 1 and 2 of line which ends with 5</w:t>
      </w:r>
      <w:r w:rsidR="00754865">
        <w:rPr>
          <w:sz w:val="28"/>
          <w:szCs w:val="28"/>
        </w:rPr>
        <w:t>.</w:t>
      </w:r>
    </w:p>
    <w:p w14:paraId="7A818FB6" w14:textId="3C5A1C39" w:rsidR="00D41045" w:rsidRDefault="00D41045" w:rsidP="009563E3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754865">
        <w:rPr>
          <w:b/>
          <w:bCs/>
          <w:sz w:val="28"/>
          <w:szCs w:val="28"/>
        </w:rPr>
        <w:t>awk -F, ‘{print $1, $4}’ cars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print column 1 and 4 and the file is , delim</w:t>
      </w:r>
      <w:r w:rsidR="00CD431D">
        <w:rPr>
          <w:sz w:val="28"/>
          <w:szCs w:val="28"/>
        </w:rPr>
        <w:t>i</w:t>
      </w:r>
      <w:r>
        <w:rPr>
          <w:sz w:val="28"/>
          <w:szCs w:val="28"/>
        </w:rPr>
        <w:t>ted</w:t>
      </w:r>
      <w:r w:rsidR="00754865">
        <w:rPr>
          <w:sz w:val="28"/>
          <w:szCs w:val="28"/>
        </w:rPr>
        <w:t>.</w:t>
      </w:r>
    </w:p>
    <w:p w14:paraId="67F99604" w14:textId="6CFCF317" w:rsidR="00FA2F32" w:rsidRDefault="00FA2F32" w:rsidP="009563E3">
      <w:pPr>
        <w:rPr>
          <w:sz w:val="28"/>
          <w:szCs w:val="28"/>
        </w:rPr>
      </w:pPr>
    </w:p>
    <w:p w14:paraId="3F0698D1" w14:textId="77777777" w:rsidR="00FA2F32" w:rsidRDefault="00FA2F32" w:rsidP="009563E3">
      <w:pPr>
        <w:rPr>
          <w:sz w:val="28"/>
          <w:szCs w:val="28"/>
        </w:rPr>
      </w:pPr>
    </w:p>
    <w:p w14:paraId="0FA6EB2D" w14:textId="1C4729AE" w:rsidR="006F232B" w:rsidRDefault="00FA2F32" w:rsidP="009563E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===========================================================================</w:t>
      </w:r>
    </w:p>
    <w:p w14:paraId="7116AFE1" w14:textId="3C876122" w:rsidR="00FA2F32" w:rsidRDefault="00FA2F32" w:rsidP="009563E3">
      <w:pPr>
        <w:rPr>
          <w:b/>
          <w:bCs/>
          <w:sz w:val="28"/>
          <w:szCs w:val="28"/>
        </w:rPr>
      </w:pPr>
    </w:p>
    <w:p w14:paraId="30A639D5" w14:textId="2CAC8A81" w:rsidR="00FA2F32" w:rsidRDefault="00FA2F32" w:rsidP="00FA2F32">
      <w:pPr>
        <w:jc w:val="center"/>
        <w:rPr>
          <w:b/>
          <w:bCs/>
          <w:sz w:val="40"/>
          <w:szCs w:val="40"/>
        </w:rPr>
      </w:pPr>
      <w:r w:rsidRPr="00FA2F32">
        <w:rPr>
          <w:b/>
          <w:bCs/>
          <w:sz w:val="40"/>
          <w:szCs w:val="40"/>
        </w:rPr>
        <w:t>Week 11</w:t>
      </w:r>
    </w:p>
    <w:p w14:paraId="724A4011" w14:textId="2588B7C6" w:rsidR="00FA2F32" w:rsidRDefault="00FA2F32" w:rsidP="00FA2F32">
      <w:pPr>
        <w:rPr>
          <w:b/>
          <w:bCs/>
          <w:sz w:val="40"/>
          <w:szCs w:val="40"/>
        </w:rPr>
      </w:pPr>
    </w:p>
    <w:p w14:paraId="08FEFA7A" w14:textId="19CEC245" w:rsidR="00FA2F32" w:rsidRDefault="00FA2F32" w:rsidP="00FA2F32">
      <w:pPr>
        <w:rPr>
          <w:b/>
          <w:bCs/>
          <w:sz w:val="36"/>
          <w:szCs w:val="36"/>
        </w:rPr>
      </w:pPr>
      <w:r w:rsidRPr="00FA2F32">
        <w:rPr>
          <w:b/>
          <w:bCs/>
          <w:sz w:val="36"/>
          <w:szCs w:val="36"/>
        </w:rPr>
        <w:t>Scripting</w:t>
      </w:r>
      <w:r>
        <w:rPr>
          <w:b/>
          <w:bCs/>
          <w:sz w:val="36"/>
          <w:szCs w:val="36"/>
        </w:rPr>
        <w:t xml:space="preserve"> -&gt;</w:t>
      </w:r>
    </w:p>
    <w:p w14:paraId="2BFFA3A4" w14:textId="07486549" w:rsidR="00FA2F32" w:rsidRPr="005D54A5" w:rsidRDefault="00FA2F32" w:rsidP="00FA2F32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#</w:t>
      </w:r>
      <w:r w:rsidR="00A53330" w:rsidRPr="005D54A5">
        <w:rPr>
          <w:b/>
          <w:bCs/>
          <w:sz w:val="24"/>
          <w:szCs w:val="24"/>
        </w:rPr>
        <w:t>!</w:t>
      </w:r>
      <w:r w:rsidRPr="005D54A5">
        <w:rPr>
          <w:b/>
          <w:bCs/>
          <w:sz w:val="24"/>
          <w:szCs w:val="24"/>
        </w:rPr>
        <w:t>/bin/bash</w:t>
      </w:r>
    </w:p>
    <w:p w14:paraId="2F9BD486" w14:textId="23EEF9F7" w:rsidR="00E3327D" w:rsidRPr="005D54A5" w:rsidRDefault="00E3327D" w:rsidP="00FA2F32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# This is a comment</w:t>
      </w:r>
    </w:p>
    <w:p w14:paraId="07062AE4" w14:textId="5A5958D7" w:rsidR="00FA2F32" w:rsidRPr="005D54A5" w:rsidRDefault="00FA2F32" w:rsidP="00FA2F32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echo “hello world”</w:t>
      </w:r>
    </w:p>
    <w:p w14:paraId="30B2284B" w14:textId="580A8E7D" w:rsidR="00FA2F32" w:rsidRPr="008214E6" w:rsidRDefault="00443B59" w:rsidP="00FA2F32">
      <w:pPr>
        <w:rPr>
          <w:color w:val="FF0000"/>
          <w:sz w:val="24"/>
          <w:szCs w:val="24"/>
          <w:highlight w:val="yellow"/>
        </w:rPr>
      </w:pPr>
      <w:r w:rsidRPr="008214E6">
        <w:rPr>
          <w:color w:val="FF0000"/>
          <w:sz w:val="24"/>
          <w:szCs w:val="24"/>
          <w:highlight w:val="yellow"/>
        </w:rPr>
        <w:t>change the permissions of the file</w:t>
      </w:r>
      <w:r w:rsidR="00EB0B4B" w:rsidRPr="008214E6">
        <w:rPr>
          <w:color w:val="FF0000"/>
          <w:sz w:val="24"/>
          <w:szCs w:val="24"/>
          <w:highlight w:val="yellow"/>
        </w:rPr>
        <w:t>.</w:t>
      </w:r>
      <w:r w:rsidR="000B313F" w:rsidRPr="008214E6">
        <w:rPr>
          <w:color w:val="FF0000"/>
          <w:sz w:val="24"/>
          <w:szCs w:val="24"/>
          <w:highlight w:val="yellow"/>
        </w:rPr>
        <w:tab/>
        <w:t>chmod +x</w:t>
      </w:r>
    </w:p>
    <w:p w14:paraId="5322BE42" w14:textId="1B9BB976" w:rsidR="00443B59" w:rsidRPr="008214E6" w:rsidRDefault="00443B59" w:rsidP="00FA2F32">
      <w:pPr>
        <w:rPr>
          <w:color w:val="FF0000"/>
          <w:sz w:val="24"/>
          <w:szCs w:val="24"/>
        </w:rPr>
      </w:pPr>
      <w:r w:rsidRPr="008214E6">
        <w:rPr>
          <w:color w:val="FF0000"/>
          <w:sz w:val="24"/>
          <w:szCs w:val="24"/>
          <w:highlight w:val="yellow"/>
        </w:rPr>
        <w:t>just write the file name it will run it</w:t>
      </w:r>
      <w:r w:rsidR="00EB0B4B" w:rsidRPr="008214E6">
        <w:rPr>
          <w:color w:val="FF0000"/>
          <w:sz w:val="24"/>
          <w:szCs w:val="24"/>
          <w:highlight w:val="yellow"/>
        </w:rPr>
        <w:t>.</w:t>
      </w:r>
    </w:p>
    <w:p w14:paraId="4026B0F8" w14:textId="275FF06A" w:rsidR="00431171" w:rsidRDefault="00431171" w:rsidP="00FA2F32">
      <w:pPr>
        <w:rPr>
          <w:sz w:val="24"/>
          <w:szCs w:val="24"/>
        </w:rPr>
      </w:pPr>
    </w:p>
    <w:p w14:paraId="2FF43E9B" w14:textId="69359568" w:rsidR="00431171" w:rsidRDefault="00431171" w:rsidP="00FA2F32">
      <w:pPr>
        <w:rPr>
          <w:sz w:val="24"/>
          <w:szCs w:val="24"/>
        </w:rPr>
      </w:pPr>
      <w:r w:rsidRPr="00536E76">
        <w:rPr>
          <w:b/>
          <w:bCs/>
          <w:sz w:val="24"/>
          <w:szCs w:val="24"/>
        </w:rPr>
        <w:t>echo -</w:t>
      </w:r>
      <w:r w:rsidRPr="00536E76">
        <w:rPr>
          <w:b/>
          <w:bCs/>
          <w:sz w:val="24"/>
          <w:szCs w:val="24"/>
          <w:highlight w:val="yellow"/>
        </w:rPr>
        <w:t>n</w:t>
      </w:r>
      <w:r w:rsidRPr="00536E76">
        <w:rPr>
          <w:b/>
          <w:bCs/>
          <w:sz w:val="24"/>
          <w:szCs w:val="24"/>
        </w:rPr>
        <w:t xml:space="preserve"> “My first hello world program”</w:t>
      </w:r>
      <w:r>
        <w:rPr>
          <w:sz w:val="24"/>
          <w:szCs w:val="24"/>
        </w:rPr>
        <w:tab/>
        <w:t xml:space="preserve">-&gt; this will read in the same line as echo not in new </w:t>
      </w:r>
      <w:proofErr w:type="gramStart"/>
      <w:r>
        <w:rPr>
          <w:sz w:val="24"/>
          <w:szCs w:val="24"/>
        </w:rPr>
        <w:t>line</w:t>
      </w:r>
      <w:proofErr w:type="gramEnd"/>
    </w:p>
    <w:p w14:paraId="65464F02" w14:textId="0246974D" w:rsidR="00431171" w:rsidRDefault="00431171" w:rsidP="00FA2F32">
      <w:pPr>
        <w:rPr>
          <w:sz w:val="24"/>
          <w:szCs w:val="24"/>
        </w:rPr>
      </w:pPr>
      <w:r>
        <w:rPr>
          <w:sz w:val="24"/>
          <w:szCs w:val="24"/>
        </w:rPr>
        <w:t xml:space="preserve">read </w:t>
      </w:r>
      <w:proofErr w:type="gramStart"/>
      <w:r>
        <w:rPr>
          <w:sz w:val="24"/>
          <w:szCs w:val="24"/>
        </w:rPr>
        <w:t>variable</w:t>
      </w:r>
      <w:proofErr w:type="gramEnd"/>
    </w:p>
    <w:p w14:paraId="692716A6" w14:textId="7B56A859" w:rsidR="006B4291" w:rsidRDefault="006B4291" w:rsidP="00FA2F32">
      <w:pPr>
        <w:rPr>
          <w:sz w:val="24"/>
          <w:szCs w:val="24"/>
        </w:rPr>
      </w:pPr>
      <w:r w:rsidRPr="00536E76">
        <w:rPr>
          <w:b/>
          <w:bCs/>
          <w:sz w:val="24"/>
          <w:szCs w:val="24"/>
        </w:rPr>
        <w:t xml:space="preserve">echo “the first argmnet is </w:t>
      </w:r>
      <w:r w:rsidRPr="00536E76">
        <w:rPr>
          <w:b/>
          <w:bCs/>
          <w:sz w:val="24"/>
          <w:szCs w:val="24"/>
          <w:highlight w:val="yellow"/>
        </w:rPr>
        <w:t>$1</w:t>
      </w:r>
      <w:r w:rsidRPr="00536E76">
        <w:rPr>
          <w:b/>
          <w:bCs/>
          <w:sz w:val="24"/>
          <w:szCs w:val="24"/>
        </w:rPr>
        <w:t>”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replace the $1 with the first arg</w:t>
      </w:r>
      <w:r w:rsidR="007748C7">
        <w:rPr>
          <w:sz w:val="24"/>
          <w:szCs w:val="24"/>
        </w:rPr>
        <w:t>u</w:t>
      </w:r>
      <w:r>
        <w:rPr>
          <w:sz w:val="24"/>
          <w:szCs w:val="24"/>
        </w:rPr>
        <w:t>ment</w:t>
      </w:r>
      <w:r w:rsidR="00B9725B">
        <w:rPr>
          <w:sz w:val="24"/>
          <w:szCs w:val="24"/>
        </w:rPr>
        <w:t xml:space="preserve"> provided while running the </w:t>
      </w:r>
      <w:proofErr w:type="gramStart"/>
      <w:r w:rsidR="00B9725B">
        <w:rPr>
          <w:sz w:val="24"/>
          <w:szCs w:val="24"/>
        </w:rPr>
        <w:t>script</w:t>
      </w:r>
      <w:proofErr w:type="gramEnd"/>
    </w:p>
    <w:p w14:paraId="46855D09" w14:textId="07AD3F45" w:rsidR="00536E76" w:rsidRDefault="00536E76" w:rsidP="00FA2F32">
      <w:pPr>
        <w:rPr>
          <w:sz w:val="24"/>
          <w:szCs w:val="24"/>
        </w:rPr>
      </w:pPr>
      <w:r w:rsidRPr="003F602E">
        <w:rPr>
          <w:b/>
          <w:bCs/>
          <w:sz w:val="24"/>
          <w:szCs w:val="24"/>
        </w:rPr>
        <w:lastRenderedPageBreak/>
        <w:t>echo “the tenth argument is $10”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&gt; </w:t>
      </w:r>
      <w:r w:rsidRPr="003F602E">
        <w:rPr>
          <w:color w:val="FF0000"/>
          <w:sz w:val="24"/>
          <w:szCs w:val="24"/>
        </w:rPr>
        <w:t>this is wrong it will not print 10</w:t>
      </w:r>
      <w:r w:rsidRPr="003F602E">
        <w:rPr>
          <w:color w:val="FF0000"/>
          <w:sz w:val="24"/>
          <w:szCs w:val="24"/>
          <w:vertAlign w:val="superscript"/>
        </w:rPr>
        <w:t>th</w:t>
      </w:r>
      <w:r w:rsidRPr="003F602E">
        <w:rPr>
          <w:color w:val="FF0000"/>
          <w:sz w:val="24"/>
          <w:szCs w:val="24"/>
        </w:rPr>
        <w:t xml:space="preserve"> argument</w:t>
      </w:r>
      <w:r w:rsidR="003F602E" w:rsidRPr="003F602E">
        <w:rPr>
          <w:color w:val="FF0000"/>
          <w:sz w:val="24"/>
          <w:szCs w:val="24"/>
        </w:rPr>
        <w:t>.</w:t>
      </w:r>
    </w:p>
    <w:p w14:paraId="7727227A" w14:textId="4E5005DF" w:rsidR="00536E76" w:rsidRDefault="00536E76" w:rsidP="00FA2F32">
      <w:pPr>
        <w:rPr>
          <w:sz w:val="24"/>
          <w:szCs w:val="24"/>
        </w:rPr>
      </w:pPr>
      <w:r w:rsidRPr="003F602E">
        <w:rPr>
          <w:b/>
          <w:bCs/>
          <w:sz w:val="24"/>
          <w:szCs w:val="24"/>
        </w:rPr>
        <w:t>echo “the tenth argument is ${10}”</w:t>
      </w:r>
      <w:r w:rsidRPr="003F602E">
        <w:rPr>
          <w:b/>
          <w:bCs/>
          <w:sz w:val="24"/>
          <w:szCs w:val="24"/>
        </w:rPr>
        <w:tab/>
      </w:r>
      <w:r>
        <w:rPr>
          <w:sz w:val="24"/>
          <w:szCs w:val="24"/>
        </w:rPr>
        <w:tab/>
        <w:t xml:space="preserve">-&gt; use currly braces when writing </w:t>
      </w:r>
      <w:proofErr w:type="gramStart"/>
      <w:r>
        <w:rPr>
          <w:sz w:val="24"/>
          <w:szCs w:val="24"/>
        </w:rPr>
        <w:t>two digit</w:t>
      </w:r>
      <w:proofErr w:type="gramEnd"/>
      <w:r>
        <w:rPr>
          <w:sz w:val="24"/>
          <w:szCs w:val="24"/>
        </w:rPr>
        <w:t xml:space="preserve"> arguments</w:t>
      </w:r>
    </w:p>
    <w:p w14:paraId="6EFE2C07" w14:textId="4D202D3F" w:rsidR="002E78AD" w:rsidRDefault="002E78AD" w:rsidP="00FA2F32">
      <w:pPr>
        <w:rPr>
          <w:sz w:val="24"/>
          <w:szCs w:val="24"/>
        </w:rPr>
      </w:pPr>
      <w:r w:rsidRPr="002E78AD">
        <w:rPr>
          <w:b/>
          <w:bCs/>
          <w:sz w:val="24"/>
          <w:szCs w:val="24"/>
        </w:rPr>
        <w:t xml:space="preserve">echo “ the total number of arguments are </w:t>
      </w:r>
      <w:r w:rsidRPr="002E78AD">
        <w:rPr>
          <w:b/>
          <w:bCs/>
          <w:sz w:val="24"/>
          <w:szCs w:val="24"/>
          <w:highlight w:val="yellow"/>
        </w:rPr>
        <w:t>$#</w:t>
      </w:r>
      <w:r w:rsidRPr="002E78AD">
        <w:rPr>
          <w:b/>
          <w:bCs/>
          <w:sz w:val="24"/>
          <w:szCs w:val="24"/>
        </w:rPr>
        <w:t>”</w:t>
      </w:r>
      <w:r>
        <w:rPr>
          <w:sz w:val="24"/>
          <w:szCs w:val="24"/>
        </w:rPr>
        <w:tab/>
        <w:t>-&gt; display total number or arguments.</w:t>
      </w:r>
    </w:p>
    <w:p w14:paraId="6674A8E5" w14:textId="46D454FF" w:rsidR="005D54A5" w:rsidRPr="005D54A5" w:rsidRDefault="005D54A5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if [condition]</w:t>
      </w:r>
    </w:p>
    <w:p w14:paraId="5ACDA51C" w14:textId="29EA4A73" w:rsidR="005D54A5" w:rsidRPr="005D54A5" w:rsidRDefault="005D54A5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 xml:space="preserve">then </w:t>
      </w:r>
    </w:p>
    <w:p w14:paraId="1C36F658" w14:textId="79A5360D" w:rsidR="005D54A5" w:rsidRPr="005D54A5" w:rsidRDefault="005D54A5" w:rsidP="00430F58">
      <w:pPr>
        <w:ind w:left="720"/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/Do something/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5D54A5">
        <w:rPr>
          <w:sz w:val="24"/>
          <w:szCs w:val="24"/>
        </w:rPr>
        <w:t>-&gt; if statements</w:t>
      </w:r>
    </w:p>
    <w:p w14:paraId="640F4A99" w14:textId="48823242" w:rsidR="005D54A5" w:rsidRDefault="005D54A5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fi</w:t>
      </w:r>
    </w:p>
    <w:p w14:paraId="45CEFA06" w14:textId="305A8F2C" w:rsidR="00430F58" w:rsidRDefault="00430F58" w:rsidP="00FA2F32">
      <w:pPr>
        <w:rPr>
          <w:b/>
          <w:bCs/>
          <w:sz w:val="24"/>
          <w:szCs w:val="24"/>
        </w:rPr>
      </w:pPr>
    </w:p>
    <w:p w14:paraId="6F9A07BC" w14:textId="77777777" w:rsidR="00430F58" w:rsidRPr="005D54A5" w:rsidRDefault="00430F58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if [condition]</w:t>
      </w:r>
    </w:p>
    <w:p w14:paraId="0327B541" w14:textId="77777777" w:rsidR="00430F58" w:rsidRPr="005D54A5" w:rsidRDefault="00430F58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 xml:space="preserve">then </w:t>
      </w:r>
    </w:p>
    <w:p w14:paraId="3A880025" w14:textId="52179BA4" w:rsidR="00430F58" w:rsidRDefault="00430F58" w:rsidP="00430F58">
      <w:pPr>
        <w:ind w:left="720"/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/Do something/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430F58">
        <w:rPr>
          <w:sz w:val="24"/>
          <w:szCs w:val="24"/>
        </w:rPr>
        <w:t>-&gt; if else conditon</w:t>
      </w:r>
    </w:p>
    <w:p w14:paraId="6550A401" w14:textId="77777777" w:rsidR="00430F58" w:rsidRDefault="00430F58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lse</w:t>
      </w:r>
    </w:p>
    <w:p w14:paraId="4F163CA1" w14:textId="6EBAB36C" w:rsidR="00430F58" w:rsidRDefault="00430F58" w:rsidP="00430F58">
      <w:pPr>
        <w:ind w:left="720"/>
        <w:rPr>
          <w:sz w:val="24"/>
          <w:szCs w:val="24"/>
        </w:rPr>
      </w:pPr>
      <w:r>
        <w:rPr>
          <w:b/>
          <w:bCs/>
          <w:sz w:val="24"/>
          <w:szCs w:val="24"/>
        </w:rPr>
        <w:t>/Do something/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</w:p>
    <w:p w14:paraId="1EBF9788" w14:textId="14EECAB2" w:rsidR="00430F58" w:rsidRDefault="00430F58" w:rsidP="007F2A66">
      <w:pPr>
        <w:rPr>
          <w:b/>
          <w:bCs/>
          <w:sz w:val="24"/>
          <w:szCs w:val="24"/>
        </w:rPr>
      </w:pPr>
      <w:r w:rsidRPr="005D54A5">
        <w:rPr>
          <w:b/>
          <w:bCs/>
          <w:sz w:val="24"/>
          <w:szCs w:val="24"/>
        </w:rPr>
        <w:t>fi</w:t>
      </w:r>
    </w:p>
    <w:p w14:paraId="27E2DCF7" w14:textId="4543C274" w:rsidR="001C3543" w:rsidRDefault="001C3543" w:rsidP="007F2A66">
      <w:pPr>
        <w:rPr>
          <w:b/>
          <w:bCs/>
          <w:sz w:val="24"/>
          <w:szCs w:val="24"/>
        </w:rPr>
      </w:pPr>
    </w:p>
    <w:p w14:paraId="5387A3FF" w14:textId="409CFE1D" w:rsidR="001C3543" w:rsidRDefault="001C3543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$PWD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C3543">
        <w:rPr>
          <w:sz w:val="24"/>
          <w:szCs w:val="24"/>
        </w:rPr>
        <w:t>-&gt; present working directory</w:t>
      </w:r>
    </w:p>
    <w:p w14:paraId="61CD72C1" w14:textId="3C811AA3" w:rsidR="001C3543" w:rsidRDefault="001C3543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$HOME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C3543">
        <w:rPr>
          <w:sz w:val="24"/>
          <w:szCs w:val="24"/>
        </w:rPr>
        <w:t>-&gt; home directory</w:t>
      </w:r>
    </w:p>
    <w:p w14:paraId="5BDC4858" w14:textId="26B5D505" w:rsidR="001C3543" w:rsidRDefault="001C3543" w:rsidP="007F2A66">
      <w:pPr>
        <w:rPr>
          <w:sz w:val="24"/>
          <w:szCs w:val="24"/>
        </w:rPr>
      </w:pPr>
      <w:r>
        <w:rPr>
          <w:b/>
          <w:bCs/>
          <w:sz w:val="24"/>
          <w:szCs w:val="24"/>
        </w:rPr>
        <w:t>$USER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C3543">
        <w:rPr>
          <w:sz w:val="24"/>
          <w:szCs w:val="24"/>
        </w:rPr>
        <w:t>-&gt; your username</w:t>
      </w:r>
      <w:r>
        <w:rPr>
          <w:b/>
          <w:bCs/>
          <w:sz w:val="24"/>
          <w:szCs w:val="24"/>
        </w:rPr>
        <w:br/>
        <w:t xml:space="preserve">env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 w:rsidRPr="001C3543">
        <w:rPr>
          <w:sz w:val="24"/>
          <w:szCs w:val="24"/>
        </w:rPr>
        <w:t xml:space="preserve">-&gt; to view environment </w:t>
      </w:r>
      <w:proofErr w:type="gramStart"/>
      <w:r w:rsidRPr="001C3543">
        <w:rPr>
          <w:sz w:val="24"/>
          <w:szCs w:val="24"/>
        </w:rPr>
        <w:t>variables</w:t>
      </w:r>
      <w:proofErr w:type="gramEnd"/>
    </w:p>
    <w:p w14:paraId="3E31A64E" w14:textId="287D0852" w:rsidR="00CC2E94" w:rsidRDefault="00CC2E94" w:rsidP="007F2A66">
      <w:pPr>
        <w:rPr>
          <w:sz w:val="24"/>
          <w:szCs w:val="24"/>
        </w:rPr>
      </w:pPr>
      <w:r w:rsidRPr="00094A40">
        <w:rPr>
          <w:b/>
          <w:bCs/>
          <w:sz w:val="24"/>
          <w:szCs w:val="24"/>
        </w:rPr>
        <w:t xml:space="preserve">echo </w:t>
      </w:r>
      <w:r w:rsidRPr="00DB1D6E">
        <w:rPr>
          <w:b/>
          <w:bCs/>
          <w:sz w:val="24"/>
          <w:szCs w:val="24"/>
          <w:highlight w:val="yellow"/>
        </w:rPr>
        <w:t>$?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shows the exit code of script</w:t>
      </w:r>
      <w:r w:rsidR="00AD1626">
        <w:rPr>
          <w:sz w:val="24"/>
          <w:szCs w:val="24"/>
        </w:rPr>
        <w:t xml:space="preserve"> ran previously</w:t>
      </w:r>
    </w:p>
    <w:p w14:paraId="351113CB" w14:textId="3D1E966D" w:rsidR="00CC2E94" w:rsidRDefault="00CC2E94" w:rsidP="007F2A66">
      <w:pPr>
        <w:rPr>
          <w:sz w:val="24"/>
          <w:szCs w:val="24"/>
        </w:rPr>
      </w:pPr>
      <w:r w:rsidRPr="00094A40">
        <w:rPr>
          <w:b/>
          <w:bCs/>
          <w:sz w:val="24"/>
          <w:szCs w:val="24"/>
        </w:rPr>
        <w:t xml:space="preserve">0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</w:t>
      </w:r>
      <w:r w:rsidR="00094A40">
        <w:rPr>
          <w:sz w:val="24"/>
          <w:szCs w:val="24"/>
        </w:rPr>
        <w:t>this exit code</w:t>
      </w:r>
      <w:r>
        <w:rPr>
          <w:sz w:val="24"/>
          <w:szCs w:val="24"/>
        </w:rPr>
        <w:t xml:space="preserve"> means </w:t>
      </w:r>
      <w:r w:rsidR="00AD1626">
        <w:rPr>
          <w:sz w:val="24"/>
          <w:szCs w:val="24"/>
        </w:rPr>
        <w:t>successful execution</w:t>
      </w:r>
    </w:p>
    <w:p w14:paraId="42003CC2" w14:textId="3693ED7A" w:rsidR="00094A40" w:rsidRDefault="00094A40" w:rsidP="007F2A66">
      <w:pPr>
        <w:rPr>
          <w:sz w:val="24"/>
          <w:szCs w:val="24"/>
        </w:rPr>
      </w:pPr>
      <w:r w:rsidRPr="00014E46">
        <w:rPr>
          <w:b/>
          <w:bCs/>
          <w:sz w:val="24"/>
          <w:szCs w:val="24"/>
        </w:rPr>
        <w:t>-l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less than</w:t>
      </w:r>
    </w:p>
    <w:p w14:paraId="42650FD5" w14:textId="61124C4F" w:rsidR="00094A40" w:rsidRDefault="00094A40" w:rsidP="007F2A66">
      <w:pPr>
        <w:rPr>
          <w:sz w:val="24"/>
          <w:szCs w:val="24"/>
        </w:rPr>
      </w:pPr>
      <w:r w:rsidRPr="00014E46">
        <w:rPr>
          <w:b/>
          <w:bCs/>
          <w:sz w:val="24"/>
          <w:szCs w:val="24"/>
        </w:rPr>
        <w:t>-l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less than or equal to</w:t>
      </w:r>
    </w:p>
    <w:p w14:paraId="16066BA3" w14:textId="035D2C91" w:rsidR="00094A40" w:rsidRDefault="00094A40" w:rsidP="007F2A66">
      <w:pPr>
        <w:rPr>
          <w:sz w:val="24"/>
          <w:szCs w:val="24"/>
        </w:rPr>
      </w:pPr>
      <w:r w:rsidRPr="00014E46">
        <w:rPr>
          <w:b/>
          <w:bCs/>
          <w:sz w:val="24"/>
          <w:szCs w:val="24"/>
        </w:rPr>
        <w:t>-eq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equal to</w:t>
      </w:r>
    </w:p>
    <w:p w14:paraId="288356F9" w14:textId="3E738876" w:rsidR="00094A40" w:rsidRDefault="00094A40" w:rsidP="007F2A66">
      <w:pPr>
        <w:rPr>
          <w:sz w:val="24"/>
          <w:szCs w:val="24"/>
        </w:rPr>
      </w:pPr>
      <w:r w:rsidRPr="00014E46">
        <w:rPr>
          <w:b/>
          <w:bCs/>
          <w:sz w:val="24"/>
          <w:szCs w:val="24"/>
        </w:rPr>
        <w:t>-gt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&gt; greater than</w:t>
      </w:r>
    </w:p>
    <w:p w14:paraId="7146F280" w14:textId="2EACF027" w:rsidR="00094A40" w:rsidRDefault="00094A40" w:rsidP="007F2A66">
      <w:pPr>
        <w:rPr>
          <w:sz w:val="24"/>
          <w:szCs w:val="24"/>
        </w:rPr>
      </w:pPr>
      <w:r w:rsidRPr="00014E46">
        <w:rPr>
          <w:b/>
          <w:bCs/>
          <w:sz w:val="24"/>
          <w:szCs w:val="24"/>
        </w:rPr>
        <w:t>-g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-&gt; greater than equal to </w:t>
      </w:r>
    </w:p>
    <w:p w14:paraId="3B85C7B5" w14:textId="164B45CB" w:rsidR="009F4A22" w:rsidRDefault="009F4A22" w:rsidP="007F2A66">
      <w:pPr>
        <w:rPr>
          <w:sz w:val="24"/>
          <w:szCs w:val="24"/>
        </w:rPr>
      </w:pPr>
    </w:p>
    <w:p w14:paraId="7FC0F212" w14:textId="7387673D" w:rsidR="009F4A22" w:rsidRPr="00014E46" w:rsidRDefault="009F4A22" w:rsidP="007F2A66">
      <w:pPr>
        <w:rPr>
          <w:b/>
          <w:bCs/>
          <w:sz w:val="24"/>
          <w:szCs w:val="24"/>
        </w:rPr>
      </w:pPr>
      <w:r w:rsidRPr="00014E46">
        <w:rPr>
          <w:b/>
          <w:bCs/>
          <w:sz w:val="24"/>
          <w:szCs w:val="24"/>
        </w:rPr>
        <w:t>for VAR</w:t>
      </w:r>
      <w:r w:rsidR="00014E46" w:rsidRPr="00014E46">
        <w:rPr>
          <w:b/>
          <w:bCs/>
          <w:sz w:val="24"/>
          <w:szCs w:val="24"/>
        </w:rPr>
        <w:t xml:space="preserve"> in </w:t>
      </w:r>
      <w:r w:rsidR="00014E46">
        <w:rPr>
          <w:b/>
          <w:bCs/>
          <w:sz w:val="24"/>
          <w:szCs w:val="24"/>
        </w:rPr>
        <w:t>_ _ _</w:t>
      </w:r>
    </w:p>
    <w:p w14:paraId="32954C05" w14:textId="27C30EC4" w:rsidR="009F4A22" w:rsidRPr="00014E46" w:rsidRDefault="009F4A22" w:rsidP="007F2A66">
      <w:pPr>
        <w:rPr>
          <w:b/>
          <w:bCs/>
          <w:sz w:val="24"/>
          <w:szCs w:val="24"/>
        </w:rPr>
      </w:pPr>
      <w:r w:rsidRPr="00014E46">
        <w:rPr>
          <w:b/>
          <w:bCs/>
          <w:sz w:val="24"/>
          <w:szCs w:val="24"/>
        </w:rPr>
        <w:t>do</w:t>
      </w:r>
    </w:p>
    <w:p w14:paraId="72C40F29" w14:textId="3C5BD517" w:rsidR="009F4A22" w:rsidRPr="00014E46" w:rsidRDefault="009F4A22" w:rsidP="007F2A66">
      <w:pPr>
        <w:rPr>
          <w:b/>
          <w:bCs/>
          <w:sz w:val="24"/>
          <w:szCs w:val="24"/>
        </w:rPr>
      </w:pPr>
      <w:r w:rsidRPr="00014E46">
        <w:rPr>
          <w:b/>
          <w:bCs/>
          <w:sz w:val="24"/>
          <w:szCs w:val="24"/>
        </w:rPr>
        <w:tab/>
        <w:t>/</w:t>
      </w:r>
      <w:proofErr w:type="gramStart"/>
      <w:r w:rsidRPr="00014E46">
        <w:rPr>
          <w:b/>
          <w:bCs/>
          <w:sz w:val="24"/>
          <w:szCs w:val="24"/>
        </w:rPr>
        <w:t>do</w:t>
      </w:r>
      <w:proofErr w:type="gramEnd"/>
      <w:r w:rsidRPr="00014E46">
        <w:rPr>
          <w:b/>
          <w:bCs/>
          <w:sz w:val="24"/>
          <w:szCs w:val="24"/>
        </w:rPr>
        <w:t xml:space="preserve"> something/</w:t>
      </w:r>
    </w:p>
    <w:p w14:paraId="2A0A9B37" w14:textId="4A185DD3" w:rsidR="009F4A22" w:rsidRDefault="009F4A22" w:rsidP="007F2A66">
      <w:pPr>
        <w:rPr>
          <w:b/>
          <w:bCs/>
          <w:sz w:val="24"/>
          <w:szCs w:val="24"/>
        </w:rPr>
      </w:pPr>
      <w:r w:rsidRPr="00014E46">
        <w:rPr>
          <w:b/>
          <w:bCs/>
          <w:sz w:val="24"/>
          <w:szCs w:val="24"/>
        </w:rPr>
        <w:t>done</w:t>
      </w:r>
    </w:p>
    <w:p w14:paraId="23D43535" w14:textId="227391CF" w:rsidR="00DB1D6E" w:rsidRDefault="00DB1D6E" w:rsidP="007F2A66">
      <w:pPr>
        <w:rPr>
          <w:b/>
          <w:bCs/>
          <w:sz w:val="24"/>
          <w:szCs w:val="24"/>
        </w:rPr>
      </w:pPr>
    </w:p>
    <w:p w14:paraId="46AD800D" w14:textId="0C66D849" w:rsidR="00DB1D6E" w:rsidRDefault="00DB1D6E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$@ 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-&gt; stores every argument provided by user when running the </w:t>
      </w:r>
      <w:proofErr w:type="gramStart"/>
      <w:r>
        <w:rPr>
          <w:b/>
          <w:bCs/>
          <w:sz w:val="24"/>
          <w:szCs w:val="24"/>
        </w:rPr>
        <w:t>script</w:t>
      </w:r>
      <w:proofErr w:type="gramEnd"/>
    </w:p>
    <w:p w14:paraId="60841B52" w14:textId="25E922F3" w:rsidR="00002C7A" w:rsidRDefault="00002C7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$*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-&gt; same as previous</w:t>
      </w:r>
    </w:p>
    <w:p w14:paraId="6627CD5F" w14:textId="4756D965" w:rsidR="00002C7A" w:rsidRDefault="00002C7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$*”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-&gt; group all the arguments and treat it as one</w:t>
      </w:r>
      <w:r w:rsidR="00DB6998">
        <w:rPr>
          <w:b/>
          <w:bCs/>
          <w:sz w:val="24"/>
          <w:szCs w:val="24"/>
        </w:rPr>
        <w:t xml:space="preserve"> </w:t>
      </w:r>
      <w:proofErr w:type="gramStart"/>
      <w:r w:rsidR="00DB6998">
        <w:rPr>
          <w:b/>
          <w:bCs/>
          <w:sz w:val="24"/>
          <w:szCs w:val="24"/>
        </w:rPr>
        <w:t>argument</w:t>
      </w:r>
      <w:proofErr w:type="gramEnd"/>
    </w:p>
    <w:p w14:paraId="18ED7F21" w14:textId="1F40FE90" w:rsidR="00846AAE" w:rsidRDefault="00846AAE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$#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>-&gt; number of arguments</w:t>
      </w:r>
    </w:p>
    <w:p w14:paraId="2B57A68F" w14:textId="43CF2E21" w:rsidR="0003346A" w:rsidRDefault="0003346A" w:rsidP="007F2A66">
      <w:pPr>
        <w:rPr>
          <w:b/>
          <w:bCs/>
          <w:sz w:val="24"/>
          <w:szCs w:val="24"/>
        </w:rPr>
      </w:pPr>
    </w:p>
    <w:p w14:paraId="7E298CEA" w14:textId="15AB73FE" w:rsidR="0003346A" w:rsidRDefault="0003346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while [conditon]</w:t>
      </w:r>
    </w:p>
    <w:p w14:paraId="6D8D8847" w14:textId="6783CEDD" w:rsidR="0003346A" w:rsidRDefault="0003346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</w:t>
      </w:r>
    </w:p>
    <w:p w14:paraId="46A3DFF5" w14:textId="077DC734" w:rsidR="0003346A" w:rsidRDefault="0003346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>/</w:t>
      </w:r>
      <w:proofErr w:type="gramStart"/>
      <w:r>
        <w:rPr>
          <w:b/>
          <w:bCs/>
          <w:sz w:val="24"/>
          <w:szCs w:val="24"/>
        </w:rPr>
        <w:t>do</w:t>
      </w:r>
      <w:proofErr w:type="gramEnd"/>
      <w:r>
        <w:rPr>
          <w:b/>
          <w:bCs/>
          <w:sz w:val="24"/>
          <w:szCs w:val="24"/>
        </w:rPr>
        <w:t xml:space="preserve"> something/</w:t>
      </w:r>
    </w:p>
    <w:p w14:paraId="7F4FD02E" w14:textId="4DA481B7" w:rsidR="0003346A" w:rsidRDefault="0003346A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one</w:t>
      </w:r>
    </w:p>
    <w:p w14:paraId="60AB6AD2" w14:textId="1ABA1077" w:rsidR="00846AAE" w:rsidRDefault="005A7B8D" w:rsidP="007F2A66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$</w:t>
      </w:r>
      <w:r w:rsidR="0003346A">
        <w:rPr>
          <w:b/>
          <w:bCs/>
          <w:sz w:val="24"/>
          <w:szCs w:val="24"/>
        </w:rPr>
        <w:t>(( $variable +1 ))</w:t>
      </w:r>
      <w:r w:rsidR="0003346A">
        <w:rPr>
          <w:b/>
          <w:bCs/>
          <w:sz w:val="24"/>
          <w:szCs w:val="24"/>
        </w:rPr>
        <w:tab/>
      </w:r>
      <w:r w:rsidR="0003346A">
        <w:rPr>
          <w:b/>
          <w:bCs/>
          <w:sz w:val="24"/>
          <w:szCs w:val="24"/>
        </w:rPr>
        <w:tab/>
        <w:t xml:space="preserve">-&gt; to do some </w:t>
      </w:r>
      <w:proofErr w:type="gramStart"/>
      <w:r w:rsidR="0003346A">
        <w:rPr>
          <w:b/>
          <w:bCs/>
          <w:sz w:val="24"/>
          <w:szCs w:val="24"/>
        </w:rPr>
        <w:t>calculations</w:t>
      </w:r>
      <w:proofErr w:type="gramEnd"/>
    </w:p>
    <w:p w14:paraId="59BC28BC" w14:textId="77777777" w:rsidR="00DB1D6E" w:rsidRPr="00014E46" w:rsidRDefault="00DB1D6E" w:rsidP="007F2A66">
      <w:pPr>
        <w:rPr>
          <w:b/>
          <w:bCs/>
          <w:sz w:val="24"/>
          <w:szCs w:val="24"/>
        </w:rPr>
      </w:pPr>
    </w:p>
    <w:p w14:paraId="639FCA01" w14:textId="77777777" w:rsidR="00094A40" w:rsidRPr="001C3543" w:rsidRDefault="00094A40" w:rsidP="007F2A66">
      <w:pPr>
        <w:rPr>
          <w:sz w:val="24"/>
          <w:szCs w:val="24"/>
        </w:rPr>
      </w:pPr>
    </w:p>
    <w:p w14:paraId="1D336068" w14:textId="77777777" w:rsidR="00430F58" w:rsidRPr="005D54A5" w:rsidRDefault="00430F58" w:rsidP="00FA2F32">
      <w:pPr>
        <w:rPr>
          <w:b/>
          <w:bCs/>
          <w:sz w:val="24"/>
          <w:szCs w:val="24"/>
        </w:rPr>
      </w:pPr>
    </w:p>
    <w:p w14:paraId="2DDAAFD0" w14:textId="5BBB167F" w:rsidR="002E78AD" w:rsidRPr="008214E6" w:rsidRDefault="00025999" w:rsidP="00FA2F32">
      <w:pPr>
        <w:rPr>
          <w:b/>
          <w:bCs/>
          <w:sz w:val="24"/>
          <w:szCs w:val="24"/>
        </w:rPr>
      </w:pPr>
      <w:r w:rsidRPr="008214E6">
        <w:rPr>
          <w:b/>
          <w:bCs/>
          <w:sz w:val="24"/>
          <w:szCs w:val="24"/>
        </w:rPr>
        <w:t>Example:</w:t>
      </w:r>
    </w:p>
    <w:p w14:paraId="335AEB11" w14:textId="39416A50" w:rsidR="00025999" w:rsidRPr="008214E6" w:rsidRDefault="00025999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#!/bin/bash</w:t>
      </w:r>
    </w:p>
    <w:p w14:paraId="1D9844C0" w14:textId="253D9908" w:rsidR="00025999" w:rsidRPr="008214E6" w:rsidRDefault="00025999" w:rsidP="00FA2F32">
      <w:pPr>
        <w:rPr>
          <w:color w:val="4472C4" w:themeColor="accent1"/>
          <w:sz w:val="24"/>
          <w:szCs w:val="24"/>
        </w:rPr>
      </w:pPr>
    </w:p>
    <w:p w14:paraId="47247D41" w14:textId="71F332A5" w:rsidR="00025999" w:rsidRPr="008214E6" w:rsidRDefault="00025999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low=$(echo $1 | cut -d- -f1)</w:t>
      </w:r>
    </w:p>
    <w:p w14:paraId="19EAE38C" w14:textId="624079B1" w:rsidR="00025999" w:rsidRPr="008214E6" w:rsidRDefault="00025999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high=$(echo $1 | cut -d- -f2)</w:t>
      </w:r>
    </w:p>
    <w:p w14:paraId="5E895CB5" w14:textId="413DE3D0" w:rsidR="00025999" w:rsidRPr="008214E6" w:rsidRDefault="00025999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range=</w:t>
      </w:r>
      <w:r w:rsidR="000D4AC4" w:rsidRPr="008214E6">
        <w:rPr>
          <w:color w:val="4472C4" w:themeColor="accent1"/>
          <w:sz w:val="24"/>
          <w:szCs w:val="24"/>
        </w:rPr>
        <w:t>$(</w:t>
      </w:r>
      <w:r w:rsidRPr="008214E6">
        <w:rPr>
          <w:color w:val="4472C4" w:themeColor="accent1"/>
          <w:sz w:val="24"/>
          <w:szCs w:val="24"/>
        </w:rPr>
        <w:t>(high -low +1 )</w:t>
      </w:r>
      <w:r w:rsidR="000D4AC4" w:rsidRPr="008214E6">
        <w:rPr>
          <w:color w:val="4472C4" w:themeColor="accent1"/>
          <w:sz w:val="24"/>
          <w:szCs w:val="24"/>
        </w:rPr>
        <w:t>)</w:t>
      </w:r>
    </w:p>
    <w:p w14:paraId="434B0AB8" w14:textId="0FBE5A15" w:rsidR="001E6756" w:rsidRPr="008214E6" w:rsidRDefault="00025999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secretNumber=$(( low+RANDOM%range))</w:t>
      </w:r>
    </w:p>
    <w:p w14:paraId="14929E37" w14:textId="448FDEAA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count=1</w:t>
      </w:r>
    </w:p>
    <w:p w14:paraId="2B75DDE3" w14:textId="61FA8731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while true</w:t>
      </w:r>
    </w:p>
    <w:p w14:paraId="632157FD" w14:textId="7E5967F1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 xml:space="preserve">do </w:t>
      </w:r>
    </w:p>
    <w:p w14:paraId="20EEEDB0" w14:textId="5643065C" w:rsidR="001E6756" w:rsidRPr="008214E6" w:rsidRDefault="000D4AC4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="001E6756" w:rsidRPr="008214E6">
        <w:rPr>
          <w:color w:val="4472C4" w:themeColor="accent1"/>
          <w:sz w:val="24"/>
          <w:szCs w:val="24"/>
        </w:rPr>
        <w:t>echo “Enter a number between between $low and $high: ”</w:t>
      </w:r>
    </w:p>
    <w:p w14:paraId="3362B136" w14:textId="252EACE9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 xml:space="preserve">read </w:t>
      </w:r>
      <w:proofErr w:type="gramStart"/>
      <w:r w:rsidRPr="008214E6">
        <w:rPr>
          <w:color w:val="4472C4" w:themeColor="accent1"/>
          <w:sz w:val="24"/>
          <w:szCs w:val="24"/>
        </w:rPr>
        <w:t>guess</w:t>
      </w:r>
      <w:proofErr w:type="gramEnd"/>
    </w:p>
    <w:p w14:paraId="0AAC224B" w14:textId="5E5DF925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>if [ $guess = $secretNumber]</w:t>
      </w:r>
    </w:p>
    <w:p w14:paraId="562BF507" w14:textId="2B5B2297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 xml:space="preserve">then </w:t>
      </w:r>
    </w:p>
    <w:p w14:paraId="624AD538" w14:textId="759AA47E" w:rsidR="000D4AC4" w:rsidRPr="008214E6" w:rsidRDefault="000D4AC4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Pr="008214E6">
        <w:rPr>
          <w:color w:val="4472C4" w:themeColor="accent1"/>
          <w:sz w:val="24"/>
          <w:szCs w:val="24"/>
        </w:rPr>
        <w:tab/>
        <w:t>echo “----------------CORRECT-----------------"</w:t>
      </w:r>
    </w:p>
    <w:p w14:paraId="452CC758" w14:textId="132F2D9C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Pr="008214E6">
        <w:rPr>
          <w:color w:val="4472C4" w:themeColor="accent1"/>
          <w:sz w:val="24"/>
          <w:szCs w:val="24"/>
        </w:rPr>
        <w:tab/>
        <w:t xml:space="preserve">echo “You guessed it in $count </w:t>
      </w:r>
      <w:proofErr w:type="gramStart"/>
      <w:r w:rsidRPr="008214E6">
        <w:rPr>
          <w:color w:val="4472C4" w:themeColor="accent1"/>
          <w:sz w:val="24"/>
          <w:szCs w:val="24"/>
        </w:rPr>
        <w:t>tries”</w:t>
      </w:r>
      <w:proofErr w:type="gramEnd"/>
    </w:p>
    <w:p w14:paraId="13F56D27" w14:textId="5C2B3189" w:rsidR="000D4AC4" w:rsidRPr="008214E6" w:rsidRDefault="000D4AC4" w:rsidP="000D4AC4">
      <w:pPr>
        <w:ind w:left="720" w:firstLine="720"/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>echo “----------------------------------------------"</w:t>
      </w:r>
    </w:p>
    <w:p w14:paraId="5212C8DF" w14:textId="017FD9B1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="00882ABA" w:rsidRPr="008214E6">
        <w:rPr>
          <w:color w:val="4472C4" w:themeColor="accent1"/>
          <w:sz w:val="24"/>
          <w:szCs w:val="24"/>
        </w:rPr>
        <w:tab/>
        <w:t>exit 0</w:t>
      </w:r>
    </w:p>
    <w:p w14:paraId="3B2CDE07" w14:textId="1951EC4E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>elif [$guess -lt $secretNumber]</w:t>
      </w:r>
    </w:p>
    <w:p w14:paraId="76E33863" w14:textId="4F7DC2D7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lastRenderedPageBreak/>
        <w:tab/>
        <w:t>then</w:t>
      </w:r>
    </w:p>
    <w:p w14:paraId="26A8A2B9" w14:textId="7D62F7CD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Pr="008214E6">
        <w:rPr>
          <w:color w:val="4472C4" w:themeColor="accent1"/>
          <w:sz w:val="24"/>
          <w:szCs w:val="24"/>
        </w:rPr>
        <w:tab/>
        <w:t xml:space="preserve">echo “Too low! Try guessing a higher </w:t>
      </w:r>
      <w:proofErr w:type="gramStart"/>
      <w:r w:rsidRPr="008214E6">
        <w:rPr>
          <w:color w:val="4472C4" w:themeColor="accent1"/>
          <w:sz w:val="24"/>
          <w:szCs w:val="24"/>
        </w:rPr>
        <w:t>number”</w:t>
      </w:r>
      <w:proofErr w:type="gramEnd"/>
    </w:p>
    <w:p w14:paraId="58C96B6F" w14:textId="5FDE55CC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>else</w:t>
      </w:r>
    </w:p>
    <w:p w14:paraId="6F8E5424" w14:textId="415EBCAD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</w:r>
      <w:r w:rsidRPr="008214E6">
        <w:rPr>
          <w:color w:val="4472C4" w:themeColor="accent1"/>
          <w:sz w:val="24"/>
          <w:szCs w:val="24"/>
        </w:rPr>
        <w:tab/>
        <w:t xml:space="preserve">echo “Try guessing a lower </w:t>
      </w:r>
      <w:proofErr w:type="gramStart"/>
      <w:r w:rsidRPr="008214E6">
        <w:rPr>
          <w:color w:val="4472C4" w:themeColor="accent1"/>
          <w:sz w:val="24"/>
          <w:szCs w:val="24"/>
        </w:rPr>
        <w:t>number”</w:t>
      </w:r>
      <w:proofErr w:type="gramEnd"/>
    </w:p>
    <w:p w14:paraId="6A790619" w14:textId="0CA838A6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>fi</w:t>
      </w:r>
    </w:p>
    <w:p w14:paraId="2C91DFF1" w14:textId="18019924" w:rsidR="001E6756" w:rsidRPr="008214E6" w:rsidRDefault="001E6756" w:rsidP="00FA2F32">
      <w:pPr>
        <w:rPr>
          <w:color w:val="4472C4" w:themeColor="accent1"/>
          <w:sz w:val="24"/>
          <w:szCs w:val="24"/>
        </w:rPr>
      </w:pPr>
      <w:r w:rsidRPr="008214E6">
        <w:rPr>
          <w:color w:val="4472C4" w:themeColor="accent1"/>
          <w:sz w:val="24"/>
          <w:szCs w:val="24"/>
        </w:rPr>
        <w:tab/>
        <w:t>count=$(($count +1 ))</w:t>
      </w:r>
    </w:p>
    <w:p w14:paraId="62E71FC6" w14:textId="342077F5" w:rsidR="006B4291" w:rsidRDefault="006B4291" w:rsidP="00FA2F32">
      <w:pPr>
        <w:rPr>
          <w:sz w:val="24"/>
          <w:szCs w:val="24"/>
        </w:rPr>
      </w:pPr>
    </w:p>
    <w:p w14:paraId="3B81EE0A" w14:textId="77777777" w:rsidR="00EB0B4B" w:rsidRPr="00FA2F32" w:rsidRDefault="00EB0B4B" w:rsidP="00FA2F32">
      <w:pPr>
        <w:rPr>
          <w:sz w:val="24"/>
          <w:szCs w:val="24"/>
        </w:rPr>
      </w:pPr>
    </w:p>
    <w:sectPr w:rsidR="00EB0B4B" w:rsidRPr="00FA2F32" w:rsidSect="00FC505C">
      <w:footerReference w:type="default" r:id="rId45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F6BC8" w14:textId="77777777" w:rsidR="00AE6E7E" w:rsidRDefault="00AE6E7E" w:rsidP="008F5E2C">
      <w:pPr>
        <w:spacing w:after="0" w:line="240" w:lineRule="auto"/>
      </w:pPr>
      <w:r>
        <w:separator/>
      </w:r>
    </w:p>
  </w:endnote>
  <w:endnote w:type="continuationSeparator" w:id="0">
    <w:p w14:paraId="4DF0E143" w14:textId="77777777" w:rsidR="00AE6E7E" w:rsidRDefault="00AE6E7E" w:rsidP="008F5E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29660" w14:textId="7DEB3285" w:rsidR="008F5E2C" w:rsidRDefault="008F5E2C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2FE0C75" wp14:editId="2730ACF6">
              <wp:simplePos x="0" y="0"/>
              <wp:positionH relativeFrom="page">
                <wp:align>left</wp:align>
              </wp:positionH>
              <wp:positionV relativeFrom="bottomMargin">
                <wp:align>center</wp:align>
              </wp:positionV>
              <wp:extent cx="5943600" cy="274320"/>
              <wp:effectExtent l="0" t="0" r="0" b="0"/>
              <wp:wrapNone/>
              <wp:docPr id="155" name="Group 1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274320"/>
                        <a:chOff x="0" y="0"/>
                        <a:chExt cx="5943600" cy="274320"/>
                      </a:xfrm>
                    </wpg:grpSpPr>
                    <wps:wsp>
                      <wps:cNvPr id="156" name="Rectangle 156"/>
                      <wps:cNvSpPr/>
                      <wps:spPr>
                        <a:xfrm>
                          <a:off x="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57" name="Text Box 157"/>
                      <wps:cNvSpPr txBox="1"/>
                      <wps:spPr>
                        <a:xfrm>
                          <a:off x="228600" y="0"/>
                          <a:ext cx="535305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AC611C1" w14:textId="2FF41BEB" w:rsidR="008F5E2C" w:rsidRPr="008F5E2C" w:rsidRDefault="008F5E2C">
                            <w:pPr>
                              <w:pStyle w:val="Footer"/>
                              <w:rPr>
                                <w:caps/>
                                <w:sz w:val="20"/>
                                <w:szCs w:val="20"/>
                              </w:rPr>
                            </w:pPr>
                            <w:sdt>
                              <w:sdtPr>
                                <w:rPr>
                                  <w:sz w:val="20"/>
                                  <w:szCs w:val="20"/>
                                </w:rPr>
                                <w:alias w:val="Author"/>
                                <w:tag w:val=""/>
                                <w:id w:val="-959653791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r w:rsidRPr="008F5E2C">
                                  <w:rPr>
                                    <w:sz w:val="20"/>
                                    <w:szCs w:val="20"/>
                                  </w:rPr>
                                  <w:t>Pratham Garg</w:t>
                                </w:r>
                              </w:sdtContent>
                            </w:sdt>
                            <w:r w:rsidRPr="008F5E2C">
                              <w:rPr>
                                <w:caps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aps/>
                                  <w:sz w:val="20"/>
                                  <w:szCs w:val="20"/>
                                </w:rPr>
                                <w:alias w:val="School"/>
                                <w:tag w:val="School"/>
                                <w:id w:val="1660265181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Pr="008F5E2C">
                                  <w:rPr>
                                    <w:caps/>
                                    <w:sz w:val="20"/>
                                    <w:szCs w:val="20"/>
                                  </w:rPr>
                                  <w:t>Seneca college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42FE0C75" id="Group 155" o:spid="_x0000_s1026" style="position:absolute;margin-left:0;margin-top:0;width:468pt;height:21.6pt;z-index:251659264;mso-position-horizontal:left;mso-position-horizontal-relative:page;mso-position-vertical:center;mso-position-vertical-relative:bottom-margin-area" coordsize="59436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">
              <v:rect id="Rectangle 156" o:spid="_x0000_s1027" style="position:absolute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zRZ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j2P4fSZcIOc/AAAA//8DAFBLAQItABQABgAIAAAAIQDb4fbL7gAAAIUBAAATAAAAAAAAAAAA&#10;AAAAAAAAAABbQ29udGVudF9UeXBlc10ueG1sUEsBAi0AFAAGAAgAAAAhAFr0LFu/AAAAFQEAAAsA&#10;AAAAAAAAAAAAAAAAHwEAAF9yZWxzLy5yZWxzUEsBAi0AFAAGAAgAAAAhANnjNFn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7" o:spid="_x0000_s1028" type="#_x0000_t202" style="position:absolute;left:2286;width:53530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7AC611C1" w14:textId="2FF41BEB" w:rsidR="008F5E2C" w:rsidRPr="008F5E2C" w:rsidRDefault="008F5E2C">
                      <w:pPr>
                        <w:pStyle w:val="Footer"/>
                        <w:rPr>
                          <w:caps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sz w:val="20"/>
                            <w:szCs w:val="20"/>
                          </w:rPr>
                          <w:alias w:val="Author"/>
                          <w:tag w:val=""/>
                          <w:id w:val="-959653791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Pr="008F5E2C">
                            <w:rPr>
                              <w:sz w:val="20"/>
                              <w:szCs w:val="20"/>
                            </w:rPr>
                            <w:t>Pratham Garg</w:t>
                          </w:r>
                        </w:sdtContent>
                      </w:sdt>
                      <w:r w:rsidRPr="008F5E2C">
                        <w:rPr>
                          <w:caps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aps/>
                            <w:sz w:val="20"/>
                            <w:szCs w:val="20"/>
                          </w:rPr>
                          <w:alias w:val="School"/>
                          <w:tag w:val="School"/>
                          <w:id w:val="1660265181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Content>
                          <w:r w:rsidRPr="008F5E2C">
                            <w:rPr>
                              <w:caps/>
                              <w:sz w:val="20"/>
                              <w:szCs w:val="20"/>
                            </w:rPr>
                            <w:t>Seneca college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AF7DD" w14:textId="77777777" w:rsidR="00AE6E7E" w:rsidRDefault="00AE6E7E" w:rsidP="008F5E2C">
      <w:pPr>
        <w:spacing w:after="0" w:line="240" w:lineRule="auto"/>
      </w:pPr>
      <w:r>
        <w:separator/>
      </w:r>
    </w:p>
  </w:footnote>
  <w:footnote w:type="continuationSeparator" w:id="0">
    <w:p w14:paraId="18AB0290" w14:textId="77777777" w:rsidR="00AE6E7E" w:rsidRDefault="00AE6E7E" w:rsidP="008F5E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60021"/>
    <w:multiLevelType w:val="hybridMultilevel"/>
    <w:tmpl w:val="75A6F79C"/>
    <w:lvl w:ilvl="0" w:tplc="4DECA542">
      <w:start w:val="45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A8A08A4"/>
    <w:multiLevelType w:val="hybridMultilevel"/>
    <w:tmpl w:val="3104BB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834C8"/>
    <w:multiLevelType w:val="hybridMultilevel"/>
    <w:tmpl w:val="4DD8C67A"/>
    <w:lvl w:ilvl="0" w:tplc="3CE23E82">
      <w:start w:val="3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502518">
    <w:abstractNumId w:val="1"/>
  </w:num>
  <w:num w:numId="2" w16cid:durableId="2118140692">
    <w:abstractNumId w:val="2"/>
  </w:num>
  <w:num w:numId="3" w16cid:durableId="190918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U0NjezNDU3MjJW0lEKTi0uzszPAykwtKwFAD8d1/QtAAAA"/>
  </w:docVars>
  <w:rsids>
    <w:rsidRoot w:val="00C136A9"/>
    <w:rsid w:val="00002C7A"/>
    <w:rsid w:val="00007517"/>
    <w:rsid w:val="00014E46"/>
    <w:rsid w:val="00016D91"/>
    <w:rsid w:val="00025999"/>
    <w:rsid w:val="0003346A"/>
    <w:rsid w:val="00080206"/>
    <w:rsid w:val="00082E01"/>
    <w:rsid w:val="00094A40"/>
    <w:rsid w:val="000B1AE6"/>
    <w:rsid w:val="000B313F"/>
    <w:rsid w:val="000C28F8"/>
    <w:rsid w:val="000D4AC4"/>
    <w:rsid w:val="0010446A"/>
    <w:rsid w:val="00115664"/>
    <w:rsid w:val="00122FEF"/>
    <w:rsid w:val="00140573"/>
    <w:rsid w:val="001420EB"/>
    <w:rsid w:val="001440D5"/>
    <w:rsid w:val="00163E4D"/>
    <w:rsid w:val="00173820"/>
    <w:rsid w:val="00183666"/>
    <w:rsid w:val="00191254"/>
    <w:rsid w:val="001B5965"/>
    <w:rsid w:val="001C3543"/>
    <w:rsid w:val="001E6756"/>
    <w:rsid w:val="00215A17"/>
    <w:rsid w:val="002631A0"/>
    <w:rsid w:val="00272D3A"/>
    <w:rsid w:val="00275426"/>
    <w:rsid w:val="002E248E"/>
    <w:rsid w:val="002E78AD"/>
    <w:rsid w:val="00302A96"/>
    <w:rsid w:val="00355452"/>
    <w:rsid w:val="00367CB9"/>
    <w:rsid w:val="00375F2D"/>
    <w:rsid w:val="003D1FD5"/>
    <w:rsid w:val="003D383B"/>
    <w:rsid w:val="003F602E"/>
    <w:rsid w:val="00430F58"/>
    <w:rsid w:val="00431171"/>
    <w:rsid w:val="00435556"/>
    <w:rsid w:val="00440D43"/>
    <w:rsid w:val="00443B59"/>
    <w:rsid w:val="004505BD"/>
    <w:rsid w:val="00450FF7"/>
    <w:rsid w:val="0046197C"/>
    <w:rsid w:val="00476051"/>
    <w:rsid w:val="00484ED2"/>
    <w:rsid w:val="004A608D"/>
    <w:rsid w:val="004A7FCF"/>
    <w:rsid w:val="004B4251"/>
    <w:rsid w:val="00503E74"/>
    <w:rsid w:val="00536E76"/>
    <w:rsid w:val="00574386"/>
    <w:rsid w:val="005916EF"/>
    <w:rsid w:val="005A7B8D"/>
    <w:rsid w:val="005B1E84"/>
    <w:rsid w:val="005B32B2"/>
    <w:rsid w:val="005D2314"/>
    <w:rsid w:val="005D54A5"/>
    <w:rsid w:val="005E00DA"/>
    <w:rsid w:val="005F5A58"/>
    <w:rsid w:val="00622DB5"/>
    <w:rsid w:val="00637779"/>
    <w:rsid w:val="00645933"/>
    <w:rsid w:val="006519F8"/>
    <w:rsid w:val="0066397F"/>
    <w:rsid w:val="006B4291"/>
    <w:rsid w:val="006F1E8B"/>
    <w:rsid w:val="006F232B"/>
    <w:rsid w:val="007444B5"/>
    <w:rsid w:val="00754865"/>
    <w:rsid w:val="007748C7"/>
    <w:rsid w:val="00792887"/>
    <w:rsid w:val="007B504D"/>
    <w:rsid w:val="007F2A66"/>
    <w:rsid w:val="00802BC8"/>
    <w:rsid w:val="00817A76"/>
    <w:rsid w:val="008214E6"/>
    <w:rsid w:val="0083526C"/>
    <w:rsid w:val="00835A6D"/>
    <w:rsid w:val="00846AAE"/>
    <w:rsid w:val="008806A3"/>
    <w:rsid w:val="00882ABA"/>
    <w:rsid w:val="008C11FA"/>
    <w:rsid w:val="008D0F16"/>
    <w:rsid w:val="008F5513"/>
    <w:rsid w:val="008F5E2C"/>
    <w:rsid w:val="009563E3"/>
    <w:rsid w:val="00956ACE"/>
    <w:rsid w:val="009734A4"/>
    <w:rsid w:val="009B1239"/>
    <w:rsid w:val="009B7F50"/>
    <w:rsid w:val="009B7FEA"/>
    <w:rsid w:val="009F4A22"/>
    <w:rsid w:val="009F4D89"/>
    <w:rsid w:val="00A34AFA"/>
    <w:rsid w:val="00A53330"/>
    <w:rsid w:val="00A81D43"/>
    <w:rsid w:val="00AC7B16"/>
    <w:rsid w:val="00AC7BB1"/>
    <w:rsid w:val="00AD1626"/>
    <w:rsid w:val="00AE6324"/>
    <w:rsid w:val="00AE6E7E"/>
    <w:rsid w:val="00AE78DD"/>
    <w:rsid w:val="00AF1B19"/>
    <w:rsid w:val="00B2101F"/>
    <w:rsid w:val="00B22B48"/>
    <w:rsid w:val="00B44C40"/>
    <w:rsid w:val="00B61F25"/>
    <w:rsid w:val="00B74B2C"/>
    <w:rsid w:val="00B9725B"/>
    <w:rsid w:val="00BB1F29"/>
    <w:rsid w:val="00BC0E4A"/>
    <w:rsid w:val="00BE4087"/>
    <w:rsid w:val="00C03809"/>
    <w:rsid w:val="00C136A9"/>
    <w:rsid w:val="00C23C89"/>
    <w:rsid w:val="00C3640A"/>
    <w:rsid w:val="00C5077B"/>
    <w:rsid w:val="00C5339B"/>
    <w:rsid w:val="00C56DA5"/>
    <w:rsid w:val="00CB0AB6"/>
    <w:rsid w:val="00CC2E94"/>
    <w:rsid w:val="00CD431D"/>
    <w:rsid w:val="00D12F55"/>
    <w:rsid w:val="00D41045"/>
    <w:rsid w:val="00D92401"/>
    <w:rsid w:val="00DB1D6E"/>
    <w:rsid w:val="00DB6998"/>
    <w:rsid w:val="00DE0F0E"/>
    <w:rsid w:val="00DE761A"/>
    <w:rsid w:val="00DF3FD4"/>
    <w:rsid w:val="00E3327D"/>
    <w:rsid w:val="00E66C29"/>
    <w:rsid w:val="00EB0B4B"/>
    <w:rsid w:val="00ED0337"/>
    <w:rsid w:val="00F03F39"/>
    <w:rsid w:val="00F51B7E"/>
    <w:rsid w:val="00F53515"/>
    <w:rsid w:val="00F72232"/>
    <w:rsid w:val="00FA2F32"/>
    <w:rsid w:val="00FC15D2"/>
    <w:rsid w:val="00FC4F2A"/>
    <w:rsid w:val="00FC505C"/>
    <w:rsid w:val="00FE7633"/>
    <w:rsid w:val="00FF1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C954B"/>
  <w15:chartTrackingRefBased/>
  <w15:docId w15:val="{851F81E5-82B7-4004-AB69-EE831CD0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F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0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19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9F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F5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E2C"/>
  </w:style>
  <w:style w:type="paragraph" w:styleId="Footer">
    <w:name w:val="footer"/>
    <w:basedOn w:val="Normal"/>
    <w:link w:val="FooterChar"/>
    <w:uiPriority w:val="99"/>
    <w:unhideWhenUsed/>
    <w:rsid w:val="008F5E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E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3.xm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customXml" Target="ink/ink16.xml"/><Relationship Id="rId21" Type="http://schemas.openxmlformats.org/officeDocument/2006/relationships/customXml" Target="ink/ink7.xml"/><Relationship Id="rId34" Type="http://schemas.openxmlformats.org/officeDocument/2006/relationships/image" Target="media/image13.png"/><Relationship Id="rId42" Type="http://schemas.openxmlformats.org/officeDocument/2006/relationships/image" Target="media/image17.png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customXml" Target="ink/ink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image" Target="media/image8.png"/><Relationship Id="rId32" Type="http://schemas.openxmlformats.org/officeDocument/2006/relationships/image" Target="media/image12.png"/><Relationship Id="rId37" Type="http://schemas.openxmlformats.org/officeDocument/2006/relationships/customXml" Target="ink/ink15.xml"/><Relationship Id="rId40" Type="http://schemas.openxmlformats.org/officeDocument/2006/relationships/image" Target="media/image16.png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10.png"/><Relationship Id="rId36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customXml" Target="ink/ink6.xml"/><Relationship Id="rId31" Type="http://schemas.openxmlformats.org/officeDocument/2006/relationships/customXml" Target="ink/ink12.xml"/><Relationship Id="rId44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10.xml"/><Relationship Id="rId30" Type="http://schemas.openxmlformats.org/officeDocument/2006/relationships/image" Target="media/image11.png"/><Relationship Id="rId35" Type="http://schemas.openxmlformats.org/officeDocument/2006/relationships/customXml" Target="ink/ink14.xml"/><Relationship Id="rId43" Type="http://schemas.openxmlformats.org/officeDocument/2006/relationships/customXml" Target="ink/ink18.xml"/><Relationship Id="rId8" Type="http://schemas.openxmlformats.org/officeDocument/2006/relationships/hyperlink" Target="mailto:username@myseneca.ca:~/zaa/transfer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5.png"/><Relationship Id="rId46" Type="http://schemas.openxmlformats.org/officeDocument/2006/relationships/fontTable" Target="fontTable.xml"/><Relationship Id="rId20" Type="http://schemas.openxmlformats.org/officeDocument/2006/relationships/image" Target="media/image6.png"/><Relationship Id="rId41" Type="http://schemas.openxmlformats.org/officeDocument/2006/relationships/customXml" Target="ink/ink1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09.21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1457'-1365,"0"-1425"-546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9:46.657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45 65 24575,'-4'4'0,"-1"11"0,-3 18 0,-1 11 0,2 5 0,2 15 0,1 5 0,2 1 0,1-8 0,1-11 0,0-6 0,1-5 0,-1-4 0,1-6 0,-1-7-8191</inkml:trace>
  <inkml:trace contextRef="#ctx0" brushRef="#br0" timeOffset="1624.75">46 43 24575,'4'0'0,"8"0"0,9-4 0,8 0 0,7-1 0,8 2 0,0 0 0,-4-2 0,-5-1 0,-5 1 0,3 2 0,0 0 0,1 2 0,-1 0 0,-3 4 0,-3 2 0,-2 0 0,-6-1-8191</inkml:trace>
  <inkml:trace contextRef="#ctx0" brushRef="#br0" timeOffset="3435.77">2 340 24575,'11'0'0,"14"0"0,7 0 0,1-3 0,-1-2 0,-3 0 0,2 2 0,-2 0 0,-2 2 0,2 0 0,0 0 0,-2 5 0,-2 4 0,-1 2 0,-2 2 0,0-1 0</inkml:trace>
  <inkml:trace contextRef="#ctx0" brushRef="#br0" timeOffset="5991.2">681 383 24575,'19'1'0,"0"0"0,0 1 0,0 1 0,-1 1 0,1 1 0,-1 0 0,0 2 0,18 8 0,-32-13 0,0 0 0,1 1 0,-1 0 0,0 0 0,0 0 0,-1 0 0,1 1 0,-1-1 0,1 1 0,-1 0 0,0 0 0,0 0 0,-1 0 0,4 7 0,-4-4 0,1 0 0,-1 1 0,0-1 0,-1 0 0,0 1 0,0-1 0,-1 1 0,0 12 0,-3 2 0,-1 0 0,0-1 0,-2 0 0,0 0 0,-14 31 0,16-41 0,-1 0 0,0-1 0,0 0 0,-1 0 0,0-1 0,-1 0 0,0 0 0,0 0 0,-1-1 0,0 0 0,0 0 0,-1-1 0,0 0 0,-15 8 0,14-9 0,-1-1 0,0-1 0,0 0 0,0-1 0,0 0 0,-1 0 0,1-1 0,-16 0 0,19-1 0,-1-1 0,1 0 0,0-1 0,0 0 0,-1 0 0,1-1 0,0 0 0,0 0 0,0-1 0,1 0 0,-1 0 0,-9-6 0,17 9 0,-1 0 0,1 0 0,0 0 0,0 0 0,-1-1 0,1 1 0,0 0 0,0 0 0,0 0 0,-1 0 0,1 0 0,0 0 0,0-1 0,0 1 0,-1 0 0,1 0 0,0 0 0,0 0 0,0-1 0,0 1 0,0 0 0,0 0 0,-1 0 0,1-1 0,0 1 0,0 0 0,0 0 0,0-1 0,0 1 0,0 0 0,0 0 0,0-1 0,0 1 0,0 0 0,0 0 0,0-1 0,0 1 0,0 0 0,0 0 0,0 0 0,0-1 0,1 1 0,-1 0 0,0 0 0,0-1 0,0 1 0,0 0 0,0 0 0,16-6 0,20 3 0,-22 3 0,-1 1 0,1 1 0,-1 1 0,0 0 0,0 0 0,18 8 0,71 39 0,-20-9 0,-41-25 0,16 7 0,31 21-1365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50:00.97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270 24575,'1'-1'0,"1"0"0,-1 1 0,1-1 0,-1 0 0,0 0 0,0 0 0,0-1 0,0 1 0,1 0 0,-1 0 0,-1-1 0,3-2 0,0 0 0,20-25 0,44-50 0,-43 51 0,26-36 0,17-19 0,-21 27 0,77-121 0,-77 107 0,-9 11 0,35-48 0,-62 94 0,1 1 0,0 1 0,0-1 0,2 2 0,24-19 0,147-86-1365,-167 105-5461</inkml:trace>
  <inkml:trace contextRef="#ctx0" brushRef="#br0" timeOffset="2710.52">1462 381 24575,'0'12'0,"2"-1"0,-1 0 0,1 1 0,5 14 0,2 11 0,2 22 0,-5-20 0,1 0 0,2-1 0,2 0 0,21 50 0,-17-60 0,30 38 0,-36-53 0,37 46 79,-26-36-801,19 32 0,-18-22-6104</inkml:trace>
  <inkml:trace contextRef="#ctx0" brushRef="#br0" timeOffset="6561.72">1333 127 24575,'-3'0'0,"0"1"0,0 0 0,0-1 0,0 1 0,0 0 0,0 1 0,1-1 0,-1 0 0,0 1 0,1 0 0,-1-1 0,1 1 0,-1 0 0,1 0 0,0 0 0,-4 5 0,2-2 0,1 0 0,-1 0 0,1 0 0,-1 1 0,1-1 0,1 1 0,-3 7 0,2 3 0,0 0 0,1 0 0,1 0 0,1 0 0,1 18 0,0-22 0,0 0 0,-1 0 0,0 0 0,-1 0 0,0 0 0,-1 0 0,-1-1 0,0 1 0,0 0 0,-6 11 0,2-14 0,3-11 0,4 1 0,0 0 0,0 0 0,0 0 0,0 0 0,0-1 0,1 1 0,-1 0 0,0 0 0,1 0 0,-1 0 0,0 0 0,1 0 0,-1 0 0,1 0 0,0 0 0,-1 0 0,2-1 0,5-6 0,1 1 0,0 0 0,0 0 0,0 0 0,0 1 0,1 1 0,0-1 0,0 2 0,1-1 0,0 1 0,-1 0 0,1 1 0,15-3 0,7 2 0,0 0 0,65 2 0,-65 3 0,0-1 0,62-10 0,-88 9 0,-1-1 0,1 1 0,-1-1 0,0 0 0,0 0 0,0-1 0,0 1 0,0-1 0,8-7 0,-12 9 0,0 0 0,0 0 0,0 0 0,0 0 0,0-1 0,-1 1 0,1 0 0,0-1 0,-1 1 0,1 0 0,-1-1 0,1 1 0,-1-1 0,0 1 0,1-1 0,-1 1 0,0-1 0,0 1 0,0-1 0,0 1 0,-1-1 0,1 1 0,0-1 0,-1 1 0,1 0 0,0-1 0,-1 1 0,0-1 0,1 1 0,-1 0 0,0 0 0,0-1 0,0 1 0,0 0 0,0 0 0,0 0 0,0 0 0,0 0 0,0 0 0,-2-1 0,-3-4 0,-2 0 0,1 1 0,-1 0 0,0 0 0,0 0 0,0 1 0,0 1 0,-1-1 0,-9-2 0,-18-3 0,-36-4 0,0-1 0,59 10 0,-1 1 0,0 1 0,0 0 0,1 0 0,-1 2 0,0 0 0,-26 3 0,34-2 0,0 1 0,-1 0 0,1 0 0,0 0 0,0 1 0,0 0 0,0 0 0,0 1 0,1 0 0,0 0 0,-1 0 0,1 0 0,1 1 0,-1 0 0,1 0 0,0 0 0,0 0 0,-5 9 0,4-5 24,0-1 0,1 2 0,0-1 0,-6 19 0,9-26-69,1 0 0,-1-1 0,1 1 0,0 0 0,-1 0 0,1 0 0,0 0 0,0 0 0,1 0 0,-1 0 0,0-1 0,1 1 0,-1 0 0,1 0 0,-1 0 0,1-1 0,0 1 0,0 0 0,0-1 0,0 1 0,0 0 0,0-1 0,0 1 0,0-1 0,1 0 0,-1 1 0,0-1 0,1 0 0,-1 0 0,1 0 0,0 0 0,2 1 0,22 8-6781</inkml:trace>
  <inkml:trace contextRef="#ctx0" brushRef="#br0" timeOffset="8522.91">1439 337 24575,'7'-1'0,"0"1"0,0-2 0,-1 1 0,1-1 0,11-4 0,11-3 0,1 2 0,-2 1 0,0-1 0,53-21 0,-80 28 0,0 0 0,0 0 0,0-1 0,0 1 0,0 0 0,0-1 0,0 1 0,0-1 0,-1 0 0,1 1 0,0-1 0,0 0 0,0 1 0,-1-1 0,1 0 0,0 0 0,-1 0 0,1 0 0,0 1 0,-1-1 0,1 0 0,-1 0 0,1-2 0,-1 2 0,-1 0 0,1 1 0,-1-1 0,0 0 0,1 1 0,-1-1 0,0 0 0,1 1 0,-1-1 0,0 1 0,1-1 0,-1 1 0,0-1 0,0 1 0,0-1 0,0 1 0,0 0 0,1-1 0,-1 1 0,-1 0 0,-55-9 0,-118 8-620,153 1-125,3 1-6081</inkml:trace>
  <inkml:trace contextRef="#ctx0" brushRef="#br0" timeOffset="12964.37">591 20 24575,'7'1'0,"0"1"0,-1 0 0,1 0 0,-1 1 0,1 0 0,-1 0 0,0 0 0,7 5 0,10 5 0,23 12 0,74 52 0,-88-55 0,20 7 0,-43-25 0,0 0 0,-1 1 0,1 0 0,-1 1 0,0-1 0,0 2 0,-1-1 0,8 9 0,-13-13 0,3 4 0,1 1 0,-1-1 0,-1 1 0,0 0 0,6 11 0,-10-16 0,1 0 0,0-1 0,-1 1 0,1 0 0,-1 0 0,0 0 0,0-1 0,0 1 0,0 0 0,0 0 0,0 0 0,0 0 0,0-1 0,-1 1 0,1 0 0,-1 0 0,0-1 0,1 1 0,-1 0 0,0 0 0,0-1 0,0 1 0,0-1 0,0 1 0,0-1 0,0 0 0,-1 1 0,1-1 0,-1 0 0,-2 2 0,-1 1 0,0-1 0,-1 0 0,0 0 0,0-1 0,0 1 0,0-1 0,0 0 0,0-1 0,0 0 0,0 0 0,-1 0 0,1-1 0,-1 1 0,1-2 0,-8 0 0,10 1 0,0-1 0,0 0 0,0 0 0,0 0 0,0 0 0,0-1 0,0 1 0,0-1 0,1 0 0,-1 0 0,1 0 0,0-1 0,0 1 0,-1-1 0,1 0 0,1 0 0,-1 0 0,0 0 0,1 0 0,0-1 0,0 1 0,0-1 0,0 1 0,-2-7 0,-1-7 0,1 4 0,0-1 0,0 1 0,-1 0 0,-1 1 0,0 0 0,-1 0 0,0 0 0,-12-14 0,-19-13 0,-49-39 0,14 15 0,58 50 0,20 18 0,25 24 0,150 115 0,-123-93 0,60 47 0,-104-88 0,0 0 0,-1 1 0,0 0 0,-1 1 0,-1 0 0,0 1 0,0 0 0,13 25 0,-22-37 7,0 1-1,-1-1 0,1 1 0,-1-1 1,1 0-1,-1 1 0,1-1 1,-1 1-1,0-1 0,0 1 1,0 0-1,0-1 0,0 1 0,0-1 1,0 1-1,-1-1 0,1 1 1,-1 1-1,0-3-47,1 1-1,-1 0 1,1-1 0,-1 1 0,1-1-1,-1 1 1,0-1 0,1 1 0,-1-1-1,0 0 1,0 1 0,1-1 0,-1 0-1,0 1 1,0-1 0,1 0 0,-1 0-1,0 0 1,0 0 0,0 0 0,0 0-1,1 0 1,-1 0 0,0 0 0,0 0-1,0 0 1,1-1 0,-1 1 0,0 0-1,0 0 1,1-1 0,-1 1 0,0-1-1,1 1 1,-2-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34.319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1183 0 24575,'-38'35'0,"-69"50"0,66-55 0,-70 66 0,-50 104 0,64-73 0,-17 17 0,-125 143 0,201-251 66,-59 42-1,-21 20-1561,96-76-533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9:09:30.0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8 354 24575,'1'-3'0,"1"0"0,-1 1 0,1-1 0,0 0 0,0 1 0,0 0 0,0-1 0,0 1 0,0 0 0,1 0 0,-1 0 0,1 0 0,-1 1 0,6-3 0,-5 1 0,54-35 0,60-54 0,-61 47-118,87-54 0,-93 66-1011,-37 25-5697</inkml:trace>
  <inkml:trace contextRef="#ctx0" brushRef="#br0" timeOffset="1309.08">910 228 24575,'-16'7'0,"0"-1"0,-21 5 0,-12 4 0,10 3 0,1 1 0,-66 44 0,39-23 0,-5 2 0,-80 51 0,-73 74 0,137-94-1365,69-57-5461</inkml:trace>
  <inkml:trace contextRef="#ctx0" brushRef="#br0" timeOffset="2838.35">0 1117 24575,'23'0'0,"1"0"0,-1-2 0,0-1 0,0-1 0,0-1 0,0 0 0,39-17 0,158-89 0,-147 71 0,12-15 0,-57 35 0,37-20 0,-12 11-1365,-38 19-5461</inkml:trace>
  <inkml:trace contextRef="#ctx0" brushRef="#br0" timeOffset="4660.17">233 1370 24575,'451'-21'0,"-439"19"0,0-1 0,-1 0 0,0 0 0,0-1 0,0-1 0,20-11 0,-24 12 0,0 0 0,-1 0 0,1-1 0,-1 0 0,0-1 0,0 1 0,-1-1 0,0 0 0,0-1 0,8-12 0,-10 11-151,0-1-1,-1 1 0,0-1 0,0 0 1,0 1-1,-1-1 0,-1 0 1,0-9-1,0-5-667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9:09:12.354"/>
    </inkml:context>
    <inkml:brush xml:id="br0">
      <inkml:brushProperty name="width" value="0.025" units="cm"/>
      <inkml:brushProperty name="height" value="0.025" units="cm"/>
      <inkml:brushProperty name="color" value="#66CC00"/>
    </inkml:brush>
    <inkml:brush xml:id="br1">
      <inkml:brushProperty name="width" value="0.1" units="cm"/>
      <inkml:brushProperty name="height" value="0.1" units="cm"/>
      <inkml:brushProperty name="color" value="#66CC00"/>
    </inkml:brush>
    <inkml:brush xml:id="br2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568 232 24575,'-38'35'0,"-69"50"0,66-55 0,-70 66 0,-50 104 0,64-73 0,-17 17 0,-125 143 0,201-251 66,-59 42-1,-21 20-1561,96-76-5330</inkml:trace>
  <inkml:trace contextRef="#ctx0" brushRef="#br1" timeOffset="1">637 1270 24575,'1'-1'0,"1"0"0,-1 1 0,1-1 0,-1 0 0,0 0 0,0 0 0,0-1 0,0 1 0,1 0 0,-1 0 0,-1-1 0,3-2 0,0 0 0,20-25 0,44-50 0,-43 51 0,26-36 0,17-19 0,-21 27 0,77-121 0,-77 107 0,-9 11 0,35-48 0,-62 94 0,1 1 0,0 1 0,0-1 0,2 2 0,24-19 0,147-86-1365,-167 105-5461</inkml:trace>
  <inkml:trace contextRef="#ctx0" brushRef="#br1" timeOffset="2">1228 20 24575,'7'1'0,"0"1"0,-1 0 0,1 0 0,-1 1 0,1 0 0,-1 0 0,0 0 0,7 5 0,10 5 0,23 12 0,74 52 0,-88-55 0,20 7 0,-43-25 0,0 0 0,-1 1 0,1 0 0,-1 1 0,0-1 0,0 2 0,-1-1 0,8 9 0,-13-13 0,3 4 0,1 1 0,-1-1 0,-1 1 0,0 0 0,6 11 0,-10-16 0,1 0 0,0-1 0,-1 1 0,1 0 0,-1 0 0,0 0 0,0-1 0,0 1 0,0 0 0,0 0 0,0 0 0,0 0 0,0-1 0,-1 1 0,1 0 0,-1 0 0,0-1 0,1 1 0,-1 0 0,0 0 0,0-1 0,0 1 0,0-1 0,0 1 0,0-1 0,0 0 0,-1 1 0,1-1 0,-1 0 0,-2 2 0,-1 1 0,0-1 0,-1 0 0,0 0 0,0-1 0,0 1 0,0-1 0,0 0 0,0-1 0,0 0 0,0 0 0,-1 0 0,1-1 0,-1 1 0,1-2 0,-8 0 0,10 1 0,0-1 0,0 0 0,0 0 0,0 0 0,0 0 0,0-1 0,0 1 0,0-1 0,1 0 0,-1 0 0,1 0 0,0-1 0,0 1 0,-1-1 0,1 0 0,1 0 0,-1 0 0,0 0 0,1 0 0,0-1 0,0 1 0,0-1 0,0 1 0,-2-7 0,-1-7 0,1 4 0,0-1 0,0 1 0,-1 0 0,-1 1 0,0 0 0,-1 0 0,0 0 0,-12-14 0,-19-13 0,-49-39 0,14 15 0,58 50 0,20 18 0,25 24 0,150 115 0,-123-93 0,60 47 0,-104-88 0,0 0 0,-1 1 0,0 0 0,-1 1 0,-1 0 0,0 1 0,0 0 0,13 25 0,-22-37 7,0 1-1,-1-1 0,1 1 0,-1-1 1,1 0-1,-1 1 0,1-1 1,-1 1-1,0-1 0,0 1 1,0 0-1,0-1 0,0 1 0,0-1 1,0 1-1,-1-1 0,1 1 1,-1 1-1,0-3-47,1 1-1,-1 0 1,1-1 0,-1 1 0,1-1-1,-1 1 1,0-1 0,1 1 0,-1-1-1,0 0 1,0 1 0,1-1 0,-1 0-1,0 1 1,0-1 0,1 0 0,-1 0-1,0 0 1,0 0 0,0 0 0,0 0-1,1 0 1,-1 0 0,0 0 0,0 0-1,0 0 1,1-1 0,-1 1 0,0 0-1,0 0 1,1-1 0,-1 1 0,0-1-1,1 1 1,-2-1 0</inkml:trace>
  <inkml:trace contextRef="#ctx0" brushRef="#br2" timeOffset="3">2 1567 24575,'-1'88'0,"3"93"0,-1-167 0,2 1 0,0-1 0,1 0 0,0-1 0,11 25 0,8 22 0,-19-43 0,-1 0 0,2 23 0,-4-24 0,1 1 0,1-1 0,6 19 0,-2-10-1365,0-3-5461</inkml:trace>
  <inkml:trace contextRef="#ctx0" brushRef="#br2" timeOffset="4">65 1481 24575,'4'0'0,"8"-4"0,13 0 0,5-1 0,10 2 0,7 0 0,4 1 0,0 1 0,-5 1 0,-3 0 0,6 0 0,1 0 0,-4 1 0,-6-1 0,-10 0-8191</inkml:trace>
  <inkml:trace contextRef="#ctx0" brushRef="#br2" timeOffset="5">85 1821 24575,'1'2'0,"-1"-1"0,1 1 0,-1-1 0,1 0 0,0 0 0,0 1 0,0-1 0,0 0 0,0 0 0,0 0 0,0 0 0,0 0 0,0 0 0,0 0 0,1 0 0,-1-1 0,0 1 0,0 0 0,1-1 0,1 1 0,30 11 0,6-6 0,1-2 0,-1-2 0,63-4 0,-28 1 0,-42-1 63,40-7 0,-4 1-1554,-44 6-5335</inkml:trace>
  <inkml:trace contextRef="#ctx0" brushRef="#br2" timeOffset="6">869 1949 24575,'0'57'0,"-16"104"0,13-127-195,1 0 0,2-1 0,1 1 0,1 0 0,2-1 0,13 50 0</inkml:trace>
  <inkml:trace contextRef="#ctx0" brushRef="#br0" timeOffset="7">1272 295 24575,'39'-2'0,"-1"-2"0,0-2 0,54-15 0,-50 10 0,0 3 0,56-5 0,-75 12 0,-35 1 0,-35 6 0,40-4 0,0 1 0,1 0 0,-1 0 0,1 1 0,-1 0 0,1 0 0,0 0 0,1 1 0,-1 0 0,1 0 0,0 0 0,0 0 0,0 1 0,1 0 0,0 0 0,0 0 0,1 1 0,-1 0 0,1-1 0,-2 9 0,0-1 0,0-4 0,1 0 0,1 1 0,0-1 0,-2 14 0,5-20 0,-1 1 0,1-1 0,1 1 0,-1-1 0,1 0 0,0 1 0,0-1 0,0 0 0,0 1 0,1-1 0,0 0 0,-1 0 0,5 6 0,-1-2 0,0 0 0,0 0 0,13 12 0,-17-19 0,-1 0 0,1-1 0,-1 1 0,1-1 0,-1 1 0,1-1 0,0 0 0,-1 1 0,1-1 0,0 0 0,-1 1 0,1-1 0,0 0 0,0 0 0,-1 1 0,1-1 0,0 0 0,0 0 0,-1 0 0,1 0 0,0 0 0,0 0 0,1 0 0,-1-1 0,0 0 0,-1 0 0,1 0 0,0 0 0,0 0 0,0 0 0,-1 0 0,1 0 0,0 0 0,-1-1 0,1 1 0,-1 0 0,1 0 0,-1-1 0,0 1 0,1 0 0,-1 0 0,0-1 0,0-1 0,3-26 0,-1-51 0,-3 61 0,1 1 0,0 0 0,2-1 0,0 1 0,1 0 0,1 0 0,8-25 0,-11 42 0,-1 0 0,1 0 0,0-1 0,-1 1 0,1 0 0,-1-1 0,0 1 0,1 0 0,-1-1 0,0 1 0,0 0 0,0-1 0,0 1 0,0-1 0,0 1 0,0 0 0,-1-1 0,1 1 0,0 0 0,-1-1 0,1 1 0,-1 0 0,1 0 0,-1-1 0,0 1 0,1 0 0,-1 0 0,-1-1 0,0 0 0,-1 1 0,1 0 0,-1-1 0,1 1 0,-1 0 0,1 0 0,-1 1 0,0-1 0,1 1 0,-1-1 0,0 1 0,1 0 0,-5 0 0,-8 1 0,-1 0 0,1 1 0,-1 1 0,-14 5 0,-8 1 0,0 0 0,-56 3 0,93-12 0,0 0 0,0 0 0,0 0 0,0 0 0,0 0 0,0 0 0,0 0 0,-1 0 0,1 1 0,0-1 0,0 0 0,0 1 0,0-1 0,0 0 0,0 1 0,0-1 0,0 1 0,0 0 0,0-1 0,1 1 0,-1 0 0,0 0 0,0-1 0,0 1 0,1 0 0,-2 1 0,3-1 0,-1 1 0,1-1 0,-1 0 0,1 0 0,-1 0 0,1 0 0,-1 0 0,1 1 0,0-1 0,0-1 0,0 1 0,-1 0 0,1 0 0,0 0 0,0 0 0,0 0 0,0-1 0,2 2 0,10 6 0,0-1 0,20 9 0,13 6 0,-34-15 0,0-1 0,0 0 0,1-1 0,-1-1 0,1 0 0,0 0 0,23 2 0,-29-5 0,0 0 0,-1 0 0,1 1 0,12 4 0,10 3 0,-29-9 0,1 0 0,-1 0 0,1-1 0,-1 1 0,0 0 0,1 0 0,-1 0 0,1 0 0,-1 0 0,0-1 0,1 1 0,-1 0 0,0 0 0,1-1 0,-1 1 0,0 0 0,1-1 0,-1 1 0,0 0 0,1-1 0,-1 1 0,0 0 0,0-1 0,0 1 0,1-1 0,-1 1 0,0 0 0,0-1 0,0 1 0,0-1 0,0 1 0,0 0 0,0-1 0,0 1 0,0-1 0,0 1 0,0-1 0,0 1 0,0-1 0,0 1 0,0 0 0,0-1 0,0 1 0,-1-1 0,1 1 0,0 0 0,0-1 0,-7-23 0,0 13 0,0 0 0,0 1 0,-1-1 0,-1 2 0,1-1 0,-1 1 0,-1 1 0,0-1 0,0 2 0,-1-1 0,0 1 0,0 1 0,-22-9 0,31 14 0,1 0 0,-1 1 0,1-1 0,-1 1 0,1-1 0,-1 1 0,1-1 0,-1 1 0,1 0 0,-1 0 0,0 0 0,1 0 0,-1 0 0,1 0 0,-1 1 0,0-1 0,1 0 0,-1 1 0,1-1 0,-1 1 0,1-1 0,-1 1 0,1 0 0,0 0 0,-1 0 0,1 0 0,0 0 0,0 0 0,-1 0 0,1 0 0,0 0 0,0 0 0,0 1 0,0-1 0,1 0 0,-1 1 0,0-1 0,1 1 0,-1-1 0,0 1 0,1-1 0,0 1 0,-1-1 0,1 3 0,-1 3 0,0-1 0,0 1 0,1 0 0,0 0 0,0 0 0,0-1 0,1 1 0,0 0 0,3 9 0,2-2-341,0 0 0,0-1-1,13 19 1,-8-15-6485</inkml:trace>
  <inkml:trace contextRef="#ctx0" brushRef="#br0" timeOffset="8">1228 231 24575,'5'0'0,"1"1"0,-1 0 0,1 0 0,-1 0 0,0 0 0,0 1 0,1 0 0,-1 0 0,0 0 0,-1 1 0,1 0 0,6 5 0,6 5 0,-2 0 0,15 17 0,-17-16 0,1-1 0,15 12 0,114 78 0,-70-51 0,-72-52 0,-1 0 0,1 0 0,0 0 0,-1 1 0,1-1 0,-1 0 0,1 0 0,0 0 0,-1 0 0,1 0 0,-1 0 0,1 0 0,-1-1 0,1 1 0,0 0 0,-1 0 0,1 0 0,-1-1 0,1 1 0,-1 0 0,1-1 0,-1 1 0,1 0 0,-1-1 0,1 1 0,-1 0 0,0-1 0,1 1 0,-1-1 0,1 1 0,-1-1 0,0 1 0,0-1 0,1 1 0,-1-1 0,0 1 0,0-1 0,1 0 0,-1 1 0,0-1 0,0 1 0,0-1 0,0 0 0,0 1 0,0-1 0,0 0 0,5-40 0,-4 29 0,6-34 0,-3-1 0,-1 1 0,-4-61 0,0 104 0,1-1 0,-1 1 0,0-1 0,-1 1 0,1-1 0,0 1 0,-1 0 0,0 0 0,0 0 0,0 0 0,0 0 0,0 0 0,-1 0 0,1 1 0,-1-1 0,0 1 0,1 0 0,-1 0 0,0 0 0,-7-3 0,-5-3 0,0 2 0,-1 0 0,-21-5 0,11 4 0,-2-2 0,-1 1 0,-1 1 0,1 2 0,-34-2 0,61 7 0,0 0 0,0 0 0,1 0 0,-1 0 0,0 0 0,0 1 0,0-1 0,0 1 0,0-1 0,0 1 0,1 0 0,-1 0 0,0 0 0,1 0 0,-1 0 0,0 0 0,1 0 0,0 0 0,-1 1 0,1-1 0,0 0 0,-1 1 0,1 0 0,0-1 0,0 1 0,0-1 0,0 1 0,1 0 0,-1 0 0,0 0 0,1-1 0,-1 1 0,1 0 0,0 0 0,-1 0 0,1 0 0,0 0 0,0 3 0,1 2 0,-1 0 0,1-1 0,0 1 0,0-1 0,1 1 0,0-1 0,0 0 0,0 1 0,1-1 0,4 6 0,-2-5 0,0 0 0,1 0 0,0 0 0,0-1 0,14 11 0,-17-15 0,1 1 0,0 0 0,0-1 0,0 1 0,1-1 0,-1 0 0,0-1 0,1 1 0,-1-1 0,1 0 0,-1 0 0,9 1 0,-13-2 0,1 0 0,0 0 0,-1 0 0,1 0 0,-1 0 0,1 0 0,-1 0 0,1 0 0,0 0 0,-1 0 0,1-1 0,-1 1 0,1 0 0,-1 0 0,1 0 0,-1-1 0,1 1 0,-1 0 0,1-1 0,-1 1 0,1 0 0,-1-1 0,1 1 0,-1-1 0,0 1 0,1 0 0,-1-1 0,0 1 0,1-1 0,-1 0 0,-6-15 0,-22-12 0,-14-1-1365,23 17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47.906"/>
    </inkml:context>
    <inkml:brush xml:id="br0">
      <inkml:brushProperty name="width" value="0.025" units="cm"/>
      <inkml:brushProperty name="height" value="0.025" units="cm"/>
      <inkml:brushProperty name="color" value="#66CC00"/>
    </inkml:brush>
    <inkml:brush xml:id="br1">
      <inkml:brushProperty name="width" value="0.1" units="cm"/>
      <inkml:brushProperty name="height" value="0.1" units="cm"/>
      <inkml:brushProperty name="color" value="#66CC00"/>
    </inkml:brush>
    <inkml:brush xml:id="br2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1334 423 24575,'1'3'0,"0"0"0,0 0 0,0 0 0,1 0 0,-1 0 0,1 0 0,0 0 0,0-1 0,0 1 0,3 3 0,5 6 0,40 60 0,-16-25 0,43 80 0,-66-106 0,2-1 0,18 22 0,-17-23 0,-1 0 0,15 27 0,108 192 0,-125-221 0,1-1 0,1 0 0,25 24 0,-31-30 0,-18-10 0,-19-10 0,20 3 0,0 0 0,0 0 0,0-1 0,1 0 0,0 0 0,1-1 0,0-1 0,0 1 0,1-1 0,1 0 0,-10-18 0,-1-10 0,1-1 0,-11-43 0,2 4 0,-16-69 0,16 49 0,22 89 0,-1 1 0,0 0 0,-1 1 0,0-1 0,0 1 0,-1 0 0,1 0 0,-9-7 0,-13-17 0,-36-56-1365,48 67-5461</inkml:trace>
  <inkml:trace contextRef="#ctx0" brushRef="#br1" timeOffset="75779.84">1462 381 24575,'0'12'0,"2"-1"0,-1 0 0,1 1 0,5 14 0,2 11 0,2 22 0,-5-20 0,1 0 0,2-1 0,2 0 0,21 50 0,-17-60 0,30 38 0,-36-53 0,37 46 79,-26-36-801,19 32 0,-18-22-6104</inkml:trace>
  <inkml:trace contextRef="#ctx0" brushRef="#br1" timeOffset="79631.03">1333 127 24575,'-3'0'0,"0"1"0,0 0 0,0-1 0,0 1 0,0 0 0,0 1 0,1-1 0,-1 0 0,0 1 0,1 0 0,-1-1 0,1 1 0,-1 0 0,1 0 0,0 0 0,-4 5 0,2-2 0,1 0 0,-1 0 0,1 0 0,-1 1 0,1-1 0,1 1 0,-3 7 0,2 3 0,0 0 0,1 0 0,1 0 0,1 0 0,1 18 0,0-22 0,0 0 0,-1 0 0,0 0 0,-1 0 0,0 0 0,-1 0 0,-1-1 0,0 1 0,0 0 0,-6 11 0,2-14 0,3-11 0,4 1 0,0 0 0,0 0 0,0 0 0,0 0 0,0-1 0,1 1 0,-1 0 0,0 0 0,1 0 0,-1 0 0,0 0 0,1 0 0,-1 0 0,1 0 0,0 0 0,-1 0 0,2-1 0,5-6 0,1 1 0,0 0 0,0 0 0,0 0 0,0 1 0,1 1 0,0-1 0,0 2 0,1-1 0,0 1 0,-1 0 0,1 1 0,15-3 0,7 2 0,0 0 0,65 2 0,-65 3 0,0-1 0,62-10 0,-88 9 0,-1-1 0,1 1 0,-1-1 0,0 0 0,0 0 0,0-1 0,0 1 0,0-1 0,8-7 0,-12 9 0,0 0 0,0 0 0,0 0 0,0 0 0,0-1 0,-1 1 0,1 0 0,0-1 0,-1 1 0,1 0 0,-1-1 0,1 1 0,-1-1 0,0 1 0,1-1 0,-1 1 0,0-1 0,0 1 0,0-1 0,0 1 0,-1-1 0,1 1 0,0-1 0,-1 1 0,1 0 0,0-1 0,-1 1 0,0-1 0,1 1 0,-1 0 0,0 0 0,0-1 0,0 1 0,0 0 0,0 0 0,0 0 0,0 0 0,0 0 0,0 0 0,-2-1 0,-3-4 0,-2 0 0,1 1 0,-1 0 0,0 0 0,0 0 0,0 1 0,0 1 0,-1-1 0,-9-2 0,-18-3 0,-36-4 0,0-1 0,59 10 0,-1 1 0,0 1 0,0 0 0,1 0 0,-1 2 0,0 0 0,-26 3 0,34-2 0,0 1 0,-1 0 0,1 0 0,0 0 0,0 1 0,0 0 0,0 0 0,0 1 0,1 0 0,0 0 0,-1 0 0,1 0 0,1 1 0,-1 0 0,1 0 0,0 0 0,0 0 0,-5 9 0,4-5 24,0-1 0,1 2 0,0-1 0,-6 19 0,9-26-69,1 0 0,-1-1 0,1 1 0,0 0 0,-1 0 0,1 0 0,0 0 0,0 0 0,1 0 0,-1 0 0,0-1 0,1 1 0,-1 0 0,1 0 0,-1 0 0,1-1 0,0 1 0,0 0 0,0-1 0,0 1 0,0 0 0,0-1 0,0 1 0,0-1 0,1 0 0,-1 1 0,0-1 0,1 0 0,-1 0 0,1 0 0,0 0 0,2 1 0,22 8-6781</inkml:trace>
  <inkml:trace contextRef="#ctx0" brushRef="#br1" timeOffset="81592.23">1439 337 24575,'7'-1'0,"0"1"0,0-2 0,-1 1 0,1-1 0,11-4 0,11-3 0,1 2 0,-2 1 0,0-1 0,53-21 0,-80 28 0,0 0 0,0 0 0,0-1 0,0 1 0,0 0 0,0-1 0,0 1 0,0-1 0,-1 0 0,1 1 0,0-1 0,0 0 0,0 1 0,-1-1 0,1 0 0,0 0 0,-1 0 0,1 0 0,0 1 0,-1-1 0,1 0 0,-1 0 0,1-2 0,-1 2 0,-1 0 0,1 1 0,-1-1 0,0 0 0,1 1 0,-1-1 0,0 0 0,1 1 0,-1-1 0,0 1 0,1-1 0,-1 1 0,0-1 0,0 1 0,0-1 0,0 1 0,0 0 0,1-1 0,-1 1 0,-1 0 0,-55-9 0,-118 8-620,153 1-125,3 1-6081</inkml:trace>
  <inkml:trace contextRef="#ctx0" brushRef="#br2" timeOffset="58750.81">1524 1397 24575,'-4'4'0,"-1"11"0,-3 18 0,-1 11 0,2 5 0,2 15 0,1 5 0,2 1 0,1-8 0,1-11 0,0-6 0,1-5 0,-1-4 0,1-6 0,-1-7-8191</inkml:trace>
  <inkml:trace contextRef="#ctx0" brushRef="#br2" timeOffset="60375.56">1525 1375 24575,'4'0'0,"8"0"0,9-4 0,8 0 0,7-1 0,8 2 0,0 0 0,-4-2 0,-5-1 0,-5 1 0,3 2 0,0 0 0,1 2 0,-1 0 0,-3 4 0,-3 2 0,-2 0 0,-6-1-8191</inkml:trace>
  <inkml:trace contextRef="#ctx0" brushRef="#br2" timeOffset="62186.58">1481 1672 24575,'11'0'0,"14"0"0,7 0 0,1-3 0,-1-2 0,-3 0 0,2 2 0,-2 0 0,-2 2 0,2 0 0,0 0 0,-2 5 0,-2 4 0,-1 2 0,-2 2 0,0-1 0</inkml:trace>
  <inkml:trace contextRef="#ctx0" brushRef="#br2" timeOffset="64742.01">2160 1715 24575,'19'1'0,"0"0"0,0 1 0,0 1 0,-1 1 0,1 1 0,-1 0 0,0 2 0,18 8 0,-32-13 0,0 0 0,1 1 0,-1 0 0,0 0 0,0 0 0,-1 0 0,1 1 0,-1-1 0,1 1 0,-1 0 0,0 0 0,0 0 0,-1 0 0,4 7 0,-4-4 0,1 0 0,-1 1 0,0-1 0,-1 0 0,0 1 0,0-1 0,-1 1 0,0 12 0,-3 2 0,-1 0 0,0-1 0,-2 0 0,0 0 0,-14 31 0,16-41 0,-1 0 0,0-1 0,0 0 0,-1 0 0,0-1 0,-1 0 0,0 0 0,0 0 0,-1-1 0,0 0 0,0 0 0,-1-1 0,0 0 0,-15 8 0,14-9 0,-1-1 0,0-1 0,0 0 0,0-1 0,0 0 0,-1 0 0,1-1 0,-16 0 0,19-1 0,-1-1 0,1 0 0,0-1 0,0 0 0,-1 0 0,1-1 0,0 0 0,0 0 0,0-1 0,1 0 0,-1 0 0,-9-6 0,17 9 0,-1 0 0,1 0 0,0 0 0,0 0 0,-1-1 0,1 1 0,0 0 0,0 0 0,0 0 0,-1 0 0,1 0 0,0 0 0,0-1 0,0 1 0,-1 0 0,1 0 0,0 0 0,0 0 0,0-1 0,0 1 0,0 0 0,0 0 0,-1 0 0,1-1 0,0 1 0,0 0 0,0 0 0,0-1 0,0 1 0,0 0 0,0 0 0,0-1 0,0 1 0,0 0 0,0 0 0,0-1 0,0 1 0,0 0 0,0 0 0,0 0 0,0-1 0,1 1 0,-1 0 0,0 0 0,0-1 0,0 1 0,0 0 0,0 0 0,16-6 0,20 3 0,-22 3 0,-1 1 0,1 1 0,-1 1 0,0 0 0,0 0 0,18 8 0,71 39 0,-20-9 0,-41-25 0,16 7 0,31 21-1365</inkml:trace>
  <inkml:trace contextRef="#ctx0" brushRef="#br0" timeOffset="8041.54">1312 403 24575,'21'-1'0,"-1"0"0,0-2 0,1 0 0,-1-1 0,0-1 0,30-12 0,106-60 0,-26 11 0,-110 58 0,-5 1 0,-42 5 0,-93 2 0,-157 4 0,263-3 0,-1 1 0,0 0 0,1 1 0,-1 1 0,1 1 0,-14 5 0,21-7 0,0 0 0,1 0 0,0 1 0,0 0 0,0 0 0,0 0 0,1 1 0,-1-1 0,1 1 0,0 1 0,1-1 0,-1 1 0,1-1 0,-6 11 0,10-13 0,-1 0 0,0-1 0,1 1 0,0 0 0,0 0 0,-1-1 0,2 1 0,-1 0 0,0 0 0,0-1 0,1 1 0,0 0 0,-1-1 0,1 1 0,0-1 0,0 1 0,1-1 0,-1 1 0,0-1 0,1 0 0,0 1 0,-1-1 0,1 0 0,0 0 0,0 0 0,3 2 0,2 2 0,1 0 0,-1 0 0,1-1 0,0 0 0,0 0 0,14 6 0,-21-11 0,0 0 0,-1 1 0,1-1 0,0 0 0,0 1 0,0-1 0,0 0 0,0 0 0,0 0 0,-1 1 0,1-1 0,0 0 0,0 0 0,0 0 0,0-1 0,0 1 0,0 0 0,0 0 0,0 0 0,-1-1 0,1 1 0,0 0 0,0-1 0,0 1 0,-1-1 0,1 1 0,0-1 0,0 1 0,-1-1 0,1 0 0,-1 1 0,1-1 0,0 0 0,-1 0 0,1 1 0,-1-1 0,1 0 0,-1 0 0,0 0 0,1 1 0,-1-1 0,0 0 0,0 0 0,0 0 0,1 0 0,-1 0 0,0 0 0,0 0 0,0-1 0,0-9 0,0 0 0,-1 0 0,-2-18 0,0 2 0,3 24 0,1 1 0,-1-1 0,1 0 0,0 1 0,0-1 0,0 0 0,0 1 0,0-1 0,1 1 0,-1 0 0,1-1 0,-1 1 0,1 0 0,0 0 0,0 0 0,0 0 0,0 0 0,0 0 0,1 1 0,-1-1 0,0 1 0,1-1 0,-1 1 0,1 0 0,3-1 0,0-1 0,2 1 0,-1 0 0,0 0 0,15-2 0,-30 5 0,0-1 0,1 1 0,-1 1 0,0 0 0,1 0 0,-1 0 0,1 1 0,0 0 0,0 0 0,0 1 0,0 0 0,0 0 0,1 0 0,0 1 0,0 0 0,0 0 0,1 1 0,-1 0 0,1 0 0,1 0 0,-1 0 0,1 1 0,0 0 0,-4 10 0,0 2 0,0 0 0,1 1 0,1 0 0,1 1 0,1-1 0,1 1 0,1 0 0,0 22 0,1-35 0,2 14 0,3-18 0,5-11 0,12-15 0,1 0 0,1 2 0,0 0 0,2 2 0,0 0 0,1 2 0,1 1 0,48-19 0,-68 31 0,1 0 0,-1-1 0,0 0 0,0 0 0,0-1 0,0 1 0,-1-1 0,9-9 0,-14 12 0,1 1 0,-1-1 0,0 0 0,0 0 0,0 1 0,0-1 0,0 0 0,0 0 0,0 0 0,-1 0 0,1 0 0,-1 0 0,1 0 0,-1 0 0,0 0 0,0 0 0,0 0 0,0-1 0,0 1 0,0 0 0,0 0 0,-1 0 0,1 0 0,-1 0 0,0 0 0,1 0 0,-1 0 0,0 0 0,0 1 0,0-1 0,-1 0 0,1 0 0,0 1 0,-1-1 0,1 1 0,-4-3 0,-3-4 0,-1 1 0,0 0 0,-1 0 0,0 1 0,0 0 0,0 1 0,0 0 0,-1 1 0,-19-6 0,17 5 0,0 0 0,-1-1 0,2-1 0,-1 0 0,1-1 0,-21-18 0,41 30 0,0 0 0,1 0 0,0-1 0,0-1 0,-1 1 0,1-1 0,1-1 0,9 1 0,-18-2 0,61 10 0,51 4 0,-111-14 0,-1 0 0,0 0 0,0 0 0,1 0 0,-1 0 0,0 0 0,0 0 0,0 0 0,1 1 0,-1-1 0,0 0 0,0 1 0,0-1 0,0 1 0,0 0 0,0-1 0,0 1 0,0 0 0,0-1 0,0 1 0,0 0 0,1 2 0,-2-2 0,0 0 0,0 1 0,0-1 0,0 1 0,0-1 0,0 0 0,-1 1 0,1-1 0,0 1 0,-1-1 0,1 0 0,-1 1 0,0-1 0,1 0 0,-1 0 0,0 1 0,0-1 0,0 0 0,0 0 0,-1 1 0,-7 8 0,-1 0 0,0-1 0,0 0 0,-1 0 0,-23 12 0,-64 30 0,-1-14 0,38-16 0,34-14 0,27-7 0,0 0 0,0 0 0,0 0 0,0 0 0,0 0 0,-1 0 0,1 0 0,0 0 0,0 0 0,0 0 0,0 0 0,0 0 0,0 0 0,0 0 0,0 0 0,0 0 0,0 0 0,0 0 0,-1 0 0,1 0 0,0 0 0,0 0 0,0 0 0,0 0 0,0 0 0,0 0 0,0 0 0,0-1 0,0 1 0,0 0 0,0 0 0,0 0 0,0 0 0,0 0 0,0 0 0,0 0 0,0 0 0,0 0 0,0 0 0,0 0 0,0-1 0,0 1 0,0 0 0,0 0 0,0 0 0,0 0 0,0 0 0,0 0 0,0 0 0,0 0 0,0 0 0,0 0 0,0 0 0,0-1 0,0 1 0,0 0 0,0 0 0,0 0 0,0 0 0,0 0 0,0 0 0,0 0 0,0 0 0,0 0 0,13-10 0,77-60 0,-55 41 0,57-35 0,-57 42 0,-11 7 0,46-22 0,-63 34 0,1 0 0,0 0 0,0 1 0,0 0 0,0 1 0,0 0 0,0 0 0,0 0 0,0 1 0,15 2 0,-19-2 0,-1 1 0,1 0 0,-1 0 0,1 0 0,-1 1 0,1-1 0,-1 1 0,0 0 0,0 0 0,1 0 0,-2 0 0,1 1 0,0-1 0,0 1 0,-1 0 0,1-1 0,-1 1 0,0 1 0,0-1 0,0 0 0,0 0 0,-1 1 0,1-1 0,-1 1 0,0-1 0,0 1 0,0-1 0,-1 1 0,1 0 0,-1-1 0,0 7 0,1-3 0,-2-1 0,1 0 0,-1 1 0,0-1 0,0 0 0,0 1 0,-1-1 0,0 0 0,-1 0 0,1-1 0,-1 1 0,0 0 0,0-1 0,-1 0 0,0 1 0,0-1 0,0-1 0,-7 7 0,-5-1 0,0 0 0,-1-2 0,-1 0 0,1-1 0,-1-1 0,0 0 0,-21 3 0,-12 5 0,29-9 0,0-1 0,-1-1 0,1-1 0,-29 0 0,28-3 0,1 2 0,-1 1 0,1 1 0,-23 6 0,45-8 0,-1-1 0,1 0 0,-1 1 0,0-1 0,1 0 0,-1 0 0,1 1 0,-1-1 0,1 0 0,-1 0 0,0 0 0,1 0 0,-1 0 0,0 0 0,1 0 0,-1 0 0,1 0 0,-1 0 0,0 0 0,1 0 0,-1 0 0,0 0 0,1-1 0,-1 1 0,1 0 0,-1 0 0,0-1 0,10-13 0,32-19 0,-38 31 0,143-98 0,-138 94-341,1 1 0,0 0-1,15-6 1,0 3-648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9:05:47.96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2 0 24575,'0'882'0,"-1"-858"0,-2 1 0,-5 26 0,-2 14 0,-14 104 0,18-143 0,0 0 0,-2-1 0,-1 0 0,-17 35 0,20-49 0,1 1 0,0 1 0,-5 21 0,9-29 0,0 0 0,0 0 0,0 0 0,1 0 0,-1 0 0,1 0 0,1 0 0,-1 0 0,1 0 0,-1 0 0,2 0 0,1 6 0,1-9-35,0-10 122,2-9-1504,-3-1-5409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9:05:44.4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6 0 24575,'-7'28'0,"1"-1"0,2 1 0,0 1 0,1 44 0,-3 32 0,-6 139 0,4-36 0,-5 138 0,1-159 0,2-28 0,9-98-1365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9:05:41.0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6 0 24575,'-11'179'0,"0"9"0,9-131 0,-17 96 0,10-97 0,-3 104 0,11 16 0,4 121 0,17-123-1365,-19-154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13.09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6 0 24575,'-3'66'0,"-15"81"0,0 5 0,12 330 0,8-275 0,-3-155 0,0-14 0,2 0 0,9 62 0,-4-48-682,1 85-1,-7-104-614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16.00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3 0 24575,'-11'284'0,"1"-65"0,7 165 0,-7-289 0,-1 12 0,1 73 0,-2 29 0,12-193 0,-1-1 0,-1 1 0,-1-1 0,-6 24 0,20-125-1365,-8 63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22.7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16 24575,'8'-1'0,"0"0"0,0 0 0,0-1 0,0 0 0,-1-1 0,1 0 0,-1 0 0,0 0 0,1-1 0,12-9 0,3-4 0,35-33 0,-38 33-227,1 1-1,0 1 1,1 1-1,1 0 1,26-10-1,-22 11-6598</inkml:trace>
  <inkml:trace contextRef="#ctx0" brushRef="#br0" timeOffset="2240.5">150 473 24575,'5'-1'0,"1"0"0,-1-1 0,0 1 0,1-1 0,-1 0 0,0-1 0,0 1 0,5-5 0,14-6 0,12-4 0,-1-1 0,36-27 0,-9 6 0,-25 18 0,-2-2 0,0-2 0,36-34 0,-39 28-1365,-21 19-5461</inkml:trace>
  <inkml:trace contextRef="#ctx0" brushRef="#br0" timeOffset="3687.45">65 702 24575,'38'-2'0,"0"-2"0,59-14 0,-49 9 0,6-3 0,1-1 0,-2-3 0,0-3 0,74-35 0,-99 41-55,-20 10-109,0 0 1,-1 0-1,0-1 0,1 0 0,-1-1 1,-1 0-1,10-8 0,-6 2-6662</inkml:trace>
  <inkml:trace contextRef="#ctx0" brushRef="#br0" timeOffset="5305.49">86 1000 24575,'14'0'0,"13"-4"0,8-4 0,5-5 0,1-4 0,-1-2 0,-3 2 0,3-4 0,-2 3 0,-7-1 0,-6 4 0,-3 5 0,2-1 0,4-1 0,1-2 0,-1 1 0,2 2 0,-4 4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40.573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9 108 24575,'39'-2'0,"-1"-2"0,0-2 0,54-15 0,-50 10 0,0 3 0,56-5 0,-75 12 0,-35 1 0,-35 6 0,40-4 0,0 1 0,1 0 0,-1 0 0,1 1 0,-1 0 0,1 0 0,0 0 0,1 1 0,-1 0 0,1 0 0,0 0 0,0 0 0,0 1 0,1 0 0,0 0 0,0 0 0,1 1 0,-1 0 0,1-1 0,-2 9 0,0-1 0,0-4 0,1 0 0,1 1 0,0-1 0,-2 14 0,5-20 0,-1 1 0,1-1 0,1 1 0,-1-1 0,1 0 0,0 1 0,0-1 0,0 0 0,0 1 0,1-1 0,0 0 0,-1 0 0,5 6 0,-1-2 0,0 0 0,0 0 0,13 12 0,-17-19 0,-1 0 0,1-1 0,-1 1 0,1-1 0,-1 1 0,1-1 0,0 0 0,-1 1 0,1-1 0,0 0 0,-1 1 0,1-1 0,0 0 0,0 0 0,-1 1 0,1-1 0,0 0 0,0 0 0,-1 0 0,1 0 0,0 0 0,0 0 0,1 0 0,-1-1 0,0 0 0,-1 0 0,1 0 0,0 0 0,0 0 0,0 0 0,-1 0 0,1 0 0,0 0 0,-1-1 0,1 1 0,-1 0 0,1 0 0,-1-1 0,0 1 0,1 0 0,-1 0 0,0-1 0,0-1 0,3-26 0,-1-51 0,-3 61 0,1 1 0,0 0 0,2-1 0,0 1 0,1 0 0,1 0 0,8-25 0,-11 42 0,-1 0 0,1 0 0,0-1 0,-1 1 0,1 0 0,-1-1 0,0 1 0,1 0 0,-1-1 0,0 1 0,0 0 0,0-1 0,0 1 0,0-1 0,0 1 0,0 0 0,-1-1 0,1 1 0,0 0 0,-1-1 0,1 1 0,-1 0 0,1 0 0,-1-1 0,0 1 0,1 0 0,-1 0 0,-1-1 0,0 0 0,-1 1 0,1 0 0,-1-1 0,1 1 0,-1 0 0,1 0 0,-1 1 0,0-1 0,1 1 0,-1-1 0,0 1 0,1 0 0,-5 0 0,-8 1 0,-1 0 0,1 1 0,-1 1 0,-14 5 0,-8 1 0,0 0 0,-56 3 0,93-12 0,0 0 0,0 0 0,0 0 0,0 0 0,0 0 0,0 0 0,0 0 0,-1 0 0,1 1 0,0-1 0,0 0 0,0 1 0,0-1 0,0 0 0,0 1 0,0-1 0,0 1 0,0 0 0,0-1 0,1 1 0,-1 0 0,0 0 0,0-1 0,0 1 0,1 0 0,-2 1 0,3-1 0,-1 1 0,1-1 0,-1 0 0,1 0 0,-1 0 0,1 0 0,-1 0 0,1 1 0,0-1 0,0-1 0,0 1 0,-1 0 0,1 0 0,0 0 0,0 0 0,0 0 0,0-1 0,2 2 0,10 6 0,0-1 0,20 9 0,13 6 0,-34-15 0,0-1 0,0 0 0,1-1 0,-1-1 0,1 0 0,0 0 0,23 2 0,-29-5 0,0 0 0,-1 0 0,1 1 0,12 4 0,10 3 0,-29-9 0,1 0 0,-1 0 0,1-1 0,-1 1 0,0 0 0,1 0 0,-1 0 0,1 0 0,-1 0 0,0-1 0,1 1 0,-1 0 0,0 0 0,1-1 0,-1 1 0,0 0 0,1-1 0,-1 1 0,0 0 0,1-1 0,-1 1 0,0 0 0,0-1 0,0 1 0,1-1 0,-1 1 0,0 0 0,0-1 0,0 1 0,0-1 0,0 1 0,0 0 0,0-1 0,0 1 0,0-1 0,0 1 0,0-1 0,0 1 0,0-1 0,0 1 0,0 0 0,0-1 0,0 1 0,-1-1 0,1 1 0,0 0 0,0-1 0,-7-23 0,0 13 0,0 0 0,0 1 0,-1-1 0,-1 2 0,1-1 0,-1 1 0,-1 1 0,0-1 0,0 2 0,-1-1 0,0 1 0,0 1 0,-22-9 0,31 14 0,1 0 0,-1 1 0,1-1 0,-1 1 0,1-1 0,-1 1 0,1-1 0,-1 1 0,1 0 0,-1 0 0,0 0 0,1 0 0,-1 0 0,1 0 0,-1 1 0,0-1 0,1 0 0,-1 1 0,1-1 0,-1 1 0,1-1 0,-1 1 0,1 0 0,0 0 0,-1 0 0,1 0 0,0 0 0,0 0 0,-1 0 0,1 0 0,0 0 0,0 0 0,0 1 0,0-1 0,1 0 0,-1 1 0,0-1 0,1 1 0,-1-1 0,0 1 0,1-1 0,0 1 0,-1-1 0,1 3 0,-1 3 0,0-1 0,0 1 0,1 0 0,0 0 0,0 0 0,0-1 0,1 1 0,0 0 0,3 9 0,2-2-341,0 0 0,0-1-1,13 19 1,-8-15-648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47.906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0 29 24575,'1'3'0,"0"0"0,0 0 0,0 0 0,1 0 0,-1 0 0,1 0 0,0 0 0,0-1 0,0 1 0,3 3 0,5 6 0,40 60 0,-16-25 0,43 80 0,-66-106 0,2-1 0,18 22 0,-17-23 0,-1 0 0,15 27 0,108 192 0,-125-221 0,1-1 0,1 0 0,25 24 0,-31-30 0,-18-10 0,-19-10 0,20 3 0,0 0 0,0 0 0,0-1 0,1 0 0,0 0 0,1-1 0,0-1 0,0 1 0,1-1 0,1 0 0,-10-18 0,-1-10 0,1-1 0,-11-43 0,2 4 0,-16-69 0,16 49 0,22 89 0,-1 1 0,0 0 0,-1 1 0,0-1 0,0 1 0,-1 0 0,1 0 0,-9-7 0,-13-17 0,-36-56-1365,48 67-54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55.948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137 240 24575,'21'-1'0,"-1"0"0,0-2 0,1 0 0,-1-1 0,0-1 0,30-12 0,106-60 0,-26 11 0,-110 58 0,-5 1 0,-42 5 0,-93 2 0,-157 4 0,263-3 0,-1 1 0,0 0 0,1 1 0,-1 1 0,1 1 0,-14 5 0,21-7 0,0 0 0,1 0 0,0 1 0,0 0 0,0 0 0,0 0 0,1 1 0,-1-1 0,1 1 0,0 1 0,1-1 0,-1 1 0,1-1 0,-6 11 0,10-13 0,-1 0 0,0-1 0,1 1 0,0 0 0,0 0 0,-1-1 0,2 1 0,-1 0 0,0 0 0,0-1 0,1 1 0,0 0 0,-1-1 0,1 1 0,0-1 0,0 1 0,1-1 0,-1 1 0,0-1 0,1 0 0,0 1 0,-1-1 0,1 0 0,0 0 0,0 0 0,3 2 0,2 2 0,1 0 0,-1 0 0,1-1 0,0 0 0,0 0 0,14 6 0,-21-11 0,0 0 0,-1 1 0,1-1 0,0 0 0,0 1 0,0-1 0,0 0 0,0 0 0,0 0 0,-1 1 0,1-1 0,0 0 0,0 0 0,0 0 0,0-1 0,0 1 0,0 0 0,0 0 0,0 0 0,-1-1 0,1 1 0,0 0 0,0-1 0,0 1 0,-1-1 0,1 1 0,0-1 0,0 1 0,-1-1 0,1 0 0,-1 1 0,1-1 0,0 0 0,-1 0 0,1 1 0,-1-1 0,1 0 0,-1 0 0,0 0 0,1 1 0,-1-1 0,0 0 0,0 0 0,0 0 0,1 0 0,-1 0 0,0 0 0,0 0 0,0-1 0,0-9 0,0 0 0,-1 0 0,-2-18 0,0 2 0,3 24 0,1 1 0,-1-1 0,1 0 0,0 1 0,0-1 0,0 0 0,0 1 0,0-1 0,1 1 0,-1 0 0,1-1 0,-1 1 0,1 0 0,0 0 0,0 0 0,0 0 0,0 0 0,0 0 0,1 1 0,-1-1 0,0 1 0,1-1 0,-1 1 0,1 0 0,3-1 0,0-1 0,2 1 0,-1 0 0,0 0 0,15-2 0,-30 5 0,0-1 0,1 1 0,-1 1 0,0 0 0,1 0 0,-1 0 0,1 1 0,0 0 0,0 0 0,0 1 0,0 0 0,0 0 0,1 0 0,0 1 0,0 0 0,0 0 0,1 1 0,-1 0 0,1 0 0,1 0 0,-1 0 0,1 1 0,0 0 0,-4 10 0,0 2 0,0 0 0,1 1 0,1 0 0,1 1 0,1-1 0,1 1 0,1 0 0,0 22 0,1-35 0,2 14 0,3-18 0,5-11 0,12-15 0,1 0 0,1 2 0,0 0 0,2 2 0,0 0 0,1 2 0,1 1 0,48-19 0,-68 31 0,1 0 0,-1-1 0,0 0 0,0 0 0,0-1 0,0 1 0,-1-1 0,9-9 0,-14 12 0,1 1 0,-1-1 0,0 0 0,0 0 0,0 1 0,0-1 0,0 0 0,0 0 0,0 0 0,-1 0 0,1 0 0,-1 0 0,1 0 0,-1 0 0,0 0 0,0 0 0,0 0 0,0-1 0,0 1 0,0 0 0,0 0 0,-1 0 0,1 0 0,-1 0 0,0 0 0,1 0 0,-1 0 0,0 0 0,0 1 0,0-1 0,-1 0 0,1 0 0,0 1 0,-1-1 0,1 1 0,-4-3 0,-3-4 0,-1 1 0,0 0 0,-1 0 0,0 1 0,0 0 0,0 1 0,0 0 0,-1 1 0,-19-6 0,17 5 0,0 0 0,-1-1 0,2-1 0,-1 0 0,1-1 0,-21-18 0,41 30 0,0 0 0,1 0 0,0-1 0,0-1 0,-1 1 0,1-1 0,1-1 0,9 1 0,-18-2 0,61 10 0,51 4 0,-111-14 0,-1 0 0,0 0 0,0 0 0,1 0 0,-1 0 0,0 0 0,0 0 0,0 0 0,1 1 0,-1-1 0,0 0 0,0 1 0,0-1 0,0 1 0,0 0 0,0-1 0,0 1 0,0 0 0,0-1 0,0 1 0,0 0 0,1 2 0,-2-2 0,0 0 0,0 1 0,0-1 0,0 1 0,0-1 0,0 0 0,-1 1 0,1-1 0,0 1 0,-1-1 0,1 0 0,-1 1 0,0-1 0,1 0 0,-1 0 0,0 1 0,0-1 0,0 0 0,0 0 0,-1 1 0,-7 8 0,-1 0 0,0-1 0,0 0 0,-1 0 0,-23 12 0,-64 30 0,-1-14 0,38-16 0,34-14 0,27-7 0,0 0 0,0 0 0,0 0 0,0 0 0,0 0 0,-1 0 0,1 0 0,0 0 0,0 0 0,0 0 0,0 0 0,0 0 0,0 0 0,0 0 0,0 0 0,0 0 0,0 0 0,0 0 0,-1 0 0,1 0 0,0 0 0,0 0 0,0 0 0,0 0 0,0 0 0,0 0 0,0 0 0,0-1 0,0 1 0,0 0 0,0 0 0,0 0 0,0 0 0,0 0 0,0 0 0,0 0 0,0 0 0,0 0 0,0 0 0,0 0 0,0-1 0,0 1 0,0 0 0,0 0 0,0 0 0,0 0 0,0 0 0,0 0 0,0 0 0,0 0 0,0 0 0,0 0 0,0 0 0,0-1 0,0 1 0,0 0 0,0 0 0,0 0 0,0 0 0,0 0 0,0 0 0,0 0 0,0 0 0,0 0 0,13-10 0,77-60 0,-55 41 0,57-35 0,-57 42 0,-11 7 0,46-22 0,-63 34 0,1 0 0,0 0 0,0 1 0,0 0 0,0 1 0,0 0 0,0 0 0,0 0 0,0 1 0,15 2 0,-19-2 0,-1 1 0,1 0 0,-1 0 0,1 0 0,-1 1 0,1-1 0,-1 1 0,0 0 0,0 0 0,1 0 0,-2 0 0,1 1 0,0-1 0,0 1 0,-1 0 0,1-1 0,-1 1 0,0 1 0,0-1 0,0 0 0,0 0 0,-1 1 0,1-1 0,-1 1 0,0-1 0,0 1 0,0-1 0,-1 1 0,1 0 0,-1-1 0,0 7 0,1-3 0,-2-1 0,1 0 0,-1 1 0,0-1 0,0 0 0,0 1 0,-1-1 0,0 0 0,-1 0 0,1-1 0,-1 1 0,0 0 0,0-1 0,-1 0 0,0 1 0,0-1 0,0-1 0,-7 7 0,-5-1 0,0 0 0,-1-2 0,-1 0 0,1-1 0,-1-1 0,0 0 0,-21 3 0,-12 5 0,29-9 0,0-1 0,-1-1 0,1-1 0,-29 0 0,28-3 0,1 2 0,-1 1 0,1 1 0,-23 6 0,45-8 0,-1-1 0,1 0 0,-1 1 0,0-1 0,1 0 0,-1 0 0,1 1 0,-1-1 0,1 0 0,-1 0 0,0 0 0,1 0 0,-1 0 0,0 0 0,1 0 0,-1 0 0,1 0 0,-1 0 0,0 0 0,1 0 0,-1 0 0,0 0 0,1-1 0,-1 1 0,1 0 0,-1 0 0,0-1 0,10-13 0,32-19 0,-38 31 0,143-98 0,-138 94-341,1 1 0,0 0-1,15-6 1,0 3-6485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8:59.451"/>
    </inkml:context>
    <inkml:brush xml:id="br0">
      <inkml:brushProperty name="width" value="0.025" units="cm"/>
      <inkml:brushProperty name="height" value="0.025" units="cm"/>
      <inkml:brushProperty name="color" value="#66CC00"/>
    </inkml:brush>
  </inkml:definitions>
  <inkml:trace contextRef="#ctx0" brushRef="#br0">0 162 24575,'5'0'0,"1"1"0,-1 0 0,1 0 0,-1 0 0,0 0 0,0 1 0,1 0 0,-1 0 0,0 0 0,-1 1 0,1 0 0,6 5 0,6 5 0,-2 0 0,15 17 0,-17-16 0,1-1 0,15 12 0,114 78 0,-70-51 0,-72-52 0,-1 0 0,1 0 0,0 0 0,-1 1 0,1-1 0,-1 0 0,1 0 0,0 0 0,-1 0 0,1 0 0,-1 0 0,1 0 0,-1-1 0,1 1 0,0 0 0,-1 0 0,1 0 0,-1-1 0,1 1 0,-1 0 0,1-1 0,-1 1 0,1 0 0,-1-1 0,1 1 0,-1 0 0,0-1 0,1 1 0,-1-1 0,1 1 0,-1-1 0,0 1 0,0-1 0,1 1 0,-1-1 0,0 1 0,0-1 0,1 0 0,-1 1 0,0-1 0,0 1 0,0-1 0,0 0 0,0 1 0,0-1 0,0 0 0,5-40 0,-4 29 0,6-34 0,-3-1 0,-1 1 0,-4-61 0,0 104 0,1-1 0,-1 1 0,0-1 0,-1 1 0,1-1 0,0 1 0,-1 0 0,0 0 0,0 0 0,0 0 0,0 0 0,0 0 0,-1 0 0,1 1 0,-1-1 0,0 1 0,1 0 0,-1 0 0,0 0 0,-7-3 0,-5-3 0,0 2 0,-1 0 0,-21-5 0,11 4 0,-2-2 0,-1 1 0,-1 1 0,1 2 0,-34-2 0,61 7 0,0 0 0,0 0 0,1 0 0,-1 0 0,0 0 0,0 1 0,0-1 0,0 1 0,0-1 0,0 1 0,1 0 0,-1 0 0,0 0 0,1 0 0,-1 0 0,0 0 0,1 0 0,0 0 0,-1 1 0,1-1 0,0 0 0,-1 1 0,1 0 0,0-1 0,0 1 0,0-1 0,0 1 0,1 0 0,-1 0 0,0 0 0,1-1 0,-1 1 0,1 0 0,0 0 0,-1 0 0,1 0 0,0 0 0,0 3 0,1 2 0,-1 0 0,1-1 0,0 1 0,0-1 0,1 1 0,0-1 0,0 0 0,0 1 0,1-1 0,4 6 0,-2-5 0,0 0 0,1 0 0,0 0 0,0-1 0,14 11 0,-17-15 0,1 1 0,0 0 0,0-1 0,0 1 0,1-1 0,-1 0 0,0-1 0,1 1 0,-1-1 0,1 0 0,-1 0 0,9 1 0,-13-2 0,1 0 0,0 0 0,-1 0 0,1 0 0,-1 0 0,1 0 0,-1 0 0,1 0 0,0 0 0,-1 0 0,1-1 0,-1 1 0,1 0 0,-1 0 0,1 0 0,-1-1 0,1 1 0,-1 0 0,1-1 0,-1 1 0,1 0 0,-1-1 0,1 1 0,-1-1 0,0 1 0,1 0 0,-1-1 0,0 1 0,1-1 0,-1 0 0,-6-15 0,-22-12 0,-14-1-1365,23 17-546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08T18:49:39.222"/>
    </inkml:context>
    <inkml:brush xml:id="br0">
      <inkml:brushProperty name="width" value="0.1" units="cm"/>
      <inkml:brushProperty name="height" value="0.1" units="cm"/>
      <inkml:brushProperty name="color" value="#E71224"/>
    </inkml:brush>
  </inkml:definitions>
  <inkml:trace contextRef="#ctx0" brushRef="#br0">2 108 24575,'-1'88'0,"3"93"0,-1-167 0,2 1 0,0-1 0,1 0 0,0-1 0,11 25 0,8 22 0,-19-43 0,-1 0 0,2 23 0,-4-24 0,1 1 0,1-1 0,6 19 0,-2-10-1365,0-3-5461</inkml:trace>
  <inkml:trace contextRef="#ctx0" brushRef="#br0" timeOffset="1629.29">65 22 24575,'4'0'0,"8"-4"0,13 0 0,5-1 0,10 2 0,7 0 0,4 1 0,0 1 0,-5 1 0,-3 0 0,6 0 0,1 0 0,-4 1 0,-6-1 0,-10 0-8191</inkml:trace>
  <inkml:trace contextRef="#ctx0" brushRef="#br0" timeOffset="3363.91">85 362 24575,'1'2'0,"-1"-1"0,1 1 0,-1-1 0,1 0 0,0 0 0,0 1 0,0-1 0,0 0 0,0 0 0,0 0 0,0 0 0,0 0 0,0 0 0,0 0 0,1 0 0,-1-1 0,0 1 0,0 0 0,1-1 0,1 1 0,30 11 0,6-6 0,1-2 0,-1-2 0,63-4 0,-28 1 0,-42-1 63,40-7 0,-4 1-1554,-44 6-5335</inkml:trace>
  <inkml:trace contextRef="#ctx0" brushRef="#br0" timeOffset="5076.39">869 490 24575,'0'57'0,"-16"104"0,13-127-195,1 0 0,2-1 0,1 1 0,1 0 0,2-1 0,13 5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1BAC5-12A5-4464-8EC7-911C2D8E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3</TotalTime>
  <Pages>17</Pages>
  <Words>2148</Words>
  <Characters>12245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1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93</cp:revision>
  <dcterms:created xsi:type="dcterms:W3CDTF">2023-02-02T18:12:00Z</dcterms:created>
  <dcterms:modified xsi:type="dcterms:W3CDTF">2023-04-12T13:14:00Z</dcterms:modified>
</cp:coreProperties>
</file>